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9D4C5" w14:textId="1522F360" w:rsidR="002F4F31" w:rsidRPr="00A27D9F" w:rsidRDefault="002F4F31" w:rsidP="0084778F">
      <w:pPr>
        <w:jc w:val="center"/>
        <w:textAlignment w:val="baseline"/>
        <w:rPr>
          <w:rFonts w:ascii="Sylfaen" w:hAnsi="Sylfaen"/>
          <w:b/>
          <w:bCs/>
          <w:color w:val="000000"/>
          <w:sz w:val="28"/>
          <w:szCs w:val="28"/>
        </w:rPr>
      </w:pPr>
      <w:bookmarkStart w:id="0" w:name="_Hlk116051380"/>
      <w:bookmarkStart w:id="1" w:name="_Hlk116050316"/>
      <w:bookmarkStart w:id="2" w:name="_Hlk110972393"/>
      <w:bookmarkStart w:id="3" w:name="_Hlk42163621"/>
      <w:bookmarkStart w:id="4" w:name="_Hlk114054054"/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Ռասիզմն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ու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խտրականությունը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երեխաների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նկատմամբ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6B28CF"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տարածված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6B28CF"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են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աշխարհի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բոլոր</w:t>
      </w:r>
      <w:proofErr w:type="spellEnd"/>
      <w:r w:rsidR="00D10E8E" w:rsidRPr="00A27D9F">
        <w:rPr>
          <w:rFonts w:ascii="Sylfaen" w:hAnsi="Sylfae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A27D9F">
        <w:rPr>
          <w:rFonts w:ascii="Sylfaen" w:hAnsi="Sylfaen" w:cs="Sylfaen"/>
          <w:b/>
          <w:bCs/>
          <w:color w:val="000000" w:themeColor="text1"/>
          <w:sz w:val="28"/>
          <w:szCs w:val="28"/>
        </w:rPr>
        <w:t>երկրներում</w:t>
      </w:r>
      <w:proofErr w:type="spellEnd"/>
    </w:p>
    <w:p w14:paraId="315838D4" w14:textId="5F162508" w:rsidR="0080767F" w:rsidRPr="00A27D9F" w:rsidRDefault="0080767F" w:rsidP="0084778F">
      <w:pPr>
        <w:textAlignment w:val="baseline"/>
        <w:rPr>
          <w:rFonts w:ascii="Sylfaen" w:hAnsi="Sylfaen"/>
          <w:b/>
          <w:bCs/>
          <w:color w:val="000000"/>
          <w:sz w:val="22"/>
          <w:szCs w:val="22"/>
        </w:rPr>
      </w:pPr>
    </w:p>
    <w:p w14:paraId="3C5CA6C1" w14:textId="5C355CDD" w:rsidR="00D54266" w:rsidRPr="00A27D9F" w:rsidRDefault="00D54266" w:rsidP="0084778F">
      <w:pPr>
        <w:jc w:val="center"/>
        <w:textAlignment w:val="baseline"/>
        <w:rPr>
          <w:rFonts w:ascii="Sylfaen" w:hAnsi="Sylfaen"/>
          <w:i/>
          <w:iCs/>
          <w:color w:val="000000"/>
          <w:sz w:val="22"/>
          <w:szCs w:val="22"/>
        </w:rPr>
      </w:pPr>
      <w:r w:rsidRPr="00A27D9F">
        <w:rPr>
          <w:rFonts w:ascii="Sylfaen" w:hAnsi="Sylfaen"/>
          <w:i/>
          <w:iCs/>
          <w:color w:val="000000"/>
          <w:sz w:val="22"/>
          <w:szCs w:val="22"/>
        </w:rPr>
        <w:t>22</w:t>
      </w:r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A27D9F">
        <w:rPr>
          <w:rFonts w:ascii="Sylfaen" w:hAnsi="Sylfaen" w:cs="Sylfaen"/>
          <w:i/>
          <w:iCs/>
          <w:color w:val="000000"/>
          <w:sz w:val="22"/>
          <w:szCs w:val="22"/>
        </w:rPr>
        <w:t>երկրների</w:t>
      </w:r>
      <w:proofErr w:type="spellEnd"/>
      <w:r w:rsidR="00D10E8E" w:rsidRPr="00A27D9F">
        <w:rPr>
          <w:rFonts w:ascii="Sylfaen" w:hAnsi="Sylfaen" w:cs="Cambria Math"/>
          <w:i/>
          <w:iCs/>
          <w:color w:val="000000"/>
          <w:sz w:val="22"/>
          <w:szCs w:val="22"/>
        </w:rPr>
        <w:t xml:space="preserve"> </w:t>
      </w:r>
      <w:proofErr w:type="spellStart"/>
      <w:r w:rsidR="00956F43" w:rsidRPr="00A27D9F">
        <w:rPr>
          <w:rFonts w:ascii="Sylfaen" w:hAnsi="Sylfaen" w:cs="Sylfaen"/>
          <w:i/>
          <w:iCs/>
          <w:color w:val="000000"/>
          <w:sz w:val="22"/>
          <w:szCs w:val="22"/>
        </w:rPr>
        <w:t>շրջանում</w:t>
      </w:r>
      <w:proofErr w:type="spellEnd"/>
      <w:r w:rsidR="00D10E8E" w:rsidRPr="00A27D9F">
        <w:rPr>
          <w:rFonts w:ascii="Sylfaen" w:hAnsi="Sylfaen" w:cs="Cambria Math"/>
          <w:i/>
          <w:iCs/>
          <w:color w:val="000000"/>
          <w:sz w:val="22"/>
          <w:szCs w:val="22"/>
        </w:rPr>
        <w:t xml:space="preserve"> </w:t>
      </w:r>
      <w:proofErr w:type="spellStart"/>
      <w:r w:rsidR="00956F43" w:rsidRPr="00A27D9F">
        <w:rPr>
          <w:rFonts w:ascii="Sylfaen" w:hAnsi="Sylfaen" w:cs="Sylfaen"/>
          <w:i/>
          <w:iCs/>
          <w:color w:val="000000"/>
          <w:sz w:val="22"/>
          <w:szCs w:val="22"/>
        </w:rPr>
        <w:t>արված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A27D9F">
        <w:rPr>
          <w:rFonts w:ascii="Sylfaen" w:hAnsi="Sylfaen" w:cs="Sylfaen"/>
          <w:i/>
          <w:iCs/>
          <w:color w:val="000000"/>
          <w:sz w:val="22"/>
          <w:szCs w:val="22"/>
        </w:rPr>
        <w:t>վերլուծությունը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A27D9F">
        <w:rPr>
          <w:rFonts w:ascii="Sylfaen" w:hAnsi="Sylfaen" w:cs="Sylfaen"/>
          <w:i/>
          <w:iCs/>
          <w:color w:val="000000"/>
          <w:sz w:val="22"/>
          <w:szCs w:val="22"/>
        </w:rPr>
        <w:t>ցույց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r w:rsidRPr="00A27D9F">
        <w:rPr>
          <w:rFonts w:ascii="Sylfaen" w:hAnsi="Sylfaen" w:cs="Sylfaen"/>
          <w:i/>
          <w:iCs/>
          <w:color w:val="000000"/>
          <w:sz w:val="22"/>
          <w:szCs w:val="22"/>
        </w:rPr>
        <w:t>է</w:t>
      </w:r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Pr="00A27D9F">
        <w:rPr>
          <w:rFonts w:ascii="Sylfaen" w:hAnsi="Sylfaen" w:cs="Sylfaen"/>
          <w:i/>
          <w:iCs/>
          <w:color w:val="000000"/>
          <w:sz w:val="22"/>
          <w:szCs w:val="22"/>
        </w:rPr>
        <w:t>տալիս</w:t>
      </w:r>
      <w:proofErr w:type="spellEnd"/>
      <w:r w:rsidRPr="00A27D9F">
        <w:rPr>
          <w:rFonts w:ascii="Sylfaen" w:hAnsi="Sylfaen"/>
          <w:i/>
          <w:iCs/>
          <w:color w:val="000000"/>
          <w:sz w:val="22"/>
          <w:szCs w:val="22"/>
        </w:rPr>
        <w:t>,</w:t>
      </w:r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թե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ինչպես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է</w:t>
      </w:r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երեխաների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նկատմամբ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խտրական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վերաբերմունք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դրսևորվում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առողջապահության</w:t>
      </w:r>
      <w:proofErr w:type="spellEnd"/>
      <w:r w:rsidR="0084778F" w:rsidRPr="00A27D9F">
        <w:rPr>
          <w:rFonts w:ascii="Sylfaen" w:hAnsi="Sylfaen"/>
          <w:i/>
          <w:iCs/>
          <w:color w:val="000000"/>
          <w:sz w:val="22"/>
          <w:szCs w:val="22"/>
        </w:rPr>
        <w:t>,</w:t>
      </w:r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պետական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ռեսուրսների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հասանելիության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և</w:t>
      </w:r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կրթության</w:t>
      </w:r>
      <w:proofErr w:type="spellEnd"/>
      <w:r w:rsidR="00D10E8E" w:rsidRPr="00A27D9F">
        <w:rPr>
          <w:rFonts w:ascii="Sylfaen" w:hAnsi="Sylfaen"/>
          <w:i/>
          <w:iCs/>
          <w:color w:val="000000"/>
          <w:sz w:val="22"/>
          <w:szCs w:val="22"/>
        </w:rPr>
        <w:t xml:space="preserve"> </w:t>
      </w:r>
      <w:proofErr w:type="spellStart"/>
      <w:r w:rsidR="0084778F" w:rsidRPr="00A27D9F">
        <w:rPr>
          <w:rFonts w:ascii="Sylfaen" w:hAnsi="Sylfaen" w:cs="Sylfaen"/>
          <w:i/>
          <w:iCs/>
          <w:color w:val="000000"/>
          <w:sz w:val="22"/>
          <w:szCs w:val="22"/>
        </w:rPr>
        <w:t>բնագավառներում</w:t>
      </w:r>
      <w:proofErr w:type="spellEnd"/>
    </w:p>
    <w:p w14:paraId="0A16D7F6" w14:textId="77777777" w:rsidR="00CD1A5A" w:rsidRPr="00A27D9F" w:rsidRDefault="00CD1A5A" w:rsidP="0084778F">
      <w:pPr>
        <w:textAlignment w:val="baseline"/>
        <w:rPr>
          <w:rFonts w:ascii="Sylfaen" w:hAnsi="Sylfaen"/>
          <w:color w:val="000000"/>
          <w:sz w:val="22"/>
          <w:szCs w:val="22"/>
        </w:rPr>
      </w:pPr>
    </w:p>
    <w:bookmarkEnd w:id="0"/>
    <w:bookmarkEnd w:id="1"/>
    <w:bookmarkEnd w:id="2"/>
    <w:bookmarkEnd w:id="3"/>
    <w:bookmarkEnd w:id="4"/>
    <w:p w14:paraId="7404C0EE" w14:textId="258CACF9" w:rsidR="002E2F5E" w:rsidRPr="00A27D9F" w:rsidRDefault="00A27D9F" w:rsidP="00A27D9F">
      <w:pPr>
        <w:textAlignment w:val="baseline"/>
        <w:rPr>
          <w:rFonts w:ascii="Sylfaen" w:hAnsi="Sylfaen" w:cs="Cambria Math"/>
          <w:color w:val="000000"/>
          <w:sz w:val="22"/>
          <w:szCs w:val="22"/>
        </w:rPr>
      </w:pPr>
      <w:r w:rsidRPr="00A27D9F">
        <w:rPr>
          <w:rStyle w:val="Strong"/>
          <w:rFonts w:ascii="Sylfaen" w:hAnsi="Sylfaen" w:cs="Cambria Math"/>
        </w:rPr>
        <w:t>ՆՅՈՒ</w:t>
      </w:r>
      <w:r w:rsidRPr="00A27D9F">
        <w:rPr>
          <w:rFonts w:ascii="Sylfaen" w:hAnsi="Sylfaen"/>
        </w:rPr>
        <w:t xml:space="preserve"> </w:t>
      </w:r>
      <w:r w:rsidRPr="00A27D9F">
        <w:rPr>
          <w:rStyle w:val="Strong"/>
          <w:rFonts w:ascii="Sylfaen" w:hAnsi="Sylfaen" w:cs="Cambria Math"/>
        </w:rPr>
        <w:t>ՅՈՐՔ</w:t>
      </w:r>
      <w:r w:rsidRPr="00A27D9F">
        <w:rPr>
          <w:rStyle w:val="Strong"/>
          <w:rFonts w:ascii="Sylfaen" w:hAnsi="Sylfaen"/>
        </w:rPr>
        <w:t>, 18-</w:t>
      </w:r>
      <w:r w:rsidRPr="00A27D9F">
        <w:rPr>
          <w:rStyle w:val="Strong"/>
          <w:rFonts w:ascii="Sylfaen" w:hAnsi="Sylfaen" w:cs="Cambria Math"/>
        </w:rPr>
        <w:t>ը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Style w:val="Strong"/>
          <w:rFonts w:ascii="Sylfaen" w:hAnsi="Sylfaen" w:cs="Cambria Math"/>
        </w:rPr>
        <w:t>նոյեմբերի</w:t>
      </w:r>
      <w:proofErr w:type="spellEnd"/>
      <w:r w:rsidRPr="00A27D9F">
        <w:rPr>
          <w:rStyle w:val="Strong"/>
          <w:rFonts w:ascii="Sylfaen" w:hAnsi="Sylfaen"/>
        </w:rPr>
        <w:t xml:space="preserve">, 2022 </w:t>
      </w:r>
      <w:r w:rsidRPr="00A27D9F">
        <w:rPr>
          <w:rStyle w:val="Strong"/>
          <w:rFonts w:ascii="Sylfaen" w:hAnsi="Sylfaen" w:cs="Cambria Math"/>
        </w:rPr>
        <w:t>թ</w:t>
      </w:r>
      <w:r w:rsidRPr="00A27D9F">
        <w:rPr>
          <w:rStyle w:val="Strong"/>
          <w:rFonts w:ascii="Sylfaen" w:hAnsi="Sylfaen"/>
        </w:rPr>
        <w:t>.</w:t>
      </w:r>
      <w:r w:rsidRPr="00A27D9F">
        <w:rPr>
          <w:rFonts w:ascii="Sylfaen" w:hAnsi="Sylfaen"/>
        </w:rPr>
        <w:t xml:space="preserve"> –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շխարհայ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օրվ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ընդառաջ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րապարակված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ՅՈՒՆԻՍԵՖ</w:t>
      </w:r>
      <w:r w:rsidRPr="00A27D9F">
        <w:rPr>
          <w:rFonts w:ascii="Sylfaen" w:hAnsi="Sylfaen"/>
        </w:rPr>
        <w:t>-</w:t>
      </w:r>
      <w:r w:rsidRPr="00A27D9F">
        <w:rPr>
          <w:rFonts w:ascii="Sylfaen" w:hAnsi="Sylfaen" w:cs="Cambria Math"/>
        </w:rPr>
        <w:t>ի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զեկույց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շվում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ռասիզմը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ուն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կատմամբ</w:t>
      </w:r>
      <w:proofErr w:type="spellEnd"/>
      <w:r w:rsidRPr="00A27D9F">
        <w:rPr>
          <w:rFonts w:ascii="Sylfaen" w:hAnsi="Sylfaen" w:cs="Cambria Math"/>
        </w:rPr>
        <w:t>՝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իմնվ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րան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զգայ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ատկանելությա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լեզվի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րոն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րա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տարածվ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շխարհ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արբ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կրներում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</w:r>
      <w:hyperlink r:id="rId11" w:history="1">
        <w:proofErr w:type="spellStart"/>
        <w:r w:rsidRPr="00A27D9F">
          <w:rPr>
            <w:rStyle w:val="Hyperlink"/>
            <w:rFonts w:ascii="Sylfaen" w:hAnsi="Sylfaen" w:cs="Cambria Math"/>
          </w:rPr>
          <w:t>Չիրացված</w:t>
        </w:r>
        <w:proofErr w:type="spellEnd"/>
        <w:r w:rsidRPr="00A27D9F">
          <w:rPr>
            <w:rStyle w:val="Hyperlink"/>
            <w:rFonts w:ascii="Sylfaen" w:hAnsi="Sylfaen"/>
          </w:rPr>
          <w:t xml:space="preserve"> </w:t>
        </w:r>
        <w:proofErr w:type="spellStart"/>
        <w:r w:rsidRPr="00A27D9F">
          <w:rPr>
            <w:rStyle w:val="Hyperlink"/>
            <w:rFonts w:ascii="Sylfaen" w:hAnsi="Sylfaen" w:cs="Cambria Math"/>
          </w:rPr>
          <w:t>իրավունքներ</w:t>
        </w:r>
        <w:proofErr w:type="spellEnd"/>
        <w:r w:rsidRPr="00A27D9F">
          <w:rPr>
            <w:rStyle w:val="Hyperlink"/>
            <w:rFonts w:ascii="Sylfaen" w:hAnsi="Sylfaen"/>
          </w:rPr>
          <w:t xml:space="preserve">. </w:t>
        </w:r>
        <w:proofErr w:type="spellStart"/>
        <w:r w:rsidRPr="00A27D9F">
          <w:rPr>
            <w:rStyle w:val="Hyperlink"/>
            <w:rFonts w:ascii="Sylfaen" w:hAnsi="Sylfaen" w:cs="Cambria Math"/>
          </w:rPr>
          <w:t>խտրականության</w:t>
        </w:r>
        <w:proofErr w:type="spellEnd"/>
        <w:r w:rsidRPr="00A27D9F">
          <w:rPr>
            <w:rStyle w:val="Hyperlink"/>
            <w:rFonts w:ascii="Sylfaen" w:hAnsi="Sylfaen"/>
          </w:rPr>
          <w:t xml:space="preserve"> </w:t>
        </w:r>
        <w:proofErr w:type="spellStart"/>
        <w:r w:rsidRPr="00A27D9F">
          <w:rPr>
            <w:rStyle w:val="Hyperlink"/>
            <w:rFonts w:ascii="Sylfaen" w:hAnsi="Sylfaen" w:cs="Cambria Math"/>
          </w:rPr>
          <w:t>ազդեցությունը</w:t>
        </w:r>
        <w:proofErr w:type="spellEnd"/>
        <w:r w:rsidRPr="00A27D9F">
          <w:rPr>
            <w:rStyle w:val="Hyperlink"/>
            <w:rFonts w:ascii="Sylfaen" w:hAnsi="Sylfaen"/>
          </w:rPr>
          <w:t xml:space="preserve"> </w:t>
        </w:r>
        <w:proofErr w:type="spellStart"/>
        <w:r w:rsidRPr="00A27D9F">
          <w:rPr>
            <w:rStyle w:val="Hyperlink"/>
            <w:rFonts w:ascii="Sylfaen" w:hAnsi="Sylfaen" w:cs="Cambria Math"/>
          </w:rPr>
          <w:t>երեխաների</w:t>
        </w:r>
        <w:proofErr w:type="spellEnd"/>
        <w:r w:rsidRPr="00A27D9F">
          <w:rPr>
            <w:rStyle w:val="Hyperlink"/>
            <w:rFonts w:ascii="Sylfaen" w:hAnsi="Sylfaen"/>
          </w:rPr>
          <w:t xml:space="preserve"> </w:t>
        </w:r>
        <w:proofErr w:type="spellStart"/>
        <w:r w:rsidRPr="00A27D9F">
          <w:rPr>
            <w:rStyle w:val="Hyperlink"/>
            <w:rFonts w:ascii="Sylfaen" w:hAnsi="Sylfaen" w:cs="Cambria Math"/>
          </w:rPr>
          <w:t>վրա</w:t>
        </w:r>
        <w:proofErr w:type="spellEnd"/>
      </w:hyperlink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զեկույց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եջ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շվում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թե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րքանով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ռասիզմը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ուն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զդ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րթությա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առողջապահությա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ծնունդ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րանցմ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րդարադատ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ատչելի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կարգ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րա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շեշտադր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փոքրամասնությունների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էթնիկ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մբ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իջև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կա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տար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նհավասարությունները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  <w:t>«</w:t>
      </w:r>
      <w:proofErr w:type="spellStart"/>
      <w:r w:rsidRPr="00A27D9F">
        <w:rPr>
          <w:rFonts w:ascii="Sylfaen" w:hAnsi="Sylfaen" w:cs="Cambria Math"/>
        </w:rPr>
        <w:t>Շարունակակ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ռասիզմը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ուն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զրկանքների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եկուսացմ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տանգ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թարկում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ինչ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րող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րատև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լինել</w:t>
      </w:r>
      <w:proofErr w:type="spellEnd"/>
      <w:r w:rsidRPr="00A27D9F">
        <w:rPr>
          <w:rFonts w:ascii="Sylfaen" w:hAnsi="Sylfaen"/>
        </w:rPr>
        <w:t xml:space="preserve">», - </w:t>
      </w:r>
      <w:proofErr w:type="spellStart"/>
      <w:r w:rsidRPr="00A27D9F">
        <w:rPr>
          <w:rFonts w:ascii="Sylfaen" w:hAnsi="Sylfaen" w:cs="Cambria Math"/>
        </w:rPr>
        <w:t>նշել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ՅՈՒՆԻՍԵՖ</w:t>
      </w:r>
      <w:r w:rsidRPr="00A27D9F">
        <w:rPr>
          <w:rFonts w:ascii="Sylfaen" w:hAnsi="Sylfaen"/>
        </w:rPr>
        <w:t>-</w:t>
      </w:r>
      <w:r w:rsidRPr="00A27D9F">
        <w:rPr>
          <w:rFonts w:ascii="Sylfaen" w:hAnsi="Sylfaen" w:cs="Cambria Math"/>
        </w:rPr>
        <w:t>ի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ործադի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նօր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Քեթր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Ռասըլը</w:t>
      </w:r>
      <w:proofErr w:type="spellEnd"/>
      <w:r w:rsidRPr="00A27D9F">
        <w:rPr>
          <w:rFonts w:ascii="Sylfaen" w:hAnsi="Sylfaen"/>
        </w:rPr>
        <w:t>: «</w:t>
      </w:r>
      <w:proofErr w:type="spellStart"/>
      <w:r w:rsidRPr="00A27D9F">
        <w:rPr>
          <w:rFonts w:ascii="Sylfaen" w:hAnsi="Sylfaen" w:cs="Cambria Math"/>
        </w:rPr>
        <w:t>Սա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բոլորիս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ցավ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ատճառում</w:t>
      </w:r>
      <w:proofErr w:type="spellEnd"/>
      <w:r w:rsidRPr="00A27D9F">
        <w:rPr>
          <w:rFonts w:ascii="Sylfaen" w:hAnsi="Sylfaen"/>
        </w:rPr>
        <w:t xml:space="preserve">: </w:t>
      </w:r>
      <w:proofErr w:type="spellStart"/>
      <w:r w:rsidRPr="00A27D9F">
        <w:rPr>
          <w:rFonts w:ascii="Sylfaen" w:hAnsi="Sylfaen" w:cs="Cambria Math"/>
        </w:rPr>
        <w:t>Յուրաքանչյու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յ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ավունք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աշտպանությունը</w:t>
      </w:r>
      <w:proofErr w:type="spellEnd"/>
      <w:r w:rsidRPr="00A27D9F">
        <w:rPr>
          <w:rFonts w:ascii="Sylfaen" w:hAnsi="Sylfaen" w:cs="Cambria Math"/>
        </w:rPr>
        <w:t>՝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վ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էլ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լինի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տեղի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էլ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լինի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բոլո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աղաղ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բարեկեցիկ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րդա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շխարհ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ռուցել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ործ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մենահուսա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ճանապարհ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>»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</w:r>
      <w:proofErr w:type="spellStart"/>
      <w:r w:rsidRPr="00A27D9F">
        <w:rPr>
          <w:rFonts w:ascii="Sylfaen" w:hAnsi="Sylfaen" w:cs="Cambria Math"/>
        </w:rPr>
        <w:t>Զեկույց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եղ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տ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վյալներ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աև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փաստ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22 </w:t>
      </w:r>
      <w:proofErr w:type="spellStart"/>
      <w:r w:rsidRPr="00A27D9F">
        <w:rPr>
          <w:rFonts w:ascii="Sylfaen" w:hAnsi="Sylfaen" w:cs="Cambria Math"/>
        </w:rPr>
        <w:t>երկր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երլուծ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եջ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երառվ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էթնիկ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լեզվակ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րոնակ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արգինալացվ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մբ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ատկանող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շա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ե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ն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են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սակակիցների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ընթերցան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մտություն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ումով</w:t>
      </w:r>
      <w:proofErr w:type="spellEnd"/>
      <w:r w:rsidRPr="00A27D9F">
        <w:rPr>
          <w:rFonts w:ascii="Sylfaen" w:hAnsi="Sylfaen"/>
        </w:rPr>
        <w:t xml:space="preserve">: </w:t>
      </w:r>
      <w:proofErr w:type="spellStart"/>
      <w:r w:rsidRPr="00A27D9F">
        <w:rPr>
          <w:rFonts w:ascii="Sylfaen" w:hAnsi="Sylfaen" w:cs="Cambria Math"/>
        </w:rPr>
        <w:t>Միջ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շվով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սոցիալապե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պահով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մբի</w:t>
      </w:r>
      <w:proofErr w:type="spellEnd"/>
      <w:r w:rsidRPr="00A27D9F">
        <w:rPr>
          <w:rFonts w:ascii="Sylfaen" w:hAnsi="Sylfaen"/>
        </w:rPr>
        <w:t xml:space="preserve"> 7-14 </w:t>
      </w:r>
      <w:proofErr w:type="spellStart"/>
      <w:r w:rsidRPr="00A27D9F">
        <w:rPr>
          <w:rFonts w:ascii="Sylfaen" w:hAnsi="Sylfaen" w:cs="Cambria Math"/>
        </w:rPr>
        <w:t>տարեկ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շակերտներ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ք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կ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նգա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վանակ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նեն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իմնարա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ընթերցան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մտություններ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ք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դժվարակենցաղ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մբինը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</w:r>
      <w:proofErr w:type="spellStart"/>
      <w:r w:rsidRPr="00A27D9F">
        <w:rPr>
          <w:rFonts w:ascii="Sylfaen" w:hAnsi="Sylfaen" w:cs="Cambria Math"/>
        </w:rPr>
        <w:t>Ծնունդ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րանց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թվ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երաբերյալ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վյալ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երլուծությունը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ախապայմ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իմնակ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ավունք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սանելի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ումով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ցույց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ալիս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զգա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արբերությունն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րոնակ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էթնիկ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մբ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իջև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</w:r>
      <w:proofErr w:type="spellStart"/>
      <w:r w:rsidRPr="00A27D9F">
        <w:rPr>
          <w:rFonts w:ascii="Sylfaen" w:hAnsi="Sylfaen" w:cs="Cambria Math"/>
        </w:rPr>
        <w:t>Խտրականություն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եկուսացում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որացն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իջսերնդայ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զրկանքներ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ղքատությունը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նգեցն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ողջությա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սնուցմ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սմ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ե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պվ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ա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րդյունքների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օրենք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ե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նդիրն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նենալու</w:t>
      </w:r>
      <w:proofErr w:type="spellEnd"/>
      <w:r w:rsidRPr="00A27D9F">
        <w:rPr>
          <w:rFonts w:ascii="Sylfaen" w:hAnsi="Sylfaen"/>
        </w:rPr>
        <w:t> 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բարձ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վանականությա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դեռահա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ղջիկ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շրջան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ղի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բարձ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ցուցանիշների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չափահա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արիք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զբաղվածությ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աստակ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ցած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ակարդակի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</w:r>
      <w:r w:rsidRPr="00A27D9F">
        <w:rPr>
          <w:rFonts w:ascii="Sylfaen" w:hAnsi="Sylfaen" w:cs="Cambria Math"/>
        </w:rPr>
        <w:t>ՔՈՎԻԴ</w:t>
      </w:r>
      <w:r w:rsidRPr="00A27D9F">
        <w:rPr>
          <w:rFonts w:ascii="Sylfaen" w:hAnsi="Sylfaen"/>
        </w:rPr>
        <w:t>-19-</w:t>
      </w:r>
      <w:r w:rsidRPr="00A27D9F">
        <w:rPr>
          <w:rFonts w:ascii="Sylfaen" w:hAnsi="Sylfaen" w:cs="Cambria Math"/>
        </w:rPr>
        <w:t>ը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մբողջ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շխարհ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ջ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բերե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որ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նարդարություններ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lastRenderedPageBreak/>
        <w:t>խտրականությունը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իսկ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լիմայ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փոփոխությ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կամարտություն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զդեցություն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են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երթ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շա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կրներ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ոյությու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նեցող</w:t>
      </w:r>
      <w:proofErr w:type="spellEnd"/>
      <w:r w:rsidRPr="00A27D9F">
        <w:rPr>
          <w:rFonts w:ascii="Sylfaen" w:hAnsi="Sylfaen"/>
        </w:rPr>
        <w:t> </w:t>
      </w:r>
      <w:proofErr w:type="spellStart"/>
      <w:r w:rsidRPr="00A27D9F">
        <w:rPr>
          <w:rFonts w:ascii="Sylfaen" w:hAnsi="Sylfaen" w:cs="Cambria Math"/>
        </w:rPr>
        <w:t>ն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բացահայտումն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ն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նհավասարություն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ումով</w:t>
      </w:r>
      <w:proofErr w:type="spellEnd"/>
      <w:r w:rsidRPr="00A27D9F">
        <w:rPr>
          <w:rFonts w:ascii="Sylfaen" w:hAnsi="Sylfaen"/>
        </w:rPr>
        <w:t xml:space="preserve">: </w:t>
      </w:r>
      <w:proofErr w:type="spellStart"/>
      <w:r w:rsidRPr="00A27D9F">
        <w:rPr>
          <w:rFonts w:ascii="Sylfaen" w:hAnsi="Sylfaen" w:cs="Cambria Math"/>
        </w:rPr>
        <w:t>Զեկույց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ընդգծում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թե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նչպե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ուն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եկուսացումը</w:t>
      </w:r>
      <w:proofErr w:type="spellEnd"/>
      <w:r w:rsidRPr="00A27D9F">
        <w:rPr>
          <w:rFonts w:ascii="Sylfaen" w:hAnsi="Sylfaen"/>
        </w:rPr>
        <w:t> </w:t>
      </w:r>
      <w:proofErr w:type="spellStart"/>
      <w:r w:rsidRPr="00A27D9F">
        <w:rPr>
          <w:rFonts w:ascii="Sylfaen" w:hAnsi="Sylfaen" w:cs="Cambria Math"/>
        </w:rPr>
        <w:t>երկա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ժամանակ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ահպանվել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էթնիկ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փոքրամասնությունն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զմող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մբ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իլիոնավ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ր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այդ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թվում</w:t>
      </w:r>
      <w:proofErr w:type="spellEnd"/>
      <w:r w:rsidRPr="00A27D9F">
        <w:rPr>
          <w:rFonts w:ascii="Sylfaen" w:hAnsi="Sylfaen" w:cs="Cambria Math"/>
        </w:rPr>
        <w:t>՝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մունականխարգելմա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ջրի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սանիտարակ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ծառայություն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սանելիությ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րդարադատ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ատչելի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ումներով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</w:r>
      <w:proofErr w:type="spellStart"/>
      <w:r w:rsidRPr="00A27D9F">
        <w:rPr>
          <w:rFonts w:ascii="Sylfaen" w:hAnsi="Sylfaen" w:cs="Cambria Math"/>
        </w:rPr>
        <w:t>Օրինակ</w:t>
      </w:r>
      <w:proofErr w:type="spellEnd"/>
      <w:r w:rsidRPr="00A27D9F">
        <w:rPr>
          <w:rFonts w:ascii="Sylfaen" w:hAnsi="Sylfaen" w:cs="Cambria Math"/>
        </w:rPr>
        <w:t>՝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իացյալ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ահանգներ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րգապահությ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ե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պված</w:t>
      </w:r>
      <w:proofErr w:type="spellEnd"/>
      <w:r w:rsidRPr="00A27D9F">
        <w:rPr>
          <w:rFonts w:ascii="Sylfaen" w:hAnsi="Sylfaen"/>
        </w:rPr>
        <w:t> </w:t>
      </w:r>
      <w:proofErr w:type="spellStart"/>
      <w:r w:rsidRPr="00A27D9F">
        <w:rPr>
          <w:rFonts w:ascii="Sylfaen" w:hAnsi="Sylfaen" w:cs="Cambria Math"/>
        </w:rPr>
        <w:t>սևամորթ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րեթե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չոր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նգա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վանակ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դպրոցի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եռացվե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ք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սպիտակամորթները</w:t>
      </w:r>
      <w:proofErr w:type="spellEnd"/>
      <w:r w:rsidRPr="00A27D9F">
        <w:rPr>
          <w:rFonts w:ascii="Sylfaen" w:hAnsi="Sylfaen"/>
        </w:rPr>
        <w:t xml:space="preserve">,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քա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կ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նգա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վանական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ձերբակալվ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դպրոց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ետ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նչությու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նեցող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նդիր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ր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</w:r>
      <w:proofErr w:type="spellStart"/>
      <w:r w:rsidRPr="00A27D9F">
        <w:rPr>
          <w:rFonts w:ascii="Sylfaen" w:hAnsi="Sylfaen" w:cs="Cambria Math"/>
        </w:rPr>
        <w:t>Զեկույց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աև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ատնանշում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թե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նչպես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օրյա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յանք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ուն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զդ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իտասարդ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րա</w:t>
      </w:r>
      <w:proofErr w:type="spellEnd"/>
      <w:r w:rsidRPr="00A27D9F">
        <w:rPr>
          <w:rFonts w:ascii="Sylfaen" w:hAnsi="Sylfaen"/>
        </w:rPr>
        <w:t>: U-Report-</w:t>
      </w:r>
      <w:r w:rsidRPr="00A27D9F">
        <w:rPr>
          <w:rFonts w:ascii="Sylfaen" w:hAnsi="Sylfaen" w:cs="Cambria Math"/>
        </w:rPr>
        <w:t>ի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րցումը</w:t>
      </w:r>
      <w:proofErr w:type="spellEnd"/>
      <w:r w:rsidRPr="00A27D9F">
        <w:rPr>
          <w:rFonts w:ascii="Sylfaen" w:hAnsi="Sylfaen" w:cs="Cambria Math"/>
        </w:rPr>
        <w:t>՝</w:t>
      </w:r>
      <w:r w:rsidRPr="00A27D9F">
        <w:rPr>
          <w:rFonts w:ascii="Sylfaen" w:hAnsi="Sylfaen"/>
        </w:rPr>
        <w:t>  </w:t>
      </w:r>
      <w:proofErr w:type="spellStart"/>
      <w:r w:rsidRPr="00A27D9F">
        <w:rPr>
          <w:rFonts w:ascii="Sylfaen" w:hAnsi="Sylfaen" w:cs="Cambria Math"/>
        </w:rPr>
        <w:t>ավել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քան</w:t>
      </w:r>
      <w:proofErr w:type="spellEnd"/>
      <w:r w:rsidRPr="00A27D9F">
        <w:rPr>
          <w:rFonts w:ascii="Sylfaen" w:hAnsi="Sylfaen"/>
        </w:rPr>
        <w:t xml:space="preserve"> 407,000 </w:t>
      </w:r>
      <w:proofErr w:type="spellStart"/>
      <w:r w:rsidRPr="00A27D9F">
        <w:rPr>
          <w:rFonts w:ascii="Sylfaen" w:hAnsi="Sylfaen" w:cs="Cambria Math"/>
        </w:rPr>
        <w:t>պատասխաններով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ցույց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վել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երջինների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րեթե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կ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րորդ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րծում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են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շրջապատու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ռկա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ուն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իսկ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գրեթե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ես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րծում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ո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ունը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էականոր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զդել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են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ա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են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ծանոթ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արդկանց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կյանք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վրա</w:t>
      </w:r>
      <w:proofErr w:type="spellEnd"/>
      <w:r w:rsidRPr="00A27D9F">
        <w:rPr>
          <w:rFonts w:ascii="Sylfaen" w:hAnsi="Sylfaen"/>
        </w:rPr>
        <w:t>:</w:t>
      </w:r>
      <w:r w:rsidRPr="00A27D9F">
        <w:rPr>
          <w:rFonts w:ascii="Sylfaen" w:hAnsi="Sylfaen"/>
        </w:rPr>
        <w:br/>
        <w:t> </w:t>
      </w:r>
      <w:r w:rsidRPr="00A27D9F">
        <w:rPr>
          <w:rFonts w:ascii="Sylfaen" w:hAnsi="Sylfaen"/>
        </w:rPr>
        <w:br/>
        <w:t>«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շխարհայի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օր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մե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օր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յուրաքանչյու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ավունք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ն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երառվ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աշտպանված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լինելու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ի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ղջ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ներուժ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օգտագործել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վասա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նարավորությունն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նենալու</w:t>
      </w:r>
      <w:proofErr w:type="spellEnd"/>
      <w:r w:rsidRPr="00A27D9F">
        <w:rPr>
          <w:rFonts w:ascii="Sylfaen" w:hAnsi="Sylfaen"/>
        </w:rPr>
        <w:t xml:space="preserve">», - </w:t>
      </w:r>
      <w:proofErr w:type="spellStart"/>
      <w:r w:rsidRPr="00A27D9F">
        <w:rPr>
          <w:rFonts w:ascii="Sylfaen" w:hAnsi="Sylfaen" w:cs="Cambria Math"/>
        </w:rPr>
        <w:t>ավելացրել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Ռասըլը</w:t>
      </w:r>
      <w:proofErr w:type="spellEnd"/>
      <w:r w:rsidRPr="00A27D9F">
        <w:rPr>
          <w:rFonts w:ascii="Sylfaen" w:hAnsi="Sylfaen"/>
        </w:rPr>
        <w:t>: «</w:t>
      </w:r>
      <w:proofErr w:type="spellStart"/>
      <w:r w:rsidRPr="00A27D9F">
        <w:rPr>
          <w:rFonts w:ascii="Sylfaen" w:hAnsi="Sylfaen" w:cs="Cambria Math"/>
        </w:rPr>
        <w:t>Մենք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բոլորս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նարավորություն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ունենք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այքարելու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ընդդեմ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եխաների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նդեպ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խտրականության</w:t>
      </w:r>
      <w:proofErr w:type="spellEnd"/>
      <w:r w:rsidRPr="00A27D9F">
        <w:rPr>
          <w:rFonts w:ascii="Sylfaen" w:hAnsi="Sylfaen"/>
        </w:rPr>
        <w:t> </w:t>
      </w:r>
      <w:proofErr w:type="spellStart"/>
      <w:r w:rsidRPr="00A27D9F">
        <w:rPr>
          <w:rFonts w:ascii="Sylfaen" w:hAnsi="Sylfaen" w:cs="Cambria Math"/>
        </w:rPr>
        <w:t>մ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երկրներում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մ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ամայնքներում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մ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դպրոցներում</w:t>
      </w:r>
      <w:proofErr w:type="spellEnd"/>
      <w:r w:rsidRPr="00A27D9F">
        <w:rPr>
          <w:rFonts w:ascii="Sylfaen" w:hAnsi="Sylfaen"/>
        </w:rPr>
        <w:t xml:space="preserve">, </w:t>
      </w:r>
      <w:proofErr w:type="spellStart"/>
      <w:r w:rsidRPr="00A27D9F">
        <w:rPr>
          <w:rFonts w:ascii="Sylfaen" w:hAnsi="Sylfaen" w:cs="Cambria Math"/>
        </w:rPr>
        <w:t>մ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տներում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և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մեր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սրտերում</w:t>
      </w:r>
      <w:proofErr w:type="spellEnd"/>
      <w:r w:rsidRPr="00A27D9F">
        <w:rPr>
          <w:rFonts w:ascii="Sylfaen" w:hAnsi="Sylfaen"/>
        </w:rPr>
        <w:t xml:space="preserve">: </w:t>
      </w:r>
      <w:proofErr w:type="spellStart"/>
      <w:r w:rsidRPr="00A27D9F">
        <w:rPr>
          <w:rFonts w:ascii="Sylfaen" w:hAnsi="Sylfaen" w:cs="Cambria Math"/>
        </w:rPr>
        <w:t>Մենք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պետք</w:t>
      </w:r>
      <w:proofErr w:type="spellEnd"/>
      <w:r w:rsidRPr="00A27D9F">
        <w:rPr>
          <w:rFonts w:ascii="Sylfaen" w:hAnsi="Sylfaen"/>
        </w:rPr>
        <w:t xml:space="preserve"> </w:t>
      </w:r>
      <w:r w:rsidRPr="00A27D9F">
        <w:rPr>
          <w:rFonts w:ascii="Sylfaen" w:hAnsi="Sylfaen" w:cs="Cambria Math"/>
        </w:rPr>
        <w:t>է</w:t>
      </w:r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օգտագործենք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այդ</w:t>
      </w:r>
      <w:proofErr w:type="spellEnd"/>
      <w:r w:rsidRPr="00A27D9F">
        <w:rPr>
          <w:rFonts w:ascii="Sylfaen" w:hAnsi="Sylfaen"/>
        </w:rPr>
        <w:t xml:space="preserve"> </w:t>
      </w:r>
      <w:proofErr w:type="spellStart"/>
      <w:r w:rsidRPr="00A27D9F">
        <w:rPr>
          <w:rFonts w:ascii="Sylfaen" w:hAnsi="Sylfaen" w:cs="Cambria Math"/>
        </w:rPr>
        <w:t>հնարավորությունը</w:t>
      </w:r>
      <w:proofErr w:type="spellEnd"/>
      <w:r w:rsidRPr="00A27D9F">
        <w:rPr>
          <w:rFonts w:ascii="Sylfaen" w:hAnsi="Sylfaen"/>
        </w:rPr>
        <w:t>»:</w:t>
      </w:r>
    </w:p>
    <w:sectPr w:rsidR="002E2F5E" w:rsidRPr="00A27D9F" w:rsidSect="00E13D20">
      <w:headerReference w:type="default" r:id="rId12"/>
      <w:footerReference w:type="default" r:id="rId13"/>
      <w:pgSz w:w="11907" w:h="16839" w:code="9"/>
      <w:pgMar w:top="850" w:right="1080" w:bottom="1260" w:left="112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9A945" w14:textId="77777777" w:rsidR="00F17BB1" w:rsidRDefault="00F17BB1">
      <w:r>
        <w:separator/>
      </w:r>
    </w:p>
  </w:endnote>
  <w:endnote w:type="continuationSeparator" w:id="0">
    <w:p w14:paraId="67E3548D" w14:textId="77777777" w:rsidR="00F17BB1" w:rsidRDefault="00F17BB1">
      <w:r>
        <w:continuationSeparator/>
      </w:r>
    </w:p>
  </w:endnote>
  <w:endnote w:type="continuationNotice" w:id="1">
    <w:p w14:paraId="168BBF12" w14:textId="77777777" w:rsidR="00F17BB1" w:rsidRDefault="00F17B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1966" w14:textId="77777777" w:rsidR="00045F1A" w:rsidRDefault="00045F1A">
    <w:pPr>
      <w:pStyle w:val="Footer"/>
    </w:pPr>
  </w:p>
  <w:p w14:paraId="25EC4768" w14:textId="77777777" w:rsidR="00045F1A" w:rsidRDefault="00045F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0C037" w14:textId="77777777" w:rsidR="00F17BB1" w:rsidRDefault="00F17BB1">
      <w:r>
        <w:separator/>
      </w:r>
    </w:p>
  </w:footnote>
  <w:footnote w:type="continuationSeparator" w:id="0">
    <w:p w14:paraId="1CC8F3F7" w14:textId="77777777" w:rsidR="00F17BB1" w:rsidRDefault="00F17BB1">
      <w:r>
        <w:continuationSeparator/>
      </w:r>
    </w:p>
  </w:footnote>
  <w:footnote w:type="continuationNotice" w:id="1">
    <w:p w14:paraId="22112B2F" w14:textId="77777777" w:rsidR="00F17BB1" w:rsidRDefault="00F17B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589B1" w14:textId="77777777" w:rsidR="00045F1A" w:rsidRDefault="00045F1A">
    <w:pPr>
      <w:pStyle w:val="Header"/>
    </w:pPr>
    <w:r>
      <w:rPr>
        <w:rFonts w:ascii="Verdana" w:hAnsi="Verdana"/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8240" behindDoc="0" locked="0" layoutInCell="1" allowOverlap="1" wp14:anchorId="7475E8F9" wp14:editId="6A77992E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95073" cy="807720"/>
          <wp:effectExtent l="0" t="0" r="635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thead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073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1FFC88" w14:textId="77777777" w:rsidR="00045F1A" w:rsidRDefault="00045F1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FgReVwb8" int2:invalidationBookmarkName="" int2:hashCode="9a1JOOapTr5Zp4" int2:id="dr1hs0hK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138A"/>
    <w:multiLevelType w:val="hybridMultilevel"/>
    <w:tmpl w:val="8E2227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BE0E6A"/>
    <w:multiLevelType w:val="multilevel"/>
    <w:tmpl w:val="60D0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9B0B09"/>
    <w:multiLevelType w:val="hybridMultilevel"/>
    <w:tmpl w:val="1940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56E5F"/>
    <w:multiLevelType w:val="hybridMultilevel"/>
    <w:tmpl w:val="631CAF9C"/>
    <w:lvl w:ilvl="0" w:tplc="A27A8E80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64325"/>
    <w:multiLevelType w:val="hybridMultilevel"/>
    <w:tmpl w:val="61021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3F26DB"/>
    <w:multiLevelType w:val="hybridMultilevel"/>
    <w:tmpl w:val="D79E4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D06E7"/>
    <w:multiLevelType w:val="hybridMultilevel"/>
    <w:tmpl w:val="2A0C5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B084F"/>
    <w:multiLevelType w:val="hybridMultilevel"/>
    <w:tmpl w:val="E5B61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A02A1"/>
    <w:multiLevelType w:val="hybridMultilevel"/>
    <w:tmpl w:val="289C7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BE6018"/>
    <w:multiLevelType w:val="hybridMultilevel"/>
    <w:tmpl w:val="415235AC"/>
    <w:lvl w:ilvl="0" w:tplc="2E943B3E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5D7444"/>
    <w:multiLevelType w:val="hybridMultilevel"/>
    <w:tmpl w:val="68BEE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057172"/>
    <w:multiLevelType w:val="hybridMultilevel"/>
    <w:tmpl w:val="070C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C4584"/>
    <w:multiLevelType w:val="hybridMultilevel"/>
    <w:tmpl w:val="4BC0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E29CA"/>
    <w:multiLevelType w:val="hybridMultilevel"/>
    <w:tmpl w:val="A93E3F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535A06"/>
    <w:multiLevelType w:val="hybridMultilevel"/>
    <w:tmpl w:val="DD824B78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5" w15:restartNumberingAfterBreak="0">
    <w:nsid w:val="29902753"/>
    <w:multiLevelType w:val="hybridMultilevel"/>
    <w:tmpl w:val="CE645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63000"/>
    <w:multiLevelType w:val="hybridMultilevel"/>
    <w:tmpl w:val="5FC0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2B637F"/>
    <w:multiLevelType w:val="hybridMultilevel"/>
    <w:tmpl w:val="AD1C7BA6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8" w15:restartNumberingAfterBreak="0">
    <w:nsid w:val="37E05E76"/>
    <w:multiLevelType w:val="hybridMultilevel"/>
    <w:tmpl w:val="20C82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44880"/>
    <w:multiLevelType w:val="hybridMultilevel"/>
    <w:tmpl w:val="1226B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C379C9"/>
    <w:multiLevelType w:val="hybridMultilevel"/>
    <w:tmpl w:val="FE6E6BD0"/>
    <w:lvl w:ilvl="0" w:tplc="B704B442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631D5"/>
    <w:multiLevelType w:val="multilevel"/>
    <w:tmpl w:val="E1FE5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03A3BAF"/>
    <w:multiLevelType w:val="hybridMultilevel"/>
    <w:tmpl w:val="48AA04CA"/>
    <w:lvl w:ilvl="0" w:tplc="8E3039B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423D4E"/>
    <w:multiLevelType w:val="hybridMultilevel"/>
    <w:tmpl w:val="2E3AC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78402F"/>
    <w:multiLevelType w:val="hybridMultilevel"/>
    <w:tmpl w:val="0A1A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314620"/>
    <w:multiLevelType w:val="multilevel"/>
    <w:tmpl w:val="EA123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4F51B24"/>
    <w:multiLevelType w:val="hybridMultilevel"/>
    <w:tmpl w:val="B9B62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D66BE2"/>
    <w:multiLevelType w:val="hybridMultilevel"/>
    <w:tmpl w:val="1AC45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D7AC4"/>
    <w:multiLevelType w:val="hybridMultilevel"/>
    <w:tmpl w:val="F9D85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12AF4"/>
    <w:multiLevelType w:val="hybridMultilevel"/>
    <w:tmpl w:val="34588C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FE66956"/>
    <w:multiLevelType w:val="multilevel"/>
    <w:tmpl w:val="CA222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22F21F4"/>
    <w:multiLevelType w:val="hybridMultilevel"/>
    <w:tmpl w:val="68AE5394"/>
    <w:lvl w:ilvl="0" w:tplc="E33649AE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  <w:color w:val="00ADE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EE1376"/>
    <w:multiLevelType w:val="hybridMultilevel"/>
    <w:tmpl w:val="80641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267A1C"/>
    <w:multiLevelType w:val="hybridMultilevel"/>
    <w:tmpl w:val="B6B0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905AB"/>
    <w:multiLevelType w:val="hybridMultilevel"/>
    <w:tmpl w:val="50425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44927"/>
    <w:multiLevelType w:val="multilevel"/>
    <w:tmpl w:val="5FEC5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844563C"/>
    <w:multiLevelType w:val="hybridMultilevel"/>
    <w:tmpl w:val="22F20E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125399"/>
    <w:multiLevelType w:val="hybridMultilevel"/>
    <w:tmpl w:val="A0208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DB057D"/>
    <w:multiLevelType w:val="hybridMultilevel"/>
    <w:tmpl w:val="E8D03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1B0892"/>
    <w:multiLevelType w:val="hybridMultilevel"/>
    <w:tmpl w:val="D0B40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966A96"/>
    <w:multiLevelType w:val="hybridMultilevel"/>
    <w:tmpl w:val="2232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617E9D"/>
    <w:multiLevelType w:val="hybridMultilevel"/>
    <w:tmpl w:val="4A26138C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2" w15:restartNumberingAfterBreak="0">
    <w:nsid w:val="71076FE7"/>
    <w:multiLevelType w:val="hybridMultilevel"/>
    <w:tmpl w:val="7A405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C73E48"/>
    <w:multiLevelType w:val="hybridMultilevel"/>
    <w:tmpl w:val="24ECF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AF6670"/>
    <w:multiLevelType w:val="hybridMultilevel"/>
    <w:tmpl w:val="4F12F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AA5532F"/>
    <w:multiLevelType w:val="hybridMultilevel"/>
    <w:tmpl w:val="E6920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5274C5"/>
    <w:multiLevelType w:val="hybridMultilevel"/>
    <w:tmpl w:val="15D2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0"/>
  </w:num>
  <w:num w:numId="3">
    <w:abstractNumId w:val="36"/>
  </w:num>
  <w:num w:numId="4">
    <w:abstractNumId w:val="38"/>
  </w:num>
  <w:num w:numId="5">
    <w:abstractNumId w:val="44"/>
  </w:num>
  <w:num w:numId="6">
    <w:abstractNumId w:val="19"/>
  </w:num>
  <w:num w:numId="7">
    <w:abstractNumId w:val="4"/>
  </w:num>
  <w:num w:numId="8">
    <w:abstractNumId w:val="0"/>
  </w:num>
  <w:num w:numId="9">
    <w:abstractNumId w:val="46"/>
  </w:num>
  <w:num w:numId="10">
    <w:abstractNumId w:val="5"/>
  </w:num>
  <w:num w:numId="11">
    <w:abstractNumId w:val="33"/>
  </w:num>
  <w:num w:numId="12">
    <w:abstractNumId w:val="24"/>
  </w:num>
  <w:num w:numId="13">
    <w:abstractNumId w:val="18"/>
  </w:num>
  <w:num w:numId="14">
    <w:abstractNumId w:val="2"/>
  </w:num>
  <w:num w:numId="15">
    <w:abstractNumId w:val="43"/>
  </w:num>
  <w:num w:numId="16">
    <w:abstractNumId w:val="42"/>
  </w:num>
  <w:num w:numId="17">
    <w:abstractNumId w:val="27"/>
  </w:num>
  <w:num w:numId="18">
    <w:abstractNumId w:val="17"/>
  </w:num>
  <w:num w:numId="19">
    <w:abstractNumId w:val="39"/>
  </w:num>
  <w:num w:numId="20">
    <w:abstractNumId w:val="20"/>
  </w:num>
  <w:num w:numId="21">
    <w:abstractNumId w:val="22"/>
  </w:num>
  <w:num w:numId="22">
    <w:abstractNumId w:val="9"/>
  </w:num>
  <w:num w:numId="23">
    <w:abstractNumId w:val="37"/>
  </w:num>
  <w:num w:numId="24">
    <w:abstractNumId w:val="25"/>
  </w:num>
  <w:num w:numId="25">
    <w:abstractNumId w:val="1"/>
  </w:num>
  <w:num w:numId="26">
    <w:abstractNumId w:val="30"/>
  </w:num>
  <w:num w:numId="27">
    <w:abstractNumId w:val="8"/>
  </w:num>
  <w:num w:numId="28">
    <w:abstractNumId w:val="11"/>
  </w:num>
  <w:num w:numId="29">
    <w:abstractNumId w:val="16"/>
  </w:num>
  <w:num w:numId="30">
    <w:abstractNumId w:val="28"/>
  </w:num>
  <w:num w:numId="31">
    <w:abstractNumId w:val="32"/>
  </w:num>
  <w:num w:numId="32">
    <w:abstractNumId w:val="13"/>
  </w:num>
  <w:num w:numId="33">
    <w:abstractNumId w:val="6"/>
  </w:num>
  <w:num w:numId="34">
    <w:abstractNumId w:val="29"/>
  </w:num>
  <w:num w:numId="35">
    <w:abstractNumId w:val="35"/>
  </w:num>
  <w:num w:numId="36">
    <w:abstractNumId w:val="34"/>
  </w:num>
  <w:num w:numId="37">
    <w:abstractNumId w:val="12"/>
  </w:num>
  <w:num w:numId="38">
    <w:abstractNumId w:val="21"/>
  </w:num>
  <w:num w:numId="39">
    <w:abstractNumId w:val="21"/>
  </w:num>
  <w:num w:numId="40">
    <w:abstractNumId w:val="23"/>
  </w:num>
  <w:num w:numId="41">
    <w:abstractNumId w:val="15"/>
  </w:num>
  <w:num w:numId="42">
    <w:abstractNumId w:val="15"/>
  </w:num>
  <w:num w:numId="43">
    <w:abstractNumId w:val="14"/>
  </w:num>
  <w:num w:numId="44">
    <w:abstractNumId w:val="3"/>
  </w:num>
  <w:num w:numId="45">
    <w:abstractNumId w:val="45"/>
  </w:num>
  <w:num w:numId="46">
    <w:abstractNumId w:val="40"/>
  </w:num>
  <w:num w:numId="47">
    <w:abstractNumId w:val="7"/>
  </w:num>
  <w:num w:numId="48">
    <w:abstractNumId w:val="41"/>
  </w:num>
  <w:num w:numId="49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TK0NDI0sTA3NjdU0lEKTi0uzszPAykwrAUAF61m1SwAAAA="/>
  </w:docVars>
  <w:rsids>
    <w:rsidRoot w:val="009E758D"/>
    <w:rsid w:val="00000137"/>
    <w:rsid w:val="00001F30"/>
    <w:rsid w:val="00002480"/>
    <w:rsid w:val="0000292C"/>
    <w:rsid w:val="000042E8"/>
    <w:rsid w:val="00004427"/>
    <w:rsid w:val="0000466F"/>
    <w:rsid w:val="00004833"/>
    <w:rsid w:val="00010BEF"/>
    <w:rsid w:val="00011C93"/>
    <w:rsid w:val="000133AE"/>
    <w:rsid w:val="00013A6B"/>
    <w:rsid w:val="00013F6C"/>
    <w:rsid w:val="00014CED"/>
    <w:rsid w:val="000154D9"/>
    <w:rsid w:val="00015890"/>
    <w:rsid w:val="00015E85"/>
    <w:rsid w:val="000163DB"/>
    <w:rsid w:val="00016B26"/>
    <w:rsid w:val="00016C49"/>
    <w:rsid w:val="0001715A"/>
    <w:rsid w:val="000173B8"/>
    <w:rsid w:val="0001772A"/>
    <w:rsid w:val="00017BC3"/>
    <w:rsid w:val="00017F96"/>
    <w:rsid w:val="000201AB"/>
    <w:rsid w:val="0002088B"/>
    <w:rsid w:val="00021A5F"/>
    <w:rsid w:val="00021A8A"/>
    <w:rsid w:val="00021BF9"/>
    <w:rsid w:val="0002247F"/>
    <w:rsid w:val="00022B64"/>
    <w:rsid w:val="0002399F"/>
    <w:rsid w:val="00024628"/>
    <w:rsid w:val="00025350"/>
    <w:rsid w:val="0002564A"/>
    <w:rsid w:val="00025C1D"/>
    <w:rsid w:val="00025DAE"/>
    <w:rsid w:val="000265E8"/>
    <w:rsid w:val="0002667E"/>
    <w:rsid w:val="00026D91"/>
    <w:rsid w:val="00027170"/>
    <w:rsid w:val="00027783"/>
    <w:rsid w:val="00027BBB"/>
    <w:rsid w:val="00027F0C"/>
    <w:rsid w:val="00031246"/>
    <w:rsid w:val="0003241C"/>
    <w:rsid w:val="00033740"/>
    <w:rsid w:val="00033D1F"/>
    <w:rsid w:val="00033D48"/>
    <w:rsid w:val="00033DDE"/>
    <w:rsid w:val="00034902"/>
    <w:rsid w:val="00035457"/>
    <w:rsid w:val="00035875"/>
    <w:rsid w:val="00035F8B"/>
    <w:rsid w:val="000363F4"/>
    <w:rsid w:val="00036A97"/>
    <w:rsid w:val="00036BFC"/>
    <w:rsid w:val="00036DBD"/>
    <w:rsid w:val="0003730D"/>
    <w:rsid w:val="00037653"/>
    <w:rsid w:val="000378DD"/>
    <w:rsid w:val="000379CD"/>
    <w:rsid w:val="00037D25"/>
    <w:rsid w:val="00037DEC"/>
    <w:rsid w:val="00040644"/>
    <w:rsid w:val="000408B4"/>
    <w:rsid w:val="00042098"/>
    <w:rsid w:val="00042660"/>
    <w:rsid w:val="00043B14"/>
    <w:rsid w:val="0004407C"/>
    <w:rsid w:val="00045F1A"/>
    <w:rsid w:val="00046078"/>
    <w:rsid w:val="000466C1"/>
    <w:rsid w:val="000469D9"/>
    <w:rsid w:val="00046A7D"/>
    <w:rsid w:val="00046AF9"/>
    <w:rsid w:val="00046F77"/>
    <w:rsid w:val="00047682"/>
    <w:rsid w:val="00047E5A"/>
    <w:rsid w:val="00050FDF"/>
    <w:rsid w:val="00051202"/>
    <w:rsid w:val="000520F2"/>
    <w:rsid w:val="00053781"/>
    <w:rsid w:val="00053EA8"/>
    <w:rsid w:val="00053F60"/>
    <w:rsid w:val="00053F82"/>
    <w:rsid w:val="0005472C"/>
    <w:rsid w:val="00056390"/>
    <w:rsid w:val="000574EC"/>
    <w:rsid w:val="00057888"/>
    <w:rsid w:val="00057E7B"/>
    <w:rsid w:val="000605C0"/>
    <w:rsid w:val="00060AFF"/>
    <w:rsid w:val="00060C5F"/>
    <w:rsid w:val="000612C4"/>
    <w:rsid w:val="0006170F"/>
    <w:rsid w:val="000622F5"/>
    <w:rsid w:val="000628B2"/>
    <w:rsid w:val="00063A88"/>
    <w:rsid w:val="00063D75"/>
    <w:rsid w:val="00063EEC"/>
    <w:rsid w:val="000640C0"/>
    <w:rsid w:val="0006442D"/>
    <w:rsid w:val="00064850"/>
    <w:rsid w:val="0006548C"/>
    <w:rsid w:val="00066801"/>
    <w:rsid w:val="00067929"/>
    <w:rsid w:val="000701A4"/>
    <w:rsid w:val="00070570"/>
    <w:rsid w:val="00070947"/>
    <w:rsid w:val="00072478"/>
    <w:rsid w:val="000736A8"/>
    <w:rsid w:val="00073CC6"/>
    <w:rsid w:val="00074E12"/>
    <w:rsid w:val="00075280"/>
    <w:rsid w:val="0007688A"/>
    <w:rsid w:val="000768F8"/>
    <w:rsid w:val="00080844"/>
    <w:rsid w:val="00080877"/>
    <w:rsid w:val="00081BD4"/>
    <w:rsid w:val="000821F4"/>
    <w:rsid w:val="00082AC4"/>
    <w:rsid w:val="00083EF3"/>
    <w:rsid w:val="00084010"/>
    <w:rsid w:val="00084338"/>
    <w:rsid w:val="000843C9"/>
    <w:rsid w:val="00084406"/>
    <w:rsid w:val="00084C72"/>
    <w:rsid w:val="00084E47"/>
    <w:rsid w:val="000855C2"/>
    <w:rsid w:val="00085D40"/>
    <w:rsid w:val="00085DE5"/>
    <w:rsid w:val="00086682"/>
    <w:rsid w:val="00086785"/>
    <w:rsid w:val="00086849"/>
    <w:rsid w:val="00086AE5"/>
    <w:rsid w:val="00086BF5"/>
    <w:rsid w:val="00086F03"/>
    <w:rsid w:val="0008794F"/>
    <w:rsid w:val="00090A13"/>
    <w:rsid w:val="00090F3A"/>
    <w:rsid w:val="00091092"/>
    <w:rsid w:val="000920DF"/>
    <w:rsid w:val="000922A2"/>
    <w:rsid w:val="000922B4"/>
    <w:rsid w:val="00092FE6"/>
    <w:rsid w:val="0009365B"/>
    <w:rsid w:val="00093D82"/>
    <w:rsid w:val="00093F99"/>
    <w:rsid w:val="00094327"/>
    <w:rsid w:val="00094764"/>
    <w:rsid w:val="0009478E"/>
    <w:rsid w:val="000949DE"/>
    <w:rsid w:val="00096935"/>
    <w:rsid w:val="000969A2"/>
    <w:rsid w:val="0009708F"/>
    <w:rsid w:val="00097511"/>
    <w:rsid w:val="00097647"/>
    <w:rsid w:val="000979FF"/>
    <w:rsid w:val="000A136C"/>
    <w:rsid w:val="000A17C1"/>
    <w:rsid w:val="000A3AEC"/>
    <w:rsid w:val="000A40B7"/>
    <w:rsid w:val="000A4E73"/>
    <w:rsid w:val="000A5EF7"/>
    <w:rsid w:val="000A63BC"/>
    <w:rsid w:val="000B018D"/>
    <w:rsid w:val="000B15C7"/>
    <w:rsid w:val="000B2A89"/>
    <w:rsid w:val="000B2ED6"/>
    <w:rsid w:val="000B3A7C"/>
    <w:rsid w:val="000B4EA5"/>
    <w:rsid w:val="000B59A2"/>
    <w:rsid w:val="000B5ECC"/>
    <w:rsid w:val="000B6335"/>
    <w:rsid w:val="000B708F"/>
    <w:rsid w:val="000B7890"/>
    <w:rsid w:val="000B7DD6"/>
    <w:rsid w:val="000C253D"/>
    <w:rsid w:val="000C2D48"/>
    <w:rsid w:val="000C2EFC"/>
    <w:rsid w:val="000C3BA1"/>
    <w:rsid w:val="000C42E3"/>
    <w:rsid w:val="000C46A6"/>
    <w:rsid w:val="000C5227"/>
    <w:rsid w:val="000C5A18"/>
    <w:rsid w:val="000C774B"/>
    <w:rsid w:val="000C7A38"/>
    <w:rsid w:val="000D19EB"/>
    <w:rsid w:val="000D2806"/>
    <w:rsid w:val="000D34ED"/>
    <w:rsid w:val="000D4C1D"/>
    <w:rsid w:val="000D56EC"/>
    <w:rsid w:val="000D676E"/>
    <w:rsid w:val="000D6DC8"/>
    <w:rsid w:val="000E1B6C"/>
    <w:rsid w:val="000E1FD8"/>
    <w:rsid w:val="000E2CCC"/>
    <w:rsid w:val="000E4054"/>
    <w:rsid w:val="000E425E"/>
    <w:rsid w:val="000E4363"/>
    <w:rsid w:val="000E4934"/>
    <w:rsid w:val="000E506B"/>
    <w:rsid w:val="000E6252"/>
    <w:rsid w:val="000E6612"/>
    <w:rsid w:val="000E7828"/>
    <w:rsid w:val="000E79D5"/>
    <w:rsid w:val="000E7AFE"/>
    <w:rsid w:val="000F00E1"/>
    <w:rsid w:val="000F0241"/>
    <w:rsid w:val="000F02E1"/>
    <w:rsid w:val="000F1028"/>
    <w:rsid w:val="000F1B61"/>
    <w:rsid w:val="000F20AC"/>
    <w:rsid w:val="000F25F3"/>
    <w:rsid w:val="000F3144"/>
    <w:rsid w:val="000F33CC"/>
    <w:rsid w:val="000F3BD1"/>
    <w:rsid w:val="000F4A3C"/>
    <w:rsid w:val="000F6440"/>
    <w:rsid w:val="000F66CC"/>
    <w:rsid w:val="000F6805"/>
    <w:rsid w:val="000F7232"/>
    <w:rsid w:val="000F753A"/>
    <w:rsid w:val="000F76DD"/>
    <w:rsid w:val="000F7A2D"/>
    <w:rsid w:val="00100824"/>
    <w:rsid w:val="001009D3"/>
    <w:rsid w:val="00100F99"/>
    <w:rsid w:val="001016B2"/>
    <w:rsid w:val="00101D12"/>
    <w:rsid w:val="001023DF"/>
    <w:rsid w:val="00102ABE"/>
    <w:rsid w:val="00103137"/>
    <w:rsid w:val="0010384F"/>
    <w:rsid w:val="00104D22"/>
    <w:rsid w:val="00105086"/>
    <w:rsid w:val="001061E5"/>
    <w:rsid w:val="001067B9"/>
    <w:rsid w:val="00106FDC"/>
    <w:rsid w:val="00107E3C"/>
    <w:rsid w:val="001108C9"/>
    <w:rsid w:val="00110B7D"/>
    <w:rsid w:val="00112126"/>
    <w:rsid w:val="00112692"/>
    <w:rsid w:val="00112AED"/>
    <w:rsid w:val="0011346A"/>
    <w:rsid w:val="00114D14"/>
    <w:rsid w:val="00115958"/>
    <w:rsid w:val="00117741"/>
    <w:rsid w:val="00117814"/>
    <w:rsid w:val="001203EE"/>
    <w:rsid w:val="001205A5"/>
    <w:rsid w:val="00122600"/>
    <w:rsid w:val="00122BCC"/>
    <w:rsid w:val="00123D70"/>
    <w:rsid w:val="00124735"/>
    <w:rsid w:val="001268B0"/>
    <w:rsid w:val="00131116"/>
    <w:rsid w:val="00131FE6"/>
    <w:rsid w:val="00132593"/>
    <w:rsid w:val="0013297B"/>
    <w:rsid w:val="00132C66"/>
    <w:rsid w:val="001332FF"/>
    <w:rsid w:val="00133B6F"/>
    <w:rsid w:val="00133BEC"/>
    <w:rsid w:val="00134164"/>
    <w:rsid w:val="001344AE"/>
    <w:rsid w:val="001345B7"/>
    <w:rsid w:val="001349BA"/>
    <w:rsid w:val="00135DDC"/>
    <w:rsid w:val="001368AB"/>
    <w:rsid w:val="0013702F"/>
    <w:rsid w:val="00137B21"/>
    <w:rsid w:val="00137D5A"/>
    <w:rsid w:val="00141281"/>
    <w:rsid w:val="001415E9"/>
    <w:rsid w:val="00142D31"/>
    <w:rsid w:val="00144011"/>
    <w:rsid w:val="001462A3"/>
    <w:rsid w:val="00147212"/>
    <w:rsid w:val="00147AD4"/>
    <w:rsid w:val="00147F84"/>
    <w:rsid w:val="00150A46"/>
    <w:rsid w:val="00150CA3"/>
    <w:rsid w:val="001511A2"/>
    <w:rsid w:val="00151ACD"/>
    <w:rsid w:val="00151BDF"/>
    <w:rsid w:val="00151C23"/>
    <w:rsid w:val="001529B2"/>
    <w:rsid w:val="001529B3"/>
    <w:rsid w:val="001530BE"/>
    <w:rsid w:val="00153C48"/>
    <w:rsid w:val="00155063"/>
    <w:rsid w:val="00156385"/>
    <w:rsid w:val="00156A1E"/>
    <w:rsid w:val="00156AC6"/>
    <w:rsid w:val="00157021"/>
    <w:rsid w:val="0015756C"/>
    <w:rsid w:val="00157718"/>
    <w:rsid w:val="00160876"/>
    <w:rsid w:val="00160F81"/>
    <w:rsid w:val="001625BF"/>
    <w:rsid w:val="00163218"/>
    <w:rsid w:val="001632D5"/>
    <w:rsid w:val="001635F6"/>
    <w:rsid w:val="00163730"/>
    <w:rsid w:val="00164AAC"/>
    <w:rsid w:val="00165BBD"/>
    <w:rsid w:val="00165F55"/>
    <w:rsid w:val="001667FE"/>
    <w:rsid w:val="00167002"/>
    <w:rsid w:val="001676E3"/>
    <w:rsid w:val="00170A7F"/>
    <w:rsid w:val="00170B6F"/>
    <w:rsid w:val="00171247"/>
    <w:rsid w:val="0017230A"/>
    <w:rsid w:val="001727AE"/>
    <w:rsid w:val="00172EA3"/>
    <w:rsid w:val="00173EEF"/>
    <w:rsid w:val="00174023"/>
    <w:rsid w:val="00174844"/>
    <w:rsid w:val="00174EDA"/>
    <w:rsid w:val="00175EBD"/>
    <w:rsid w:val="00175FD0"/>
    <w:rsid w:val="0017617D"/>
    <w:rsid w:val="001768A1"/>
    <w:rsid w:val="00176C9A"/>
    <w:rsid w:val="0018117E"/>
    <w:rsid w:val="00181391"/>
    <w:rsid w:val="00182087"/>
    <w:rsid w:val="00183440"/>
    <w:rsid w:val="00183556"/>
    <w:rsid w:val="00183652"/>
    <w:rsid w:val="00183986"/>
    <w:rsid w:val="00183FA9"/>
    <w:rsid w:val="00184B1E"/>
    <w:rsid w:val="00185B6A"/>
    <w:rsid w:val="0018619E"/>
    <w:rsid w:val="00190980"/>
    <w:rsid w:val="00190C97"/>
    <w:rsid w:val="00190F2F"/>
    <w:rsid w:val="001914AC"/>
    <w:rsid w:val="00191883"/>
    <w:rsid w:val="00191FAB"/>
    <w:rsid w:val="001929F1"/>
    <w:rsid w:val="001936AC"/>
    <w:rsid w:val="00194AC3"/>
    <w:rsid w:val="00195655"/>
    <w:rsid w:val="00195C79"/>
    <w:rsid w:val="00196151"/>
    <w:rsid w:val="001966E1"/>
    <w:rsid w:val="00196CAD"/>
    <w:rsid w:val="00196E47"/>
    <w:rsid w:val="00196F4E"/>
    <w:rsid w:val="001A00CC"/>
    <w:rsid w:val="001A00FA"/>
    <w:rsid w:val="001A080B"/>
    <w:rsid w:val="001A10A6"/>
    <w:rsid w:val="001A1F91"/>
    <w:rsid w:val="001A32D8"/>
    <w:rsid w:val="001A34EF"/>
    <w:rsid w:val="001A4164"/>
    <w:rsid w:val="001A558B"/>
    <w:rsid w:val="001A5A6C"/>
    <w:rsid w:val="001A64B3"/>
    <w:rsid w:val="001A6D93"/>
    <w:rsid w:val="001A6F2F"/>
    <w:rsid w:val="001A70ED"/>
    <w:rsid w:val="001A7A9A"/>
    <w:rsid w:val="001A7ADF"/>
    <w:rsid w:val="001A7B00"/>
    <w:rsid w:val="001A7E48"/>
    <w:rsid w:val="001B040E"/>
    <w:rsid w:val="001B17A5"/>
    <w:rsid w:val="001B225C"/>
    <w:rsid w:val="001B2901"/>
    <w:rsid w:val="001B2922"/>
    <w:rsid w:val="001B3037"/>
    <w:rsid w:val="001B3FCC"/>
    <w:rsid w:val="001B413F"/>
    <w:rsid w:val="001B4751"/>
    <w:rsid w:val="001B595C"/>
    <w:rsid w:val="001B601E"/>
    <w:rsid w:val="001B6336"/>
    <w:rsid w:val="001B65EA"/>
    <w:rsid w:val="001B69CD"/>
    <w:rsid w:val="001B6BB6"/>
    <w:rsid w:val="001B6C2E"/>
    <w:rsid w:val="001B6F22"/>
    <w:rsid w:val="001B798B"/>
    <w:rsid w:val="001B7D37"/>
    <w:rsid w:val="001C0D9F"/>
    <w:rsid w:val="001C207E"/>
    <w:rsid w:val="001C30EF"/>
    <w:rsid w:val="001C36F5"/>
    <w:rsid w:val="001C3807"/>
    <w:rsid w:val="001C573D"/>
    <w:rsid w:val="001C5B40"/>
    <w:rsid w:val="001C6EAB"/>
    <w:rsid w:val="001D021B"/>
    <w:rsid w:val="001D10F8"/>
    <w:rsid w:val="001D331F"/>
    <w:rsid w:val="001D3B0F"/>
    <w:rsid w:val="001D3DAF"/>
    <w:rsid w:val="001D45F4"/>
    <w:rsid w:val="001D48DB"/>
    <w:rsid w:val="001D4FD2"/>
    <w:rsid w:val="001D585E"/>
    <w:rsid w:val="001D6090"/>
    <w:rsid w:val="001D7550"/>
    <w:rsid w:val="001E06C4"/>
    <w:rsid w:val="001E1083"/>
    <w:rsid w:val="001E1F0D"/>
    <w:rsid w:val="001E27BC"/>
    <w:rsid w:val="001E3769"/>
    <w:rsid w:val="001E4B89"/>
    <w:rsid w:val="001E562D"/>
    <w:rsid w:val="001E56EE"/>
    <w:rsid w:val="001E5E78"/>
    <w:rsid w:val="001E5FDC"/>
    <w:rsid w:val="001E783F"/>
    <w:rsid w:val="001F269E"/>
    <w:rsid w:val="001F2992"/>
    <w:rsid w:val="001F2D5A"/>
    <w:rsid w:val="001F3919"/>
    <w:rsid w:val="001F39CA"/>
    <w:rsid w:val="001F492E"/>
    <w:rsid w:val="001F548E"/>
    <w:rsid w:val="001F59BA"/>
    <w:rsid w:val="001F5AA5"/>
    <w:rsid w:val="001F64D2"/>
    <w:rsid w:val="001F6646"/>
    <w:rsid w:val="001F68DF"/>
    <w:rsid w:val="00200B16"/>
    <w:rsid w:val="00200E83"/>
    <w:rsid w:val="0020102A"/>
    <w:rsid w:val="00202687"/>
    <w:rsid w:val="002026F6"/>
    <w:rsid w:val="002033BC"/>
    <w:rsid w:val="0020375B"/>
    <w:rsid w:val="00203C19"/>
    <w:rsid w:val="00204B1E"/>
    <w:rsid w:val="00204E38"/>
    <w:rsid w:val="0020548B"/>
    <w:rsid w:val="00205800"/>
    <w:rsid w:val="002059D4"/>
    <w:rsid w:val="0020625D"/>
    <w:rsid w:val="00206671"/>
    <w:rsid w:val="0020693F"/>
    <w:rsid w:val="00206D9A"/>
    <w:rsid w:val="00207F22"/>
    <w:rsid w:val="002124BF"/>
    <w:rsid w:val="002130DD"/>
    <w:rsid w:val="00213CAB"/>
    <w:rsid w:val="00214ABC"/>
    <w:rsid w:val="002156E1"/>
    <w:rsid w:val="00215A16"/>
    <w:rsid w:val="00215F01"/>
    <w:rsid w:val="00216037"/>
    <w:rsid w:val="002163E3"/>
    <w:rsid w:val="002168F8"/>
    <w:rsid w:val="00216F6E"/>
    <w:rsid w:val="002201C3"/>
    <w:rsid w:val="002225BC"/>
    <w:rsid w:val="00222C82"/>
    <w:rsid w:val="00223289"/>
    <w:rsid w:val="002234FB"/>
    <w:rsid w:val="00223776"/>
    <w:rsid w:val="00223985"/>
    <w:rsid w:val="002239EC"/>
    <w:rsid w:val="00224920"/>
    <w:rsid w:val="00224A8B"/>
    <w:rsid w:val="00226EAC"/>
    <w:rsid w:val="00226F18"/>
    <w:rsid w:val="002273DA"/>
    <w:rsid w:val="00227E40"/>
    <w:rsid w:val="00227E64"/>
    <w:rsid w:val="00230BDA"/>
    <w:rsid w:val="0023108E"/>
    <w:rsid w:val="002310A7"/>
    <w:rsid w:val="00231EE2"/>
    <w:rsid w:val="00232455"/>
    <w:rsid w:val="002329BF"/>
    <w:rsid w:val="00232C6D"/>
    <w:rsid w:val="002331DB"/>
    <w:rsid w:val="00233C2B"/>
    <w:rsid w:val="00234945"/>
    <w:rsid w:val="00235839"/>
    <w:rsid w:val="00235C2B"/>
    <w:rsid w:val="002360D5"/>
    <w:rsid w:val="00236999"/>
    <w:rsid w:val="00236CF3"/>
    <w:rsid w:val="002375FE"/>
    <w:rsid w:val="00237C6A"/>
    <w:rsid w:val="00240606"/>
    <w:rsid w:val="00240717"/>
    <w:rsid w:val="002407AE"/>
    <w:rsid w:val="00240979"/>
    <w:rsid w:val="002409A9"/>
    <w:rsid w:val="002409AC"/>
    <w:rsid w:val="0024209A"/>
    <w:rsid w:val="002424EE"/>
    <w:rsid w:val="00242A67"/>
    <w:rsid w:val="00242E3A"/>
    <w:rsid w:val="002431C1"/>
    <w:rsid w:val="00243F73"/>
    <w:rsid w:val="00244120"/>
    <w:rsid w:val="0024447B"/>
    <w:rsid w:val="00244670"/>
    <w:rsid w:val="00246350"/>
    <w:rsid w:val="0024778A"/>
    <w:rsid w:val="00247B00"/>
    <w:rsid w:val="00250411"/>
    <w:rsid w:val="00250625"/>
    <w:rsid w:val="00250FF9"/>
    <w:rsid w:val="00251CB1"/>
    <w:rsid w:val="00251FFE"/>
    <w:rsid w:val="002523E4"/>
    <w:rsid w:val="00252894"/>
    <w:rsid w:val="002528C0"/>
    <w:rsid w:val="002532BC"/>
    <w:rsid w:val="0025338C"/>
    <w:rsid w:val="00253BDF"/>
    <w:rsid w:val="002548BF"/>
    <w:rsid w:val="0025562B"/>
    <w:rsid w:val="002563CA"/>
    <w:rsid w:val="0025671B"/>
    <w:rsid w:val="00257C87"/>
    <w:rsid w:val="00257D46"/>
    <w:rsid w:val="00260792"/>
    <w:rsid w:val="00260CA3"/>
    <w:rsid w:val="0026189F"/>
    <w:rsid w:val="00261C41"/>
    <w:rsid w:val="0026226D"/>
    <w:rsid w:val="00262BC4"/>
    <w:rsid w:val="0026344F"/>
    <w:rsid w:val="002635EC"/>
    <w:rsid w:val="0026419B"/>
    <w:rsid w:val="00264BAE"/>
    <w:rsid w:val="00264C05"/>
    <w:rsid w:val="00265000"/>
    <w:rsid w:val="00265C9B"/>
    <w:rsid w:val="002663A3"/>
    <w:rsid w:val="002664ED"/>
    <w:rsid w:val="00266AC0"/>
    <w:rsid w:val="00267F52"/>
    <w:rsid w:val="00270916"/>
    <w:rsid w:val="00270B5E"/>
    <w:rsid w:val="00271BE9"/>
    <w:rsid w:val="00271DCA"/>
    <w:rsid w:val="00272482"/>
    <w:rsid w:val="00272902"/>
    <w:rsid w:val="0027339D"/>
    <w:rsid w:val="00274187"/>
    <w:rsid w:val="002741F3"/>
    <w:rsid w:val="00275C1E"/>
    <w:rsid w:val="00275D85"/>
    <w:rsid w:val="00276536"/>
    <w:rsid w:val="00276585"/>
    <w:rsid w:val="002774CC"/>
    <w:rsid w:val="00280305"/>
    <w:rsid w:val="002804B8"/>
    <w:rsid w:val="00280889"/>
    <w:rsid w:val="002809C9"/>
    <w:rsid w:val="00281642"/>
    <w:rsid w:val="00281658"/>
    <w:rsid w:val="00281994"/>
    <w:rsid w:val="00281B19"/>
    <w:rsid w:val="00284380"/>
    <w:rsid w:val="00286822"/>
    <w:rsid w:val="002870FE"/>
    <w:rsid w:val="00287F5E"/>
    <w:rsid w:val="0029203C"/>
    <w:rsid w:val="00292337"/>
    <w:rsid w:val="002928C3"/>
    <w:rsid w:val="002930FB"/>
    <w:rsid w:val="00293462"/>
    <w:rsid w:val="00293EE7"/>
    <w:rsid w:val="00293F25"/>
    <w:rsid w:val="00294896"/>
    <w:rsid w:val="002957CB"/>
    <w:rsid w:val="0029594C"/>
    <w:rsid w:val="00295953"/>
    <w:rsid w:val="00295B2C"/>
    <w:rsid w:val="00295C41"/>
    <w:rsid w:val="002967F6"/>
    <w:rsid w:val="00296D8A"/>
    <w:rsid w:val="002A0381"/>
    <w:rsid w:val="002A143C"/>
    <w:rsid w:val="002A1D02"/>
    <w:rsid w:val="002A1EB1"/>
    <w:rsid w:val="002A20B1"/>
    <w:rsid w:val="002A228A"/>
    <w:rsid w:val="002A298B"/>
    <w:rsid w:val="002A3351"/>
    <w:rsid w:val="002A3823"/>
    <w:rsid w:val="002A4168"/>
    <w:rsid w:val="002A4F80"/>
    <w:rsid w:val="002A5507"/>
    <w:rsid w:val="002A616A"/>
    <w:rsid w:val="002A66B7"/>
    <w:rsid w:val="002A6C44"/>
    <w:rsid w:val="002A775D"/>
    <w:rsid w:val="002A7ED3"/>
    <w:rsid w:val="002B0690"/>
    <w:rsid w:val="002B0D0D"/>
    <w:rsid w:val="002B185B"/>
    <w:rsid w:val="002B1AD5"/>
    <w:rsid w:val="002B2A26"/>
    <w:rsid w:val="002B4CE8"/>
    <w:rsid w:val="002B5420"/>
    <w:rsid w:val="002B6A94"/>
    <w:rsid w:val="002B6B47"/>
    <w:rsid w:val="002C07EA"/>
    <w:rsid w:val="002C0955"/>
    <w:rsid w:val="002C0A20"/>
    <w:rsid w:val="002C0B25"/>
    <w:rsid w:val="002C1989"/>
    <w:rsid w:val="002C1FC2"/>
    <w:rsid w:val="002C3478"/>
    <w:rsid w:val="002C39D3"/>
    <w:rsid w:val="002C3AB0"/>
    <w:rsid w:val="002C437A"/>
    <w:rsid w:val="002C46C9"/>
    <w:rsid w:val="002C54C1"/>
    <w:rsid w:val="002C5853"/>
    <w:rsid w:val="002C5DCD"/>
    <w:rsid w:val="002C614B"/>
    <w:rsid w:val="002C6233"/>
    <w:rsid w:val="002C69FC"/>
    <w:rsid w:val="002C7788"/>
    <w:rsid w:val="002D01C5"/>
    <w:rsid w:val="002D165E"/>
    <w:rsid w:val="002D1AD5"/>
    <w:rsid w:val="002D1D68"/>
    <w:rsid w:val="002D322B"/>
    <w:rsid w:val="002D37E1"/>
    <w:rsid w:val="002D394B"/>
    <w:rsid w:val="002D3957"/>
    <w:rsid w:val="002D4BE9"/>
    <w:rsid w:val="002D601F"/>
    <w:rsid w:val="002D636C"/>
    <w:rsid w:val="002D6744"/>
    <w:rsid w:val="002D6755"/>
    <w:rsid w:val="002D7722"/>
    <w:rsid w:val="002D7742"/>
    <w:rsid w:val="002D7C2B"/>
    <w:rsid w:val="002D7D16"/>
    <w:rsid w:val="002D7FBD"/>
    <w:rsid w:val="002E0784"/>
    <w:rsid w:val="002E1B94"/>
    <w:rsid w:val="002E2A28"/>
    <w:rsid w:val="002E2F5E"/>
    <w:rsid w:val="002E3252"/>
    <w:rsid w:val="002E493F"/>
    <w:rsid w:val="002E4AA7"/>
    <w:rsid w:val="002E5626"/>
    <w:rsid w:val="002E6037"/>
    <w:rsid w:val="002E7040"/>
    <w:rsid w:val="002E7F29"/>
    <w:rsid w:val="002F05D5"/>
    <w:rsid w:val="002F0A26"/>
    <w:rsid w:val="002F1CA8"/>
    <w:rsid w:val="002F20D4"/>
    <w:rsid w:val="002F24DF"/>
    <w:rsid w:val="002F3E5B"/>
    <w:rsid w:val="002F409F"/>
    <w:rsid w:val="002F4A54"/>
    <w:rsid w:val="002F4F31"/>
    <w:rsid w:val="002F73B7"/>
    <w:rsid w:val="002F76D8"/>
    <w:rsid w:val="002F7FF8"/>
    <w:rsid w:val="0030003A"/>
    <w:rsid w:val="00300880"/>
    <w:rsid w:val="00300A27"/>
    <w:rsid w:val="00301C00"/>
    <w:rsid w:val="00302346"/>
    <w:rsid w:val="003023A3"/>
    <w:rsid w:val="00302886"/>
    <w:rsid w:val="00302DDE"/>
    <w:rsid w:val="00303D3C"/>
    <w:rsid w:val="00303F4B"/>
    <w:rsid w:val="003044E0"/>
    <w:rsid w:val="003052DA"/>
    <w:rsid w:val="00305A21"/>
    <w:rsid w:val="00305C61"/>
    <w:rsid w:val="00305E51"/>
    <w:rsid w:val="003068E8"/>
    <w:rsid w:val="00307CD3"/>
    <w:rsid w:val="003101DC"/>
    <w:rsid w:val="003107B3"/>
    <w:rsid w:val="003108DE"/>
    <w:rsid w:val="0031141A"/>
    <w:rsid w:val="003124CA"/>
    <w:rsid w:val="003135A6"/>
    <w:rsid w:val="00313AEF"/>
    <w:rsid w:val="003142D0"/>
    <w:rsid w:val="00314617"/>
    <w:rsid w:val="0031558B"/>
    <w:rsid w:val="0031646B"/>
    <w:rsid w:val="00316D8A"/>
    <w:rsid w:val="00317064"/>
    <w:rsid w:val="0031739D"/>
    <w:rsid w:val="00321565"/>
    <w:rsid w:val="00321EBB"/>
    <w:rsid w:val="00321F54"/>
    <w:rsid w:val="00323589"/>
    <w:rsid w:val="003241F8"/>
    <w:rsid w:val="003252AD"/>
    <w:rsid w:val="00325EE5"/>
    <w:rsid w:val="00326029"/>
    <w:rsid w:val="003261CF"/>
    <w:rsid w:val="003263B2"/>
    <w:rsid w:val="003269C0"/>
    <w:rsid w:val="00326E2A"/>
    <w:rsid w:val="00327064"/>
    <w:rsid w:val="00327939"/>
    <w:rsid w:val="00327DBF"/>
    <w:rsid w:val="00327E1C"/>
    <w:rsid w:val="00327F2D"/>
    <w:rsid w:val="003329C2"/>
    <w:rsid w:val="00332CA6"/>
    <w:rsid w:val="003331AE"/>
    <w:rsid w:val="00333E22"/>
    <w:rsid w:val="00333F0F"/>
    <w:rsid w:val="00334A72"/>
    <w:rsid w:val="00334C1D"/>
    <w:rsid w:val="003356D5"/>
    <w:rsid w:val="00336E90"/>
    <w:rsid w:val="00337275"/>
    <w:rsid w:val="003374AA"/>
    <w:rsid w:val="0034055A"/>
    <w:rsid w:val="003407F0"/>
    <w:rsid w:val="00340B36"/>
    <w:rsid w:val="0034286C"/>
    <w:rsid w:val="00343D94"/>
    <w:rsid w:val="003441CB"/>
    <w:rsid w:val="003444EC"/>
    <w:rsid w:val="00344AE4"/>
    <w:rsid w:val="00344FE1"/>
    <w:rsid w:val="003465A2"/>
    <w:rsid w:val="00347536"/>
    <w:rsid w:val="00347AB6"/>
    <w:rsid w:val="0035101C"/>
    <w:rsid w:val="00351745"/>
    <w:rsid w:val="00352096"/>
    <w:rsid w:val="00352764"/>
    <w:rsid w:val="00352E1E"/>
    <w:rsid w:val="00354638"/>
    <w:rsid w:val="00354CA9"/>
    <w:rsid w:val="00355008"/>
    <w:rsid w:val="00355242"/>
    <w:rsid w:val="00355C1C"/>
    <w:rsid w:val="00355E89"/>
    <w:rsid w:val="00356E0B"/>
    <w:rsid w:val="00357412"/>
    <w:rsid w:val="00357835"/>
    <w:rsid w:val="00357C72"/>
    <w:rsid w:val="00357E2B"/>
    <w:rsid w:val="00357F17"/>
    <w:rsid w:val="003604A9"/>
    <w:rsid w:val="003605F1"/>
    <w:rsid w:val="00360A88"/>
    <w:rsid w:val="00361613"/>
    <w:rsid w:val="00361A08"/>
    <w:rsid w:val="00362449"/>
    <w:rsid w:val="00362A65"/>
    <w:rsid w:val="00362C4B"/>
    <w:rsid w:val="00362EA2"/>
    <w:rsid w:val="00363079"/>
    <w:rsid w:val="00363AC9"/>
    <w:rsid w:val="003655CE"/>
    <w:rsid w:val="00365867"/>
    <w:rsid w:val="0036617B"/>
    <w:rsid w:val="00366F8B"/>
    <w:rsid w:val="00367321"/>
    <w:rsid w:val="00367AFA"/>
    <w:rsid w:val="00370D36"/>
    <w:rsid w:val="00371B96"/>
    <w:rsid w:val="00371D84"/>
    <w:rsid w:val="003720E8"/>
    <w:rsid w:val="00374094"/>
    <w:rsid w:val="0037420B"/>
    <w:rsid w:val="00375114"/>
    <w:rsid w:val="003766AF"/>
    <w:rsid w:val="003769D3"/>
    <w:rsid w:val="0037768B"/>
    <w:rsid w:val="003777A3"/>
    <w:rsid w:val="00377869"/>
    <w:rsid w:val="00377CAF"/>
    <w:rsid w:val="00377D70"/>
    <w:rsid w:val="00377EDB"/>
    <w:rsid w:val="00380D5E"/>
    <w:rsid w:val="003814BF"/>
    <w:rsid w:val="00381668"/>
    <w:rsid w:val="003834C7"/>
    <w:rsid w:val="0038388D"/>
    <w:rsid w:val="0038398A"/>
    <w:rsid w:val="00383F03"/>
    <w:rsid w:val="00384E78"/>
    <w:rsid w:val="0038530F"/>
    <w:rsid w:val="00386567"/>
    <w:rsid w:val="003873A7"/>
    <w:rsid w:val="0038744B"/>
    <w:rsid w:val="00390061"/>
    <w:rsid w:val="003900CF"/>
    <w:rsid w:val="003900DD"/>
    <w:rsid w:val="00390713"/>
    <w:rsid w:val="0039100E"/>
    <w:rsid w:val="0039187E"/>
    <w:rsid w:val="003919F2"/>
    <w:rsid w:val="00391B33"/>
    <w:rsid w:val="003920C0"/>
    <w:rsid w:val="00392B7C"/>
    <w:rsid w:val="00393B37"/>
    <w:rsid w:val="003955CB"/>
    <w:rsid w:val="003959BD"/>
    <w:rsid w:val="003963FB"/>
    <w:rsid w:val="003969F1"/>
    <w:rsid w:val="00397352"/>
    <w:rsid w:val="003A17E6"/>
    <w:rsid w:val="003A1808"/>
    <w:rsid w:val="003A199C"/>
    <w:rsid w:val="003A2364"/>
    <w:rsid w:val="003A237F"/>
    <w:rsid w:val="003A2913"/>
    <w:rsid w:val="003A2B52"/>
    <w:rsid w:val="003A3530"/>
    <w:rsid w:val="003A3689"/>
    <w:rsid w:val="003A3A1A"/>
    <w:rsid w:val="003A3D95"/>
    <w:rsid w:val="003A3FE2"/>
    <w:rsid w:val="003A5230"/>
    <w:rsid w:val="003A5F6C"/>
    <w:rsid w:val="003A65EA"/>
    <w:rsid w:val="003A6B42"/>
    <w:rsid w:val="003A7879"/>
    <w:rsid w:val="003B05EA"/>
    <w:rsid w:val="003B0A69"/>
    <w:rsid w:val="003B21FB"/>
    <w:rsid w:val="003B2531"/>
    <w:rsid w:val="003B2B40"/>
    <w:rsid w:val="003B3092"/>
    <w:rsid w:val="003B43B8"/>
    <w:rsid w:val="003B4B1D"/>
    <w:rsid w:val="003B50F5"/>
    <w:rsid w:val="003B5363"/>
    <w:rsid w:val="003B5498"/>
    <w:rsid w:val="003B586E"/>
    <w:rsid w:val="003B5C19"/>
    <w:rsid w:val="003B79CC"/>
    <w:rsid w:val="003C0AD9"/>
    <w:rsid w:val="003C1DD9"/>
    <w:rsid w:val="003C391D"/>
    <w:rsid w:val="003C58CD"/>
    <w:rsid w:val="003C6019"/>
    <w:rsid w:val="003C7381"/>
    <w:rsid w:val="003C7423"/>
    <w:rsid w:val="003C75F7"/>
    <w:rsid w:val="003D0181"/>
    <w:rsid w:val="003D1096"/>
    <w:rsid w:val="003D136C"/>
    <w:rsid w:val="003D15AF"/>
    <w:rsid w:val="003D314B"/>
    <w:rsid w:val="003D40C5"/>
    <w:rsid w:val="003D4144"/>
    <w:rsid w:val="003D437B"/>
    <w:rsid w:val="003D5511"/>
    <w:rsid w:val="003D6BEC"/>
    <w:rsid w:val="003D7671"/>
    <w:rsid w:val="003E200C"/>
    <w:rsid w:val="003E2902"/>
    <w:rsid w:val="003E2AE9"/>
    <w:rsid w:val="003E2BF6"/>
    <w:rsid w:val="003E3A40"/>
    <w:rsid w:val="003E403F"/>
    <w:rsid w:val="003E5605"/>
    <w:rsid w:val="003E577B"/>
    <w:rsid w:val="003E5C67"/>
    <w:rsid w:val="003E6282"/>
    <w:rsid w:val="003E67DC"/>
    <w:rsid w:val="003E6B5E"/>
    <w:rsid w:val="003E701C"/>
    <w:rsid w:val="003E70C1"/>
    <w:rsid w:val="003E72DB"/>
    <w:rsid w:val="003F0028"/>
    <w:rsid w:val="003F0364"/>
    <w:rsid w:val="003F3FD5"/>
    <w:rsid w:val="003F5256"/>
    <w:rsid w:val="003F6987"/>
    <w:rsid w:val="003F6A7A"/>
    <w:rsid w:val="003F6D65"/>
    <w:rsid w:val="003F7FA7"/>
    <w:rsid w:val="00400215"/>
    <w:rsid w:val="00400304"/>
    <w:rsid w:val="004006A1"/>
    <w:rsid w:val="004007D2"/>
    <w:rsid w:val="00400DDB"/>
    <w:rsid w:val="00401320"/>
    <w:rsid w:val="00401F43"/>
    <w:rsid w:val="004024FE"/>
    <w:rsid w:val="004027B3"/>
    <w:rsid w:val="00403041"/>
    <w:rsid w:val="004031A0"/>
    <w:rsid w:val="0040332D"/>
    <w:rsid w:val="004044C5"/>
    <w:rsid w:val="00404562"/>
    <w:rsid w:val="0040479D"/>
    <w:rsid w:val="00404943"/>
    <w:rsid w:val="00404C57"/>
    <w:rsid w:val="004055DE"/>
    <w:rsid w:val="004056B6"/>
    <w:rsid w:val="00405A00"/>
    <w:rsid w:val="00406235"/>
    <w:rsid w:val="004068A1"/>
    <w:rsid w:val="00406B68"/>
    <w:rsid w:val="00406DC6"/>
    <w:rsid w:val="00407209"/>
    <w:rsid w:val="004078B6"/>
    <w:rsid w:val="00407CCB"/>
    <w:rsid w:val="004101FA"/>
    <w:rsid w:val="00410859"/>
    <w:rsid w:val="00411DD5"/>
    <w:rsid w:val="004156D5"/>
    <w:rsid w:val="00415877"/>
    <w:rsid w:val="004160DE"/>
    <w:rsid w:val="004161AD"/>
    <w:rsid w:val="00417478"/>
    <w:rsid w:val="004176B9"/>
    <w:rsid w:val="004204E9"/>
    <w:rsid w:val="00420766"/>
    <w:rsid w:val="00421155"/>
    <w:rsid w:val="00421369"/>
    <w:rsid w:val="0042186C"/>
    <w:rsid w:val="00422E08"/>
    <w:rsid w:val="0042307B"/>
    <w:rsid w:val="004236EB"/>
    <w:rsid w:val="00423A4D"/>
    <w:rsid w:val="004247CB"/>
    <w:rsid w:val="00424BDB"/>
    <w:rsid w:val="00424F7B"/>
    <w:rsid w:val="00425428"/>
    <w:rsid w:val="00425C44"/>
    <w:rsid w:val="00426C8D"/>
    <w:rsid w:val="00427522"/>
    <w:rsid w:val="0042766F"/>
    <w:rsid w:val="004276B8"/>
    <w:rsid w:val="0042790D"/>
    <w:rsid w:val="00431087"/>
    <w:rsid w:val="004310A4"/>
    <w:rsid w:val="0043123B"/>
    <w:rsid w:val="0043136F"/>
    <w:rsid w:val="00431E49"/>
    <w:rsid w:val="00432617"/>
    <w:rsid w:val="00432AC0"/>
    <w:rsid w:val="00433343"/>
    <w:rsid w:val="0043414A"/>
    <w:rsid w:val="00434879"/>
    <w:rsid w:val="004356F7"/>
    <w:rsid w:val="00436A86"/>
    <w:rsid w:val="0043789C"/>
    <w:rsid w:val="00437D3B"/>
    <w:rsid w:val="00440CE3"/>
    <w:rsid w:val="00443A2C"/>
    <w:rsid w:val="00443CA0"/>
    <w:rsid w:val="00443F01"/>
    <w:rsid w:val="00444069"/>
    <w:rsid w:val="00445225"/>
    <w:rsid w:val="00445579"/>
    <w:rsid w:val="00447CF0"/>
    <w:rsid w:val="0045101D"/>
    <w:rsid w:val="004516ED"/>
    <w:rsid w:val="00452DF1"/>
    <w:rsid w:val="004545D8"/>
    <w:rsid w:val="00454681"/>
    <w:rsid w:val="00455FB2"/>
    <w:rsid w:val="00456172"/>
    <w:rsid w:val="00456241"/>
    <w:rsid w:val="00456C5C"/>
    <w:rsid w:val="0045746D"/>
    <w:rsid w:val="00457793"/>
    <w:rsid w:val="00457E45"/>
    <w:rsid w:val="0046042B"/>
    <w:rsid w:val="0046045C"/>
    <w:rsid w:val="00460985"/>
    <w:rsid w:val="00461A0B"/>
    <w:rsid w:val="00462246"/>
    <w:rsid w:val="004626F9"/>
    <w:rsid w:val="004629BC"/>
    <w:rsid w:val="004629E1"/>
    <w:rsid w:val="00462F2A"/>
    <w:rsid w:val="00463738"/>
    <w:rsid w:val="00463800"/>
    <w:rsid w:val="004647CD"/>
    <w:rsid w:val="0046533B"/>
    <w:rsid w:val="00465446"/>
    <w:rsid w:val="00465634"/>
    <w:rsid w:val="00466CFE"/>
    <w:rsid w:val="00466E49"/>
    <w:rsid w:val="00467DF8"/>
    <w:rsid w:val="0047023B"/>
    <w:rsid w:val="00470A94"/>
    <w:rsid w:val="0047131D"/>
    <w:rsid w:val="004729D8"/>
    <w:rsid w:val="00472FBE"/>
    <w:rsid w:val="0047335E"/>
    <w:rsid w:val="00473B61"/>
    <w:rsid w:val="0047415F"/>
    <w:rsid w:val="00474C29"/>
    <w:rsid w:val="00474EFE"/>
    <w:rsid w:val="004753F2"/>
    <w:rsid w:val="00475766"/>
    <w:rsid w:val="004774DF"/>
    <w:rsid w:val="00477A38"/>
    <w:rsid w:val="00477ED1"/>
    <w:rsid w:val="0048038C"/>
    <w:rsid w:val="00480ABE"/>
    <w:rsid w:val="004810DE"/>
    <w:rsid w:val="00481A44"/>
    <w:rsid w:val="0048344F"/>
    <w:rsid w:val="0048369B"/>
    <w:rsid w:val="00484948"/>
    <w:rsid w:val="00484F4E"/>
    <w:rsid w:val="0048786E"/>
    <w:rsid w:val="004878A5"/>
    <w:rsid w:val="00490048"/>
    <w:rsid w:val="0049066C"/>
    <w:rsid w:val="004915FE"/>
    <w:rsid w:val="00491A24"/>
    <w:rsid w:val="00491AE0"/>
    <w:rsid w:val="00492EE2"/>
    <w:rsid w:val="00492F8C"/>
    <w:rsid w:val="004932EF"/>
    <w:rsid w:val="0049343D"/>
    <w:rsid w:val="00493792"/>
    <w:rsid w:val="00493917"/>
    <w:rsid w:val="00493977"/>
    <w:rsid w:val="00494841"/>
    <w:rsid w:val="00495B09"/>
    <w:rsid w:val="0049646F"/>
    <w:rsid w:val="004966F8"/>
    <w:rsid w:val="00496DA4"/>
    <w:rsid w:val="0049798C"/>
    <w:rsid w:val="0049A50C"/>
    <w:rsid w:val="004A0622"/>
    <w:rsid w:val="004A0B85"/>
    <w:rsid w:val="004A0C38"/>
    <w:rsid w:val="004A116B"/>
    <w:rsid w:val="004A1DB4"/>
    <w:rsid w:val="004A1F5A"/>
    <w:rsid w:val="004A226A"/>
    <w:rsid w:val="004A2363"/>
    <w:rsid w:val="004A3EF6"/>
    <w:rsid w:val="004A4B98"/>
    <w:rsid w:val="004A540B"/>
    <w:rsid w:val="004A6527"/>
    <w:rsid w:val="004A7CEA"/>
    <w:rsid w:val="004B0C83"/>
    <w:rsid w:val="004B0E20"/>
    <w:rsid w:val="004B1BD8"/>
    <w:rsid w:val="004B2664"/>
    <w:rsid w:val="004B29EA"/>
    <w:rsid w:val="004B370D"/>
    <w:rsid w:val="004B4ABE"/>
    <w:rsid w:val="004B4C45"/>
    <w:rsid w:val="004B5057"/>
    <w:rsid w:val="004B6996"/>
    <w:rsid w:val="004B6E39"/>
    <w:rsid w:val="004B734D"/>
    <w:rsid w:val="004B7793"/>
    <w:rsid w:val="004B783D"/>
    <w:rsid w:val="004B7D83"/>
    <w:rsid w:val="004C0F2D"/>
    <w:rsid w:val="004C1637"/>
    <w:rsid w:val="004C312E"/>
    <w:rsid w:val="004C37CB"/>
    <w:rsid w:val="004C42F9"/>
    <w:rsid w:val="004C56FF"/>
    <w:rsid w:val="004C5CBA"/>
    <w:rsid w:val="004C5DB9"/>
    <w:rsid w:val="004C610A"/>
    <w:rsid w:val="004C6200"/>
    <w:rsid w:val="004C6C0C"/>
    <w:rsid w:val="004C783A"/>
    <w:rsid w:val="004C7A5B"/>
    <w:rsid w:val="004D10B2"/>
    <w:rsid w:val="004D138E"/>
    <w:rsid w:val="004D26B8"/>
    <w:rsid w:val="004D297F"/>
    <w:rsid w:val="004D29CD"/>
    <w:rsid w:val="004D585B"/>
    <w:rsid w:val="004D60AF"/>
    <w:rsid w:val="004D6BE3"/>
    <w:rsid w:val="004D72A1"/>
    <w:rsid w:val="004E0739"/>
    <w:rsid w:val="004E141B"/>
    <w:rsid w:val="004E18DE"/>
    <w:rsid w:val="004E1F6B"/>
    <w:rsid w:val="004E2438"/>
    <w:rsid w:val="004E2F64"/>
    <w:rsid w:val="004E30D5"/>
    <w:rsid w:val="004E357C"/>
    <w:rsid w:val="004E35DA"/>
    <w:rsid w:val="004E3DE9"/>
    <w:rsid w:val="004E4D27"/>
    <w:rsid w:val="004E5542"/>
    <w:rsid w:val="004E5D3C"/>
    <w:rsid w:val="004E642A"/>
    <w:rsid w:val="004E6D3F"/>
    <w:rsid w:val="004E731C"/>
    <w:rsid w:val="004E7339"/>
    <w:rsid w:val="004E7C9A"/>
    <w:rsid w:val="004F0520"/>
    <w:rsid w:val="004F0A7B"/>
    <w:rsid w:val="004F0E32"/>
    <w:rsid w:val="004F115F"/>
    <w:rsid w:val="004F203A"/>
    <w:rsid w:val="004F236F"/>
    <w:rsid w:val="004F326D"/>
    <w:rsid w:val="004F38B5"/>
    <w:rsid w:val="004F4767"/>
    <w:rsid w:val="004F4994"/>
    <w:rsid w:val="004F6202"/>
    <w:rsid w:val="004F7B51"/>
    <w:rsid w:val="004F7C06"/>
    <w:rsid w:val="00500C99"/>
    <w:rsid w:val="00502450"/>
    <w:rsid w:val="00503124"/>
    <w:rsid w:val="0050319F"/>
    <w:rsid w:val="00503E74"/>
    <w:rsid w:val="0050400A"/>
    <w:rsid w:val="005044D1"/>
    <w:rsid w:val="00504520"/>
    <w:rsid w:val="00504615"/>
    <w:rsid w:val="00504D38"/>
    <w:rsid w:val="00505727"/>
    <w:rsid w:val="00505E74"/>
    <w:rsid w:val="00506FC1"/>
    <w:rsid w:val="0050774F"/>
    <w:rsid w:val="005079DA"/>
    <w:rsid w:val="00507B86"/>
    <w:rsid w:val="00510AAB"/>
    <w:rsid w:val="00511082"/>
    <w:rsid w:val="0051129D"/>
    <w:rsid w:val="005132EA"/>
    <w:rsid w:val="00513A0D"/>
    <w:rsid w:val="005141AB"/>
    <w:rsid w:val="00514715"/>
    <w:rsid w:val="00514E2F"/>
    <w:rsid w:val="0051529D"/>
    <w:rsid w:val="00515D3C"/>
    <w:rsid w:val="00516104"/>
    <w:rsid w:val="00516DF9"/>
    <w:rsid w:val="00517A03"/>
    <w:rsid w:val="00520024"/>
    <w:rsid w:val="0052014D"/>
    <w:rsid w:val="00520830"/>
    <w:rsid w:val="00520915"/>
    <w:rsid w:val="0052104F"/>
    <w:rsid w:val="005215CC"/>
    <w:rsid w:val="00521649"/>
    <w:rsid w:val="00521C39"/>
    <w:rsid w:val="0052223E"/>
    <w:rsid w:val="005232B3"/>
    <w:rsid w:val="00523923"/>
    <w:rsid w:val="005244DD"/>
    <w:rsid w:val="00524717"/>
    <w:rsid w:val="00524805"/>
    <w:rsid w:val="00524852"/>
    <w:rsid w:val="00524C1D"/>
    <w:rsid w:val="00525685"/>
    <w:rsid w:val="00525A75"/>
    <w:rsid w:val="00525FDB"/>
    <w:rsid w:val="00526165"/>
    <w:rsid w:val="00526D07"/>
    <w:rsid w:val="0052750E"/>
    <w:rsid w:val="0052752D"/>
    <w:rsid w:val="00530273"/>
    <w:rsid w:val="00530FEA"/>
    <w:rsid w:val="005311FF"/>
    <w:rsid w:val="00531F34"/>
    <w:rsid w:val="005328B9"/>
    <w:rsid w:val="00532E35"/>
    <w:rsid w:val="005333D7"/>
    <w:rsid w:val="00533AF4"/>
    <w:rsid w:val="005357EE"/>
    <w:rsid w:val="00535DDB"/>
    <w:rsid w:val="00537149"/>
    <w:rsid w:val="0054151C"/>
    <w:rsid w:val="0054197A"/>
    <w:rsid w:val="005423EC"/>
    <w:rsid w:val="00544A98"/>
    <w:rsid w:val="00544AB4"/>
    <w:rsid w:val="00544D63"/>
    <w:rsid w:val="00544EA3"/>
    <w:rsid w:val="005451BA"/>
    <w:rsid w:val="0054551C"/>
    <w:rsid w:val="00547169"/>
    <w:rsid w:val="005471B3"/>
    <w:rsid w:val="005502F3"/>
    <w:rsid w:val="00550E44"/>
    <w:rsid w:val="00550E8D"/>
    <w:rsid w:val="00551073"/>
    <w:rsid w:val="00551DC8"/>
    <w:rsid w:val="00551EE2"/>
    <w:rsid w:val="00551F3D"/>
    <w:rsid w:val="005521ED"/>
    <w:rsid w:val="00552439"/>
    <w:rsid w:val="00552646"/>
    <w:rsid w:val="00552979"/>
    <w:rsid w:val="00552B99"/>
    <w:rsid w:val="00553F8E"/>
    <w:rsid w:val="00554054"/>
    <w:rsid w:val="0055449F"/>
    <w:rsid w:val="00554A81"/>
    <w:rsid w:val="00555769"/>
    <w:rsid w:val="005566B6"/>
    <w:rsid w:val="005567AA"/>
    <w:rsid w:val="0055757D"/>
    <w:rsid w:val="005601D9"/>
    <w:rsid w:val="00560689"/>
    <w:rsid w:val="005606E0"/>
    <w:rsid w:val="005617B1"/>
    <w:rsid w:val="00562B27"/>
    <w:rsid w:val="00562F28"/>
    <w:rsid w:val="00563253"/>
    <w:rsid w:val="00563ADE"/>
    <w:rsid w:val="00563D41"/>
    <w:rsid w:val="00564061"/>
    <w:rsid w:val="00564097"/>
    <w:rsid w:val="00565E53"/>
    <w:rsid w:val="0056673D"/>
    <w:rsid w:val="005671D3"/>
    <w:rsid w:val="0056740D"/>
    <w:rsid w:val="00570AA9"/>
    <w:rsid w:val="00572CC2"/>
    <w:rsid w:val="005742D1"/>
    <w:rsid w:val="00574914"/>
    <w:rsid w:val="0057521F"/>
    <w:rsid w:val="005759A6"/>
    <w:rsid w:val="00576018"/>
    <w:rsid w:val="00576B43"/>
    <w:rsid w:val="00580A45"/>
    <w:rsid w:val="00581116"/>
    <w:rsid w:val="00582407"/>
    <w:rsid w:val="0058248F"/>
    <w:rsid w:val="00583489"/>
    <w:rsid w:val="00583FB0"/>
    <w:rsid w:val="005846FD"/>
    <w:rsid w:val="00584CD6"/>
    <w:rsid w:val="00584FD7"/>
    <w:rsid w:val="00585262"/>
    <w:rsid w:val="00586765"/>
    <w:rsid w:val="00586F0C"/>
    <w:rsid w:val="005871C8"/>
    <w:rsid w:val="00591245"/>
    <w:rsid w:val="00592462"/>
    <w:rsid w:val="005927B9"/>
    <w:rsid w:val="00592E85"/>
    <w:rsid w:val="00593939"/>
    <w:rsid w:val="00594EE3"/>
    <w:rsid w:val="005953CE"/>
    <w:rsid w:val="00597257"/>
    <w:rsid w:val="005A250C"/>
    <w:rsid w:val="005A43A6"/>
    <w:rsid w:val="005A4BE1"/>
    <w:rsid w:val="005A50CB"/>
    <w:rsid w:val="005A60D3"/>
    <w:rsid w:val="005A6ECE"/>
    <w:rsid w:val="005A73B7"/>
    <w:rsid w:val="005A7C99"/>
    <w:rsid w:val="005B20CC"/>
    <w:rsid w:val="005B2348"/>
    <w:rsid w:val="005B2C5D"/>
    <w:rsid w:val="005B42E0"/>
    <w:rsid w:val="005B5692"/>
    <w:rsid w:val="005B57A7"/>
    <w:rsid w:val="005B5BC2"/>
    <w:rsid w:val="005B6419"/>
    <w:rsid w:val="005B6588"/>
    <w:rsid w:val="005B66D2"/>
    <w:rsid w:val="005B6939"/>
    <w:rsid w:val="005B7CC8"/>
    <w:rsid w:val="005C0ED1"/>
    <w:rsid w:val="005C1778"/>
    <w:rsid w:val="005C273F"/>
    <w:rsid w:val="005C2F0B"/>
    <w:rsid w:val="005C3AD9"/>
    <w:rsid w:val="005C3D92"/>
    <w:rsid w:val="005C3EBE"/>
    <w:rsid w:val="005C46DB"/>
    <w:rsid w:val="005C485A"/>
    <w:rsid w:val="005C5A7A"/>
    <w:rsid w:val="005C5F08"/>
    <w:rsid w:val="005C626F"/>
    <w:rsid w:val="005C7A19"/>
    <w:rsid w:val="005D0873"/>
    <w:rsid w:val="005D0F75"/>
    <w:rsid w:val="005D1464"/>
    <w:rsid w:val="005D1B4C"/>
    <w:rsid w:val="005D42A9"/>
    <w:rsid w:val="005D4390"/>
    <w:rsid w:val="005D4B14"/>
    <w:rsid w:val="005D4B44"/>
    <w:rsid w:val="005D5265"/>
    <w:rsid w:val="005D5357"/>
    <w:rsid w:val="005D5F09"/>
    <w:rsid w:val="005D600A"/>
    <w:rsid w:val="005D67BF"/>
    <w:rsid w:val="005D6FB7"/>
    <w:rsid w:val="005D771C"/>
    <w:rsid w:val="005E05FC"/>
    <w:rsid w:val="005E0BFC"/>
    <w:rsid w:val="005E1B44"/>
    <w:rsid w:val="005E1EC2"/>
    <w:rsid w:val="005E4082"/>
    <w:rsid w:val="005E41C8"/>
    <w:rsid w:val="005E5783"/>
    <w:rsid w:val="005E63F9"/>
    <w:rsid w:val="005E6EF5"/>
    <w:rsid w:val="005E75C7"/>
    <w:rsid w:val="005F01C8"/>
    <w:rsid w:val="005F0ACA"/>
    <w:rsid w:val="005F0E66"/>
    <w:rsid w:val="005F175B"/>
    <w:rsid w:val="005F18BC"/>
    <w:rsid w:val="005F2361"/>
    <w:rsid w:val="005F3121"/>
    <w:rsid w:val="005F38D9"/>
    <w:rsid w:val="005F3C18"/>
    <w:rsid w:val="005F3E38"/>
    <w:rsid w:val="005F4AE6"/>
    <w:rsid w:val="005F6616"/>
    <w:rsid w:val="005F6E4C"/>
    <w:rsid w:val="005F7738"/>
    <w:rsid w:val="00600A64"/>
    <w:rsid w:val="0060212F"/>
    <w:rsid w:val="0060213D"/>
    <w:rsid w:val="00603340"/>
    <w:rsid w:val="00603608"/>
    <w:rsid w:val="006037E4"/>
    <w:rsid w:val="00603F19"/>
    <w:rsid w:val="00604228"/>
    <w:rsid w:val="00605BA5"/>
    <w:rsid w:val="00605EEA"/>
    <w:rsid w:val="00606335"/>
    <w:rsid w:val="00607E3F"/>
    <w:rsid w:val="00610EF3"/>
    <w:rsid w:val="006122C7"/>
    <w:rsid w:val="006124D8"/>
    <w:rsid w:val="006130DA"/>
    <w:rsid w:val="00614BB3"/>
    <w:rsid w:val="0061514D"/>
    <w:rsid w:val="006158BF"/>
    <w:rsid w:val="00615B65"/>
    <w:rsid w:val="006160D3"/>
    <w:rsid w:val="00616BEA"/>
    <w:rsid w:val="00616F5C"/>
    <w:rsid w:val="00617392"/>
    <w:rsid w:val="006203F2"/>
    <w:rsid w:val="00620BC0"/>
    <w:rsid w:val="00620BCD"/>
    <w:rsid w:val="00621060"/>
    <w:rsid w:val="006218A4"/>
    <w:rsid w:val="00621A2E"/>
    <w:rsid w:val="006224C9"/>
    <w:rsid w:val="006225BB"/>
    <w:rsid w:val="00622F84"/>
    <w:rsid w:val="00622FB9"/>
    <w:rsid w:val="00624C6E"/>
    <w:rsid w:val="0062501C"/>
    <w:rsid w:val="00625130"/>
    <w:rsid w:val="00625968"/>
    <w:rsid w:val="00625EA5"/>
    <w:rsid w:val="006263BB"/>
    <w:rsid w:val="00626530"/>
    <w:rsid w:val="00626C08"/>
    <w:rsid w:val="00627486"/>
    <w:rsid w:val="00627F93"/>
    <w:rsid w:val="00627FFD"/>
    <w:rsid w:val="00630076"/>
    <w:rsid w:val="00630884"/>
    <w:rsid w:val="0063151A"/>
    <w:rsid w:val="00633C68"/>
    <w:rsid w:val="006362AF"/>
    <w:rsid w:val="0063687C"/>
    <w:rsid w:val="00636CFD"/>
    <w:rsid w:val="006379B5"/>
    <w:rsid w:val="00637D01"/>
    <w:rsid w:val="00637F18"/>
    <w:rsid w:val="00640495"/>
    <w:rsid w:val="00640DDB"/>
    <w:rsid w:val="00640F57"/>
    <w:rsid w:val="00641661"/>
    <w:rsid w:val="006417EE"/>
    <w:rsid w:val="006422FE"/>
    <w:rsid w:val="00642E7E"/>
    <w:rsid w:val="006439B3"/>
    <w:rsid w:val="00645E4C"/>
    <w:rsid w:val="00645E87"/>
    <w:rsid w:val="006463C7"/>
    <w:rsid w:val="006471F9"/>
    <w:rsid w:val="00647F06"/>
    <w:rsid w:val="00650BA6"/>
    <w:rsid w:val="00650FB0"/>
    <w:rsid w:val="006510CC"/>
    <w:rsid w:val="00652066"/>
    <w:rsid w:val="0065354D"/>
    <w:rsid w:val="0065393D"/>
    <w:rsid w:val="0065528D"/>
    <w:rsid w:val="00655E57"/>
    <w:rsid w:val="006562E5"/>
    <w:rsid w:val="006563ED"/>
    <w:rsid w:val="006568B2"/>
    <w:rsid w:val="0065792C"/>
    <w:rsid w:val="00657B9D"/>
    <w:rsid w:val="00657F6F"/>
    <w:rsid w:val="0066089E"/>
    <w:rsid w:val="00660EC4"/>
    <w:rsid w:val="00661A19"/>
    <w:rsid w:val="00661B4F"/>
    <w:rsid w:val="0066201A"/>
    <w:rsid w:val="00662B23"/>
    <w:rsid w:val="0066361D"/>
    <w:rsid w:val="00663E0D"/>
    <w:rsid w:val="006646B9"/>
    <w:rsid w:val="00664A2E"/>
    <w:rsid w:val="00665F9F"/>
    <w:rsid w:val="0066603C"/>
    <w:rsid w:val="006662BC"/>
    <w:rsid w:val="0066688E"/>
    <w:rsid w:val="00666FB9"/>
    <w:rsid w:val="00667F25"/>
    <w:rsid w:val="00671DF9"/>
    <w:rsid w:val="00672486"/>
    <w:rsid w:val="006727BF"/>
    <w:rsid w:val="00672B05"/>
    <w:rsid w:val="00672BFB"/>
    <w:rsid w:val="00672D62"/>
    <w:rsid w:val="00674820"/>
    <w:rsid w:val="0067489A"/>
    <w:rsid w:val="00674DB7"/>
    <w:rsid w:val="00675300"/>
    <w:rsid w:val="00676142"/>
    <w:rsid w:val="006762F4"/>
    <w:rsid w:val="00676DAF"/>
    <w:rsid w:val="00677D2B"/>
    <w:rsid w:val="00680907"/>
    <w:rsid w:val="00681182"/>
    <w:rsid w:val="00681B10"/>
    <w:rsid w:val="006831EA"/>
    <w:rsid w:val="00683823"/>
    <w:rsid w:val="00684495"/>
    <w:rsid w:val="0068529D"/>
    <w:rsid w:val="00685360"/>
    <w:rsid w:val="00686881"/>
    <w:rsid w:val="00686E62"/>
    <w:rsid w:val="00686F53"/>
    <w:rsid w:val="0068772D"/>
    <w:rsid w:val="006879F8"/>
    <w:rsid w:val="00687FEE"/>
    <w:rsid w:val="006932AD"/>
    <w:rsid w:val="00694492"/>
    <w:rsid w:val="00694C7F"/>
    <w:rsid w:val="00695308"/>
    <w:rsid w:val="006968DC"/>
    <w:rsid w:val="0069699A"/>
    <w:rsid w:val="0069755B"/>
    <w:rsid w:val="006A06B1"/>
    <w:rsid w:val="006A1224"/>
    <w:rsid w:val="006A1EF7"/>
    <w:rsid w:val="006A3A3A"/>
    <w:rsid w:val="006A4227"/>
    <w:rsid w:val="006A47B8"/>
    <w:rsid w:val="006A4C04"/>
    <w:rsid w:val="006A538B"/>
    <w:rsid w:val="006A5D47"/>
    <w:rsid w:val="006A6774"/>
    <w:rsid w:val="006A6D5C"/>
    <w:rsid w:val="006B0046"/>
    <w:rsid w:val="006B01C0"/>
    <w:rsid w:val="006B0CDC"/>
    <w:rsid w:val="006B134B"/>
    <w:rsid w:val="006B1D68"/>
    <w:rsid w:val="006B2100"/>
    <w:rsid w:val="006B28CF"/>
    <w:rsid w:val="006B3691"/>
    <w:rsid w:val="006B3D54"/>
    <w:rsid w:val="006B49B2"/>
    <w:rsid w:val="006B4F11"/>
    <w:rsid w:val="006B553C"/>
    <w:rsid w:val="006B6032"/>
    <w:rsid w:val="006B63AB"/>
    <w:rsid w:val="006B681B"/>
    <w:rsid w:val="006B7948"/>
    <w:rsid w:val="006C062A"/>
    <w:rsid w:val="006C2903"/>
    <w:rsid w:val="006C2C62"/>
    <w:rsid w:val="006C2D8E"/>
    <w:rsid w:val="006C40AD"/>
    <w:rsid w:val="006C4455"/>
    <w:rsid w:val="006C4BFB"/>
    <w:rsid w:val="006C5141"/>
    <w:rsid w:val="006C5BB7"/>
    <w:rsid w:val="006C5CCA"/>
    <w:rsid w:val="006C6554"/>
    <w:rsid w:val="006C6B92"/>
    <w:rsid w:val="006C6D9E"/>
    <w:rsid w:val="006C7150"/>
    <w:rsid w:val="006C76AE"/>
    <w:rsid w:val="006C789B"/>
    <w:rsid w:val="006D0466"/>
    <w:rsid w:val="006D0CDE"/>
    <w:rsid w:val="006D0F7D"/>
    <w:rsid w:val="006D1415"/>
    <w:rsid w:val="006D1431"/>
    <w:rsid w:val="006D1B67"/>
    <w:rsid w:val="006D23E4"/>
    <w:rsid w:val="006D3F0B"/>
    <w:rsid w:val="006D4A42"/>
    <w:rsid w:val="006D4D2A"/>
    <w:rsid w:val="006D581A"/>
    <w:rsid w:val="006D677D"/>
    <w:rsid w:val="006D72D1"/>
    <w:rsid w:val="006D7549"/>
    <w:rsid w:val="006D7AB5"/>
    <w:rsid w:val="006E00B7"/>
    <w:rsid w:val="006E152F"/>
    <w:rsid w:val="006E2A9C"/>
    <w:rsid w:val="006E2DA0"/>
    <w:rsid w:val="006E3090"/>
    <w:rsid w:val="006E3ED7"/>
    <w:rsid w:val="006E418A"/>
    <w:rsid w:val="006E4A2D"/>
    <w:rsid w:val="006E4DD7"/>
    <w:rsid w:val="006E7246"/>
    <w:rsid w:val="006E724F"/>
    <w:rsid w:val="006E7427"/>
    <w:rsid w:val="006E77B0"/>
    <w:rsid w:val="006E78FB"/>
    <w:rsid w:val="006E7E41"/>
    <w:rsid w:val="006F05C7"/>
    <w:rsid w:val="006F0D2B"/>
    <w:rsid w:val="006F17E7"/>
    <w:rsid w:val="006F17F4"/>
    <w:rsid w:val="006F18A7"/>
    <w:rsid w:val="006F19C4"/>
    <w:rsid w:val="006F28E3"/>
    <w:rsid w:val="006F2A76"/>
    <w:rsid w:val="006F3357"/>
    <w:rsid w:val="006F39BC"/>
    <w:rsid w:val="006F3B3B"/>
    <w:rsid w:val="006F47CD"/>
    <w:rsid w:val="006F48A4"/>
    <w:rsid w:val="006F4B50"/>
    <w:rsid w:val="006F5AB3"/>
    <w:rsid w:val="006F5C5F"/>
    <w:rsid w:val="006F6DD2"/>
    <w:rsid w:val="006F6EA2"/>
    <w:rsid w:val="00700F74"/>
    <w:rsid w:val="0070155C"/>
    <w:rsid w:val="007025A8"/>
    <w:rsid w:val="007029E9"/>
    <w:rsid w:val="00702CE2"/>
    <w:rsid w:val="007030BC"/>
    <w:rsid w:val="00703491"/>
    <w:rsid w:val="007040A1"/>
    <w:rsid w:val="007042CF"/>
    <w:rsid w:val="007051A9"/>
    <w:rsid w:val="00705783"/>
    <w:rsid w:val="00705D2C"/>
    <w:rsid w:val="00706460"/>
    <w:rsid w:val="0070668F"/>
    <w:rsid w:val="00706C78"/>
    <w:rsid w:val="00707606"/>
    <w:rsid w:val="0070782A"/>
    <w:rsid w:val="00707C05"/>
    <w:rsid w:val="00707F21"/>
    <w:rsid w:val="007102FF"/>
    <w:rsid w:val="00710BC5"/>
    <w:rsid w:val="00712062"/>
    <w:rsid w:val="00712118"/>
    <w:rsid w:val="007129E6"/>
    <w:rsid w:val="00712D70"/>
    <w:rsid w:val="00713644"/>
    <w:rsid w:val="00713881"/>
    <w:rsid w:val="007139B4"/>
    <w:rsid w:val="00713ED6"/>
    <w:rsid w:val="00713F22"/>
    <w:rsid w:val="00714257"/>
    <w:rsid w:val="007162D0"/>
    <w:rsid w:val="0071669E"/>
    <w:rsid w:val="0071672A"/>
    <w:rsid w:val="00716882"/>
    <w:rsid w:val="00717432"/>
    <w:rsid w:val="0071797F"/>
    <w:rsid w:val="007205DF"/>
    <w:rsid w:val="0072077A"/>
    <w:rsid w:val="007209E5"/>
    <w:rsid w:val="00720DB5"/>
    <w:rsid w:val="00720E0A"/>
    <w:rsid w:val="00721E03"/>
    <w:rsid w:val="00722516"/>
    <w:rsid w:val="00722D8D"/>
    <w:rsid w:val="00722E8A"/>
    <w:rsid w:val="00723324"/>
    <w:rsid w:val="00723498"/>
    <w:rsid w:val="007239C2"/>
    <w:rsid w:val="007240D5"/>
    <w:rsid w:val="00724323"/>
    <w:rsid w:val="007246CC"/>
    <w:rsid w:val="007258FB"/>
    <w:rsid w:val="00725B63"/>
    <w:rsid w:val="00726A9E"/>
    <w:rsid w:val="0072766D"/>
    <w:rsid w:val="00731146"/>
    <w:rsid w:val="00731452"/>
    <w:rsid w:val="0073181F"/>
    <w:rsid w:val="00731847"/>
    <w:rsid w:val="007327D5"/>
    <w:rsid w:val="00732CF7"/>
    <w:rsid w:val="007330F9"/>
    <w:rsid w:val="00733133"/>
    <w:rsid w:val="007337F6"/>
    <w:rsid w:val="00733DD6"/>
    <w:rsid w:val="00733E35"/>
    <w:rsid w:val="007340C2"/>
    <w:rsid w:val="00735315"/>
    <w:rsid w:val="007354F8"/>
    <w:rsid w:val="007355FD"/>
    <w:rsid w:val="00736637"/>
    <w:rsid w:val="00736946"/>
    <w:rsid w:val="007379D2"/>
    <w:rsid w:val="0074131B"/>
    <w:rsid w:val="00741EF5"/>
    <w:rsid w:val="00742A94"/>
    <w:rsid w:val="00742FFF"/>
    <w:rsid w:val="00744B5D"/>
    <w:rsid w:val="00745A43"/>
    <w:rsid w:val="00747C7F"/>
    <w:rsid w:val="00750378"/>
    <w:rsid w:val="00751624"/>
    <w:rsid w:val="007526C5"/>
    <w:rsid w:val="00752D0A"/>
    <w:rsid w:val="0075325E"/>
    <w:rsid w:val="00753DCD"/>
    <w:rsid w:val="00754D06"/>
    <w:rsid w:val="00754E65"/>
    <w:rsid w:val="00755563"/>
    <w:rsid w:val="007558D1"/>
    <w:rsid w:val="00755B9B"/>
    <w:rsid w:val="00756216"/>
    <w:rsid w:val="00756E40"/>
    <w:rsid w:val="00757100"/>
    <w:rsid w:val="007572F3"/>
    <w:rsid w:val="0075777C"/>
    <w:rsid w:val="00757857"/>
    <w:rsid w:val="00757AC4"/>
    <w:rsid w:val="0076084B"/>
    <w:rsid w:val="00762D4A"/>
    <w:rsid w:val="007632C2"/>
    <w:rsid w:val="007638BB"/>
    <w:rsid w:val="00764EC5"/>
    <w:rsid w:val="00765A68"/>
    <w:rsid w:val="007663C0"/>
    <w:rsid w:val="00766491"/>
    <w:rsid w:val="00767299"/>
    <w:rsid w:val="00767653"/>
    <w:rsid w:val="00767D6C"/>
    <w:rsid w:val="007705F0"/>
    <w:rsid w:val="00771074"/>
    <w:rsid w:val="00771F1C"/>
    <w:rsid w:val="00772FE9"/>
    <w:rsid w:val="00774B61"/>
    <w:rsid w:val="00775479"/>
    <w:rsid w:val="0077584F"/>
    <w:rsid w:val="00775B68"/>
    <w:rsid w:val="007760E8"/>
    <w:rsid w:val="00776EF7"/>
    <w:rsid w:val="0077777F"/>
    <w:rsid w:val="00777D80"/>
    <w:rsid w:val="00777EF0"/>
    <w:rsid w:val="00777F98"/>
    <w:rsid w:val="0078016D"/>
    <w:rsid w:val="00780B85"/>
    <w:rsid w:val="00781750"/>
    <w:rsid w:val="00781BB7"/>
    <w:rsid w:val="00782505"/>
    <w:rsid w:val="00782770"/>
    <w:rsid w:val="00782981"/>
    <w:rsid w:val="007835BA"/>
    <w:rsid w:val="00783F6F"/>
    <w:rsid w:val="00784E12"/>
    <w:rsid w:val="00785005"/>
    <w:rsid w:val="00786198"/>
    <w:rsid w:val="007865F3"/>
    <w:rsid w:val="00786AE7"/>
    <w:rsid w:val="0078719B"/>
    <w:rsid w:val="00787443"/>
    <w:rsid w:val="00787684"/>
    <w:rsid w:val="007877A0"/>
    <w:rsid w:val="00787F06"/>
    <w:rsid w:val="007901E9"/>
    <w:rsid w:val="0079084D"/>
    <w:rsid w:val="00791AF8"/>
    <w:rsid w:val="00792AF0"/>
    <w:rsid w:val="00792AF1"/>
    <w:rsid w:val="00792B08"/>
    <w:rsid w:val="00793BB4"/>
    <w:rsid w:val="007944B6"/>
    <w:rsid w:val="00794605"/>
    <w:rsid w:val="00794742"/>
    <w:rsid w:val="00794C0F"/>
    <w:rsid w:val="007953E6"/>
    <w:rsid w:val="0079584B"/>
    <w:rsid w:val="00795B71"/>
    <w:rsid w:val="00796288"/>
    <w:rsid w:val="007969A9"/>
    <w:rsid w:val="00796C21"/>
    <w:rsid w:val="00796F1E"/>
    <w:rsid w:val="00797A78"/>
    <w:rsid w:val="007A008A"/>
    <w:rsid w:val="007A0B84"/>
    <w:rsid w:val="007A19EF"/>
    <w:rsid w:val="007A1A27"/>
    <w:rsid w:val="007A1B8D"/>
    <w:rsid w:val="007A21F6"/>
    <w:rsid w:val="007A4F6B"/>
    <w:rsid w:val="007A51CF"/>
    <w:rsid w:val="007A5243"/>
    <w:rsid w:val="007A595A"/>
    <w:rsid w:val="007A5BC6"/>
    <w:rsid w:val="007A6115"/>
    <w:rsid w:val="007A63B1"/>
    <w:rsid w:val="007A6BAA"/>
    <w:rsid w:val="007A6D30"/>
    <w:rsid w:val="007B1091"/>
    <w:rsid w:val="007B2019"/>
    <w:rsid w:val="007B227A"/>
    <w:rsid w:val="007B266E"/>
    <w:rsid w:val="007B2CDA"/>
    <w:rsid w:val="007B3997"/>
    <w:rsid w:val="007B3BFD"/>
    <w:rsid w:val="007B3E15"/>
    <w:rsid w:val="007B445E"/>
    <w:rsid w:val="007B5727"/>
    <w:rsid w:val="007B61EC"/>
    <w:rsid w:val="007B6219"/>
    <w:rsid w:val="007B6CC0"/>
    <w:rsid w:val="007B76C9"/>
    <w:rsid w:val="007C118D"/>
    <w:rsid w:val="007C1276"/>
    <w:rsid w:val="007C2C01"/>
    <w:rsid w:val="007C2D48"/>
    <w:rsid w:val="007C3F30"/>
    <w:rsid w:val="007C450B"/>
    <w:rsid w:val="007C4765"/>
    <w:rsid w:val="007C4800"/>
    <w:rsid w:val="007C4BD6"/>
    <w:rsid w:val="007C4FBC"/>
    <w:rsid w:val="007C505E"/>
    <w:rsid w:val="007C5572"/>
    <w:rsid w:val="007C5694"/>
    <w:rsid w:val="007C5726"/>
    <w:rsid w:val="007C654F"/>
    <w:rsid w:val="007C6E25"/>
    <w:rsid w:val="007C7891"/>
    <w:rsid w:val="007D0D64"/>
    <w:rsid w:val="007D2410"/>
    <w:rsid w:val="007D249B"/>
    <w:rsid w:val="007D2B77"/>
    <w:rsid w:val="007D396E"/>
    <w:rsid w:val="007D48F5"/>
    <w:rsid w:val="007D5176"/>
    <w:rsid w:val="007D7692"/>
    <w:rsid w:val="007E029E"/>
    <w:rsid w:val="007E0D61"/>
    <w:rsid w:val="007E194B"/>
    <w:rsid w:val="007E3533"/>
    <w:rsid w:val="007E3662"/>
    <w:rsid w:val="007E4A5B"/>
    <w:rsid w:val="007E4F79"/>
    <w:rsid w:val="007E4FDE"/>
    <w:rsid w:val="007E5229"/>
    <w:rsid w:val="007E534D"/>
    <w:rsid w:val="007E58D4"/>
    <w:rsid w:val="007E5D87"/>
    <w:rsid w:val="007E6277"/>
    <w:rsid w:val="007E6FD9"/>
    <w:rsid w:val="007E7194"/>
    <w:rsid w:val="007E76B1"/>
    <w:rsid w:val="007E78BD"/>
    <w:rsid w:val="007F1831"/>
    <w:rsid w:val="007F1CEE"/>
    <w:rsid w:val="007F244A"/>
    <w:rsid w:val="007F24E0"/>
    <w:rsid w:val="007F2DD8"/>
    <w:rsid w:val="007F35C9"/>
    <w:rsid w:val="007F3C35"/>
    <w:rsid w:val="007F4B40"/>
    <w:rsid w:val="007F4E0D"/>
    <w:rsid w:val="007F5419"/>
    <w:rsid w:val="007F5563"/>
    <w:rsid w:val="007F560C"/>
    <w:rsid w:val="007F5E4B"/>
    <w:rsid w:val="0080014F"/>
    <w:rsid w:val="008004CA"/>
    <w:rsid w:val="00800F13"/>
    <w:rsid w:val="00801762"/>
    <w:rsid w:val="0080182A"/>
    <w:rsid w:val="00801878"/>
    <w:rsid w:val="00801B5E"/>
    <w:rsid w:val="008028B2"/>
    <w:rsid w:val="0080292F"/>
    <w:rsid w:val="00802F10"/>
    <w:rsid w:val="00803736"/>
    <w:rsid w:val="00803B14"/>
    <w:rsid w:val="008042D2"/>
    <w:rsid w:val="008042FA"/>
    <w:rsid w:val="0080571F"/>
    <w:rsid w:val="00805E18"/>
    <w:rsid w:val="00805FC6"/>
    <w:rsid w:val="0080746B"/>
    <w:rsid w:val="008074BB"/>
    <w:rsid w:val="0080767F"/>
    <w:rsid w:val="00807E6D"/>
    <w:rsid w:val="00810971"/>
    <w:rsid w:val="00810E89"/>
    <w:rsid w:val="00812877"/>
    <w:rsid w:val="00813D1D"/>
    <w:rsid w:val="00814B88"/>
    <w:rsid w:val="00814E09"/>
    <w:rsid w:val="00815C11"/>
    <w:rsid w:val="0081618C"/>
    <w:rsid w:val="008166E3"/>
    <w:rsid w:val="00821652"/>
    <w:rsid w:val="008218DD"/>
    <w:rsid w:val="0082270A"/>
    <w:rsid w:val="00822D90"/>
    <w:rsid w:val="008231EF"/>
    <w:rsid w:val="008233B1"/>
    <w:rsid w:val="008244C0"/>
    <w:rsid w:val="00824630"/>
    <w:rsid w:val="00825C7E"/>
    <w:rsid w:val="008262C8"/>
    <w:rsid w:val="00826544"/>
    <w:rsid w:val="00826A4A"/>
    <w:rsid w:val="00826A80"/>
    <w:rsid w:val="00826F42"/>
    <w:rsid w:val="00827DB9"/>
    <w:rsid w:val="008315BC"/>
    <w:rsid w:val="00832176"/>
    <w:rsid w:val="00832269"/>
    <w:rsid w:val="008323D6"/>
    <w:rsid w:val="00832718"/>
    <w:rsid w:val="00832D54"/>
    <w:rsid w:val="00832F31"/>
    <w:rsid w:val="00833587"/>
    <w:rsid w:val="00833900"/>
    <w:rsid w:val="00833BE3"/>
    <w:rsid w:val="00833F04"/>
    <w:rsid w:val="00834229"/>
    <w:rsid w:val="00834BCF"/>
    <w:rsid w:val="008363A9"/>
    <w:rsid w:val="008376CF"/>
    <w:rsid w:val="008378FE"/>
    <w:rsid w:val="00837963"/>
    <w:rsid w:val="00843CFB"/>
    <w:rsid w:val="00844064"/>
    <w:rsid w:val="0084432C"/>
    <w:rsid w:val="00844D89"/>
    <w:rsid w:val="00845F4B"/>
    <w:rsid w:val="0084665E"/>
    <w:rsid w:val="00847099"/>
    <w:rsid w:val="0084778F"/>
    <w:rsid w:val="008477E7"/>
    <w:rsid w:val="00847C51"/>
    <w:rsid w:val="00847ED7"/>
    <w:rsid w:val="00850D94"/>
    <w:rsid w:val="0085199B"/>
    <w:rsid w:val="00851A94"/>
    <w:rsid w:val="00851BA3"/>
    <w:rsid w:val="00852497"/>
    <w:rsid w:val="00852F13"/>
    <w:rsid w:val="008534C9"/>
    <w:rsid w:val="00853F71"/>
    <w:rsid w:val="008540E0"/>
    <w:rsid w:val="008545D2"/>
    <w:rsid w:val="00854BAC"/>
    <w:rsid w:val="00854FF4"/>
    <w:rsid w:val="008573AC"/>
    <w:rsid w:val="008579CC"/>
    <w:rsid w:val="00860AF2"/>
    <w:rsid w:val="00861AF6"/>
    <w:rsid w:val="0086254C"/>
    <w:rsid w:val="00862659"/>
    <w:rsid w:val="00863781"/>
    <w:rsid w:val="0086380D"/>
    <w:rsid w:val="0086404B"/>
    <w:rsid w:val="00864C47"/>
    <w:rsid w:val="008654A7"/>
    <w:rsid w:val="0086669A"/>
    <w:rsid w:val="00866E20"/>
    <w:rsid w:val="0086714F"/>
    <w:rsid w:val="00867296"/>
    <w:rsid w:val="0086743F"/>
    <w:rsid w:val="0087057A"/>
    <w:rsid w:val="00870AC0"/>
    <w:rsid w:val="00871B00"/>
    <w:rsid w:val="008741F7"/>
    <w:rsid w:val="0087423B"/>
    <w:rsid w:val="0087515D"/>
    <w:rsid w:val="00875177"/>
    <w:rsid w:val="00875897"/>
    <w:rsid w:val="00875AC8"/>
    <w:rsid w:val="00875E0F"/>
    <w:rsid w:val="00876429"/>
    <w:rsid w:val="00876595"/>
    <w:rsid w:val="008766CF"/>
    <w:rsid w:val="008769DB"/>
    <w:rsid w:val="00876F1E"/>
    <w:rsid w:val="00877BA1"/>
    <w:rsid w:val="00880835"/>
    <w:rsid w:val="00880E9A"/>
    <w:rsid w:val="00881378"/>
    <w:rsid w:val="00882795"/>
    <w:rsid w:val="008839D3"/>
    <w:rsid w:val="0088471F"/>
    <w:rsid w:val="008849B8"/>
    <w:rsid w:val="00885E87"/>
    <w:rsid w:val="00885EA9"/>
    <w:rsid w:val="00885F13"/>
    <w:rsid w:val="00886EC8"/>
    <w:rsid w:val="00886F1A"/>
    <w:rsid w:val="008879D1"/>
    <w:rsid w:val="0089051D"/>
    <w:rsid w:val="00891BFA"/>
    <w:rsid w:val="00892692"/>
    <w:rsid w:val="0089329E"/>
    <w:rsid w:val="00895752"/>
    <w:rsid w:val="00895BC7"/>
    <w:rsid w:val="00896F28"/>
    <w:rsid w:val="0089728A"/>
    <w:rsid w:val="00897CF0"/>
    <w:rsid w:val="008A01CB"/>
    <w:rsid w:val="008A0BBD"/>
    <w:rsid w:val="008A2D19"/>
    <w:rsid w:val="008A3E2D"/>
    <w:rsid w:val="008A4158"/>
    <w:rsid w:val="008A467A"/>
    <w:rsid w:val="008A5692"/>
    <w:rsid w:val="008A5CE0"/>
    <w:rsid w:val="008A6760"/>
    <w:rsid w:val="008A6D29"/>
    <w:rsid w:val="008A6FFC"/>
    <w:rsid w:val="008A7100"/>
    <w:rsid w:val="008A7C43"/>
    <w:rsid w:val="008A7F21"/>
    <w:rsid w:val="008A7F69"/>
    <w:rsid w:val="008B011D"/>
    <w:rsid w:val="008B04B5"/>
    <w:rsid w:val="008B1441"/>
    <w:rsid w:val="008B23CD"/>
    <w:rsid w:val="008B39F3"/>
    <w:rsid w:val="008B3ABB"/>
    <w:rsid w:val="008B3D9E"/>
    <w:rsid w:val="008B5483"/>
    <w:rsid w:val="008B54BD"/>
    <w:rsid w:val="008B6731"/>
    <w:rsid w:val="008B6ADA"/>
    <w:rsid w:val="008B7196"/>
    <w:rsid w:val="008B78A5"/>
    <w:rsid w:val="008B7FAB"/>
    <w:rsid w:val="008C0280"/>
    <w:rsid w:val="008C0471"/>
    <w:rsid w:val="008C0DAB"/>
    <w:rsid w:val="008C1246"/>
    <w:rsid w:val="008C14C6"/>
    <w:rsid w:val="008C1F7D"/>
    <w:rsid w:val="008C1F96"/>
    <w:rsid w:val="008C2B54"/>
    <w:rsid w:val="008C3728"/>
    <w:rsid w:val="008C49BE"/>
    <w:rsid w:val="008C4B99"/>
    <w:rsid w:val="008C594E"/>
    <w:rsid w:val="008C5F89"/>
    <w:rsid w:val="008C6032"/>
    <w:rsid w:val="008C6319"/>
    <w:rsid w:val="008C6C0A"/>
    <w:rsid w:val="008C6C33"/>
    <w:rsid w:val="008C7265"/>
    <w:rsid w:val="008C797C"/>
    <w:rsid w:val="008D1B5B"/>
    <w:rsid w:val="008D2EA6"/>
    <w:rsid w:val="008D39E1"/>
    <w:rsid w:val="008D50F2"/>
    <w:rsid w:val="008D5A99"/>
    <w:rsid w:val="008D6CAD"/>
    <w:rsid w:val="008D6DF9"/>
    <w:rsid w:val="008D6FF8"/>
    <w:rsid w:val="008D7D8E"/>
    <w:rsid w:val="008E09E2"/>
    <w:rsid w:val="008E260D"/>
    <w:rsid w:val="008E28CF"/>
    <w:rsid w:val="008E2ABE"/>
    <w:rsid w:val="008E41D1"/>
    <w:rsid w:val="008E4514"/>
    <w:rsid w:val="008E4B99"/>
    <w:rsid w:val="008E4E31"/>
    <w:rsid w:val="008E4ED7"/>
    <w:rsid w:val="008E5201"/>
    <w:rsid w:val="008E5426"/>
    <w:rsid w:val="008E588A"/>
    <w:rsid w:val="008E6708"/>
    <w:rsid w:val="008E67E6"/>
    <w:rsid w:val="008E6B7D"/>
    <w:rsid w:val="008E773D"/>
    <w:rsid w:val="008E7AC1"/>
    <w:rsid w:val="008E7AD7"/>
    <w:rsid w:val="008F0507"/>
    <w:rsid w:val="008F1162"/>
    <w:rsid w:val="008F15DA"/>
    <w:rsid w:val="008F269C"/>
    <w:rsid w:val="008F2C5F"/>
    <w:rsid w:val="008F4E44"/>
    <w:rsid w:val="008F5C58"/>
    <w:rsid w:val="008F5E8E"/>
    <w:rsid w:val="008F7D60"/>
    <w:rsid w:val="00900EEC"/>
    <w:rsid w:val="0090137F"/>
    <w:rsid w:val="00902A43"/>
    <w:rsid w:val="00902A58"/>
    <w:rsid w:val="00904684"/>
    <w:rsid w:val="0090471B"/>
    <w:rsid w:val="00904A14"/>
    <w:rsid w:val="00907A67"/>
    <w:rsid w:val="009116E9"/>
    <w:rsid w:val="00912474"/>
    <w:rsid w:val="0091260D"/>
    <w:rsid w:val="00912B69"/>
    <w:rsid w:val="00913ED4"/>
    <w:rsid w:val="00914508"/>
    <w:rsid w:val="00914784"/>
    <w:rsid w:val="00914CEA"/>
    <w:rsid w:val="00914CFA"/>
    <w:rsid w:val="009157F9"/>
    <w:rsid w:val="0091618C"/>
    <w:rsid w:val="00916306"/>
    <w:rsid w:val="009164D0"/>
    <w:rsid w:val="00916821"/>
    <w:rsid w:val="00917C96"/>
    <w:rsid w:val="00917E5A"/>
    <w:rsid w:val="0092038F"/>
    <w:rsid w:val="0092067E"/>
    <w:rsid w:val="0092114D"/>
    <w:rsid w:val="00921A4E"/>
    <w:rsid w:val="00922BCC"/>
    <w:rsid w:val="0092349B"/>
    <w:rsid w:val="009235FC"/>
    <w:rsid w:val="00924CE0"/>
    <w:rsid w:val="00925122"/>
    <w:rsid w:val="009252B2"/>
    <w:rsid w:val="00925545"/>
    <w:rsid w:val="009256C0"/>
    <w:rsid w:val="00926477"/>
    <w:rsid w:val="00926762"/>
    <w:rsid w:val="00926B2C"/>
    <w:rsid w:val="00927942"/>
    <w:rsid w:val="00927DB6"/>
    <w:rsid w:val="00930C40"/>
    <w:rsid w:val="00930D4B"/>
    <w:rsid w:val="00931D74"/>
    <w:rsid w:val="00931DBF"/>
    <w:rsid w:val="00933136"/>
    <w:rsid w:val="00933247"/>
    <w:rsid w:val="00933CA3"/>
    <w:rsid w:val="00934407"/>
    <w:rsid w:val="00934820"/>
    <w:rsid w:val="00934B3F"/>
    <w:rsid w:val="00935BB7"/>
    <w:rsid w:val="00935BE8"/>
    <w:rsid w:val="0093623D"/>
    <w:rsid w:val="00936DD0"/>
    <w:rsid w:val="0093703D"/>
    <w:rsid w:val="009408B7"/>
    <w:rsid w:val="00940C13"/>
    <w:rsid w:val="00941412"/>
    <w:rsid w:val="00941486"/>
    <w:rsid w:val="00941628"/>
    <w:rsid w:val="00941F5D"/>
    <w:rsid w:val="009420D0"/>
    <w:rsid w:val="0094342B"/>
    <w:rsid w:val="0094344E"/>
    <w:rsid w:val="009439B8"/>
    <w:rsid w:val="00944147"/>
    <w:rsid w:val="00944931"/>
    <w:rsid w:val="00945324"/>
    <w:rsid w:val="0094565C"/>
    <w:rsid w:val="00945B8B"/>
    <w:rsid w:val="00945FC9"/>
    <w:rsid w:val="00947B82"/>
    <w:rsid w:val="0095009B"/>
    <w:rsid w:val="009505E9"/>
    <w:rsid w:val="00950B9F"/>
    <w:rsid w:val="00950FF3"/>
    <w:rsid w:val="0095184B"/>
    <w:rsid w:val="00951E6F"/>
    <w:rsid w:val="0095207D"/>
    <w:rsid w:val="009530ED"/>
    <w:rsid w:val="00953703"/>
    <w:rsid w:val="00954027"/>
    <w:rsid w:val="009547AA"/>
    <w:rsid w:val="009554C7"/>
    <w:rsid w:val="00955586"/>
    <w:rsid w:val="00956200"/>
    <w:rsid w:val="00956F43"/>
    <w:rsid w:val="00956FA3"/>
    <w:rsid w:val="00957303"/>
    <w:rsid w:val="00957784"/>
    <w:rsid w:val="00957E14"/>
    <w:rsid w:val="00957FA1"/>
    <w:rsid w:val="00960C83"/>
    <w:rsid w:val="009615BB"/>
    <w:rsid w:val="00961A54"/>
    <w:rsid w:val="00962027"/>
    <w:rsid w:val="00962B2C"/>
    <w:rsid w:val="00963A61"/>
    <w:rsid w:val="00963DFE"/>
    <w:rsid w:val="00965DC1"/>
    <w:rsid w:val="00965F0F"/>
    <w:rsid w:val="00966662"/>
    <w:rsid w:val="00966CE6"/>
    <w:rsid w:val="009676C2"/>
    <w:rsid w:val="00967D0A"/>
    <w:rsid w:val="00970114"/>
    <w:rsid w:val="00971552"/>
    <w:rsid w:val="00972A31"/>
    <w:rsid w:val="009756EF"/>
    <w:rsid w:val="0097626B"/>
    <w:rsid w:val="00977053"/>
    <w:rsid w:val="00977119"/>
    <w:rsid w:val="009771C6"/>
    <w:rsid w:val="0097783D"/>
    <w:rsid w:val="0098098D"/>
    <w:rsid w:val="00982389"/>
    <w:rsid w:val="009825DA"/>
    <w:rsid w:val="00982AC0"/>
    <w:rsid w:val="00982C94"/>
    <w:rsid w:val="00983225"/>
    <w:rsid w:val="009832F5"/>
    <w:rsid w:val="00983FF1"/>
    <w:rsid w:val="009846BF"/>
    <w:rsid w:val="00984C9C"/>
    <w:rsid w:val="009854AC"/>
    <w:rsid w:val="009857C0"/>
    <w:rsid w:val="009857C3"/>
    <w:rsid w:val="00985ADB"/>
    <w:rsid w:val="00985FB5"/>
    <w:rsid w:val="00986397"/>
    <w:rsid w:val="009865E9"/>
    <w:rsid w:val="00986DA3"/>
    <w:rsid w:val="009900A1"/>
    <w:rsid w:val="00990295"/>
    <w:rsid w:val="00990A43"/>
    <w:rsid w:val="00990BF0"/>
    <w:rsid w:val="00990D8A"/>
    <w:rsid w:val="00990F71"/>
    <w:rsid w:val="00991700"/>
    <w:rsid w:val="009918F6"/>
    <w:rsid w:val="00992392"/>
    <w:rsid w:val="009928FA"/>
    <w:rsid w:val="00992C45"/>
    <w:rsid w:val="00992D11"/>
    <w:rsid w:val="009936F8"/>
    <w:rsid w:val="00993CEC"/>
    <w:rsid w:val="009945A3"/>
    <w:rsid w:val="0099485F"/>
    <w:rsid w:val="0099512C"/>
    <w:rsid w:val="0099533D"/>
    <w:rsid w:val="00995D22"/>
    <w:rsid w:val="00996E64"/>
    <w:rsid w:val="00997F23"/>
    <w:rsid w:val="009A15D5"/>
    <w:rsid w:val="009A18E9"/>
    <w:rsid w:val="009A1B32"/>
    <w:rsid w:val="009A32A8"/>
    <w:rsid w:val="009A3B87"/>
    <w:rsid w:val="009A3F05"/>
    <w:rsid w:val="009A44E9"/>
    <w:rsid w:val="009A5B84"/>
    <w:rsid w:val="009A6040"/>
    <w:rsid w:val="009A6DB1"/>
    <w:rsid w:val="009A71BA"/>
    <w:rsid w:val="009B045C"/>
    <w:rsid w:val="009B15F1"/>
    <w:rsid w:val="009B1675"/>
    <w:rsid w:val="009B1D19"/>
    <w:rsid w:val="009B1E7C"/>
    <w:rsid w:val="009B1ED7"/>
    <w:rsid w:val="009B1F40"/>
    <w:rsid w:val="009B26C4"/>
    <w:rsid w:val="009B323A"/>
    <w:rsid w:val="009B32B7"/>
    <w:rsid w:val="009B373C"/>
    <w:rsid w:val="009B3ABE"/>
    <w:rsid w:val="009B4454"/>
    <w:rsid w:val="009B5CC3"/>
    <w:rsid w:val="009B5F41"/>
    <w:rsid w:val="009B7F17"/>
    <w:rsid w:val="009C0090"/>
    <w:rsid w:val="009C0C2B"/>
    <w:rsid w:val="009C105B"/>
    <w:rsid w:val="009C119D"/>
    <w:rsid w:val="009C1277"/>
    <w:rsid w:val="009C1B56"/>
    <w:rsid w:val="009C2D9C"/>
    <w:rsid w:val="009C320F"/>
    <w:rsid w:val="009C3797"/>
    <w:rsid w:val="009C3A42"/>
    <w:rsid w:val="009C3DD8"/>
    <w:rsid w:val="009C4CE9"/>
    <w:rsid w:val="009C4D6B"/>
    <w:rsid w:val="009C5AE7"/>
    <w:rsid w:val="009C5D61"/>
    <w:rsid w:val="009C64E8"/>
    <w:rsid w:val="009C7CEC"/>
    <w:rsid w:val="009D056A"/>
    <w:rsid w:val="009D1560"/>
    <w:rsid w:val="009D1E5F"/>
    <w:rsid w:val="009D1F88"/>
    <w:rsid w:val="009D23C8"/>
    <w:rsid w:val="009D2A5A"/>
    <w:rsid w:val="009D391A"/>
    <w:rsid w:val="009D3E13"/>
    <w:rsid w:val="009D3F59"/>
    <w:rsid w:val="009D3FCE"/>
    <w:rsid w:val="009D4505"/>
    <w:rsid w:val="009D4AB6"/>
    <w:rsid w:val="009D51D5"/>
    <w:rsid w:val="009D615A"/>
    <w:rsid w:val="009D6D0E"/>
    <w:rsid w:val="009D6E38"/>
    <w:rsid w:val="009D7236"/>
    <w:rsid w:val="009D7993"/>
    <w:rsid w:val="009D7998"/>
    <w:rsid w:val="009D7BC8"/>
    <w:rsid w:val="009D7C19"/>
    <w:rsid w:val="009E093D"/>
    <w:rsid w:val="009E0D91"/>
    <w:rsid w:val="009E0E69"/>
    <w:rsid w:val="009E197C"/>
    <w:rsid w:val="009E1C5A"/>
    <w:rsid w:val="009E2006"/>
    <w:rsid w:val="009E2370"/>
    <w:rsid w:val="009E256F"/>
    <w:rsid w:val="009E4491"/>
    <w:rsid w:val="009E4C53"/>
    <w:rsid w:val="009E5B67"/>
    <w:rsid w:val="009E5E52"/>
    <w:rsid w:val="009E60DA"/>
    <w:rsid w:val="009E6136"/>
    <w:rsid w:val="009E6B74"/>
    <w:rsid w:val="009E6F26"/>
    <w:rsid w:val="009E7155"/>
    <w:rsid w:val="009E727D"/>
    <w:rsid w:val="009E758D"/>
    <w:rsid w:val="009E77A7"/>
    <w:rsid w:val="009E77D5"/>
    <w:rsid w:val="009E7DD8"/>
    <w:rsid w:val="009F120F"/>
    <w:rsid w:val="009F1736"/>
    <w:rsid w:val="009F1754"/>
    <w:rsid w:val="009F1A69"/>
    <w:rsid w:val="009F2221"/>
    <w:rsid w:val="009F2CE3"/>
    <w:rsid w:val="009F3A3B"/>
    <w:rsid w:val="009F45FD"/>
    <w:rsid w:val="009F4C9D"/>
    <w:rsid w:val="009F7A4E"/>
    <w:rsid w:val="00A00A24"/>
    <w:rsid w:val="00A00B94"/>
    <w:rsid w:val="00A00EA8"/>
    <w:rsid w:val="00A02743"/>
    <w:rsid w:val="00A0327B"/>
    <w:rsid w:val="00A0589C"/>
    <w:rsid w:val="00A058A5"/>
    <w:rsid w:val="00A06B4F"/>
    <w:rsid w:val="00A07800"/>
    <w:rsid w:val="00A1050E"/>
    <w:rsid w:val="00A1061C"/>
    <w:rsid w:val="00A1096E"/>
    <w:rsid w:val="00A1229F"/>
    <w:rsid w:val="00A123C5"/>
    <w:rsid w:val="00A12591"/>
    <w:rsid w:val="00A145ED"/>
    <w:rsid w:val="00A1581F"/>
    <w:rsid w:val="00A15E47"/>
    <w:rsid w:val="00A169DF"/>
    <w:rsid w:val="00A17865"/>
    <w:rsid w:val="00A17D79"/>
    <w:rsid w:val="00A206E0"/>
    <w:rsid w:val="00A21CEF"/>
    <w:rsid w:val="00A2309C"/>
    <w:rsid w:val="00A23B42"/>
    <w:rsid w:val="00A240D1"/>
    <w:rsid w:val="00A24213"/>
    <w:rsid w:val="00A24291"/>
    <w:rsid w:val="00A24526"/>
    <w:rsid w:val="00A24707"/>
    <w:rsid w:val="00A25453"/>
    <w:rsid w:val="00A2565F"/>
    <w:rsid w:val="00A27446"/>
    <w:rsid w:val="00A27861"/>
    <w:rsid w:val="00A27ADA"/>
    <w:rsid w:val="00A27D9F"/>
    <w:rsid w:val="00A27E60"/>
    <w:rsid w:val="00A30E86"/>
    <w:rsid w:val="00A3144F"/>
    <w:rsid w:val="00A31FED"/>
    <w:rsid w:val="00A32311"/>
    <w:rsid w:val="00A328C1"/>
    <w:rsid w:val="00A32944"/>
    <w:rsid w:val="00A32EC9"/>
    <w:rsid w:val="00A3343E"/>
    <w:rsid w:val="00A34013"/>
    <w:rsid w:val="00A34706"/>
    <w:rsid w:val="00A3591A"/>
    <w:rsid w:val="00A36717"/>
    <w:rsid w:val="00A367FF"/>
    <w:rsid w:val="00A36943"/>
    <w:rsid w:val="00A3730B"/>
    <w:rsid w:val="00A375C8"/>
    <w:rsid w:val="00A37BA5"/>
    <w:rsid w:val="00A37F5C"/>
    <w:rsid w:val="00A40963"/>
    <w:rsid w:val="00A40B51"/>
    <w:rsid w:val="00A420BC"/>
    <w:rsid w:val="00A4210F"/>
    <w:rsid w:val="00A4262C"/>
    <w:rsid w:val="00A43053"/>
    <w:rsid w:val="00A437FB"/>
    <w:rsid w:val="00A4440D"/>
    <w:rsid w:val="00A44715"/>
    <w:rsid w:val="00A450B7"/>
    <w:rsid w:val="00A4523C"/>
    <w:rsid w:val="00A454A1"/>
    <w:rsid w:val="00A45B56"/>
    <w:rsid w:val="00A46EC6"/>
    <w:rsid w:val="00A50270"/>
    <w:rsid w:val="00A503D5"/>
    <w:rsid w:val="00A5058C"/>
    <w:rsid w:val="00A5100B"/>
    <w:rsid w:val="00A5109C"/>
    <w:rsid w:val="00A5227D"/>
    <w:rsid w:val="00A5263D"/>
    <w:rsid w:val="00A53258"/>
    <w:rsid w:val="00A53349"/>
    <w:rsid w:val="00A534F3"/>
    <w:rsid w:val="00A5354C"/>
    <w:rsid w:val="00A53592"/>
    <w:rsid w:val="00A53D4E"/>
    <w:rsid w:val="00A53F5F"/>
    <w:rsid w:val="00A540C3"/>
    <w:rsid w:val="00A54736"/>
    <w:rsid w:val="00A54993"/>
    <w:rsid w:val="00A54AE6"/>
    <w:rsid w:val="00A550FA"/>
    <w:rsid w:val="00A551C9"/>
    <w:rsid w:val="00A552A8"/>
    <w:rsid w:val="00A564B6"/>
    <w:rsid w:val="00A5665D"/>
    <w:rsid w:val="00A56F35"/>
    <w:rsid w:val="00A57170"/>
    <w:rsid w:val="00A60475"/>
    <w:rsid w:val="00A6127A"/>
    <w:rsid w:val="00A61DDC"/>
    <w:rsid w:val="00A61E91"/>
    <w:rsid w:val="00A62312"/>
    <w:rsid w:val="00A62D80"/>
    <w:rsid w:val="00A638EB"/>
    <w:rsid w:val="00A640C9"/>
    <w:rsid w:val="00A64811"/>
    <w:rsid w:val="00A65869"/>
    <w:rsid w:val="00A65CF6"/>
    <w:rsid w:val="00A65F1D"/>
    <w:rsid w:val="00A65F3A"/>
    <w:rsid w:val="00A668C9"/>
    <w:rsid w:val="00A673A4"/>
    <w:rsid w:val="00A723DE"/>
    <w:rsid w:val="00A724F4"/>
    <w:rsid w:val="00A7261C"/>
    <w:rsid w:val="00A72B02"/>
    <w:rsid w:val="00A733A7"/>
    <w:rsid w:val="00A73685"/>
    <w:rsid w:val="00A7426D"/>
    <w:rsid w:val="00A742F4"/>
    <w:rsid w:val="00A751EA"/>
    <w:rsid w:val="00A762C3"/>
    <w:rsid w:val="00A7792F"/>
    <w:rsid w:val="00A80593"/>
    <w:rsid w:val="00A80C51"/>
    <w:rsid w:val="00A81C1D"/>
    <w:rsid w:val="00A81DD2"/>
    <w:rsid w:val="00A833E3"/>
    <w:rsid w:val="00A83B85"/>
    <w:rsid w:val="00A84737"/>
    <w:rsid w:val="00A849E7"/>
    <w:rsid w:val="00A84C37"/>
    <w:rsid w:val="00A84EB3"/>
    <w:rsid w:val="00A856D0"/>
    <w:rsid w:val="00A86FBB"/>
    <w:rsid w:val="00A87AB2"/>
    <w:rsid w:val="00A87B06"/>
    <w:rsid w:val="00A90EF2"/>
    <w:rsid w:val="00A91595"/>
    <w:rsid w:val="00A91FD8"/>
    <w:rsid w:val="00A9235D"/>
    <w:rsid w:val="00A92596"/>
    <w:rsid w:val="00A93004"/>
    <w:rsid w:val="00A93330"/>
    <w:rsid w:val="00A9380C"/>
    <w:rsid w:val="00A93CA2"/>
    <w:rsid w:val="00AA0BE2"/>
    <w:rsid w:val="00AA0F88"/>
    <w:rsid w:val="00AA1143"/>
    <w:rsid w:val="00AA1444"/>
    <w:rsid w:val="00AA212D"/>
    <w:rsid w:val="00AA2C40"/>
    <w:rsid w:val="00AA439F"/>
    <w:rsid w:val="00AA6CEC"/>
    <w:rsid w:val="00AB0875"/>
    <w:rsid w:val="00AB0AA4"/>
    <w:rsid w:val="00AB0F95"/>
    <w:rsid w:val="00AB130F"/>
    <w:rsid w:val="00AB1495"/>
    <w:rsid w:val="00AB1ACC"/>
    <w:rsid w:val="00AB1C21"/>
    <w:rsid w:val="00AB22AF"/>
    <w:rsid w:val="00AB2576"/>
    <w:rsid w:val="00AB3109"/>
    <w:rsid w:val="00AB37EB"/>
    <w:rsid w:val="00AB3B0A"/>
    <w:rsid w:val="00AB41FF"/>
    <w:rsid w:val="00AB4A63"/>
    <w:rsid w:val="00AB501E"/>
    <w:rsid w:val="00AB6D0B"/>
    <w:rsid w:val="00AB6E7C"/>
    <w:rsid w:val="00AC0734"/>
    <w:rsid w:val="00AC40E0"/>
    <w:rsid w:val="00AC41B1"/>
    <w:rsid w:val="00AC4965"/>
    <w:rsid w:val="00AC4A17"/>
    <w:rsid w:val="00AC529A"/>
    <w:rsid w:val="00AC5395"/>
    <w:rsid w:val="00AC5A1B"/>
    <w:rsid w:val="00AC623B"/>
    <w:rsid w:val="00AC6750"/>
    <w:rsid w:val="00AC7BEB"/>
    <w:rsid w:val="00AC7DE6"/>
    <w:rsid w:val="00AD041D"/>
    <w:rsid w:val="00AD39A6"/>
    <w:rsid w:val="00AD3D1E"/>
    <w:rsid w:val="00AD4334"/>
    <w:rsid w:val="00AD4F71"/>
    <w:rsid w:val="00AD6048"/>
    <w:rsid w:val="00AD6079"/>
    <w:rsid w:val="00AD6873"/>
    <w:rsid w:val="00AD6AC0"/>
    <w:rsid w:val="00AD6D76"/>
    <w:rsid w:val="00AD7FC2"/>
    <w:rsid w:val="00AE089D"/>
    <w:rsid w:val="00AE093B"/>
    <w:rsid w:val="00AE1958"/>
    <w:rsid w:val="00AE1CB2"/>
    <w:rsid w:val="00AE2075"/>
    <w:rsid w:val="00AE20EC"/>
    <w:rsid w:val="00AE2218"/>
    <w:rsid w:val="00AE35F5"/>
    <w:rsid w:val="00AE413F"/>
    <w:rsid w:val="00AE475C"/>
    <w:rsid w:val="00AE5C28"/>
    <w:rsid w:val="00AE642D"/>
    <w:rsid w:val="00AE6BDA"/>
    <w:rsid w:val="00AE795F"/>
    <w:rsid w:val="00AF085F"/>
    <w:rsid w:val="00AF1AD3"/>
    <w:rsid w:val="00AF1E95"/>
    <w:rsid w:val="00AF21DC"/>
    <w:rsid w:val="00AF230B"/>
    <w:rsid w:val="00AF2BA1"/>
    <w:rsid w:val="00AF3372"/>
    <w:rsid w:val="00AF4966"/>
    <w:rsid w:val="00AF49CD"/>
    <w:rsid w:val="00AF4D9F"/>
    <w:rsid w:val="00AF536A"/>
    <w:rsid w:val="00AF590C"/>
    <w:rsid w:val="00AF5A10"/>
    <w:rsid w:val="00AF5C14"/>
    <w:rsid w:val="00AF6464"/>
    <w:rsid w:val="00AF6704"/>
    <w:rsid w:val="00B00B3B"/>
    <w:rsid w:val="00B011C9"/>
    <w:rsid w:val="00B0221D"/>
    <w:rsid w:val="00B02D04"/>
    <w:rsid w:val="00B02EA9"/>
    <w:rsid w:val="00B03539"/>
    <w:rsid w:val="00B0373E"/>
    <w:rsid w:val="00B04AC6"/>
    <w:rsid w:val="00B058E2"/>
    <w:rsid w:val="00B05D40"/>
    <w:rsid w:val="00B06AB0"/>
    <w:rsid w:val="00B06F1F"/>
    <w:rsid w:val="00B07B86"/>
    <w:rsid w:val="00B10B70"/>
    <w:rsid w:val="00B115CF"/>
    <w:rsid w:val="00B116A3"/>
    <w:rsid w:val="00B11B68"/>
    <w:rsid w:val="00B1359A"/>
    <w:rsid w:val="00B1473E"/>
    <w:rsid w:val="00B1631B"/>
    <w:rsid w:val="00B1634F"/>
    <w:rsid w:val="00B16595"/>
    <w:rsid w:val="00B17705"/>
    <w:rsid w:val="00B17D65"/>
    <w:rsid w:val="00B206C1"/>
    <w:rsid w:val="00B211AE"/>
    <w:rsid w:val="00B214EA"/>
    <w:rsid w:val="00B21A38"/>
    <w:rsid w:val="00B21B1C"/>
    <w:rsid w:val="00B224C7"/>
    <w:rsid w:val="00B2251B"/>
    <w:rsid w:val="00B22644"/>
    <w:rsid w:val="00B22DE2"/>
    <w:rsid w:val="00B23CA1"/>
    <w:rsid w:val="00B25A98"/>
    <w:rsid w:val="00B25CA7"/>
    <w:rsid w:val="00B25D22"/>
    <w:rsid w:val="00B27511"/>
    <w:rsid w:val="00B2782A"/>
    <w:rsid w:val="00B279F4"/>
    <w:rsid w:val="00B27CF1"/>
    <w:rsid w:val="00B27DFD"/>
    <w:rsid w:val="00B27FDB"/>
    <w:rsid w:val="00B308C5"/>
    <w:rsid w:val="00B31713"/>
    <w:rsid w:val="00B32283"/>
    <w:rsid w:val="00B32DDC"/>
    <w:rsid w:val="00B32EAC"/>
    <w:rsid w:val="00B33C6F"/>
    <w:rsid w:val="00B348B3"/>
    <w:rsid w:val="00B35261"/>
    <w:rsid w:val="00B35B2C"/>
    <w:rsid w:val="00B35D57"/>
    <w:rsid w:val="00B36342"/>
    <w:rsid w:val="00B365A9"/>
    <w:rsid w:val="00B367A4"/>
    <w:rsid w:val="00B3683C"/>
    <w:rsid w:val="00B36946"/>
    <w:rsid w:val="00B378E2"/>
    <w:rsid w:val="00B3798A"/>
    <w:rsid w:val="00B40D13"/>
    <w:rsid w:val="00B41087"/>
    <w:rsid w:val="00B4121A"/>
    <w:rsid w:val="00B414AA"/>
    <w:rsid w:val="00B418BE"/>
    <w:rsid w:val="00B42241"/>
    <w:rsid w:val="00B42271"/>
    <w:rsid w:val="00B43DF0"/>
    <w:rsid w:val="00B44B59"/>
    <w:rsid w:val="00B45642"/>
    <w:rsid w:val="00B45B7B"/>
    <w:rsid w:val="00B4674F"/>
    <w:rsid w:val="00B46AD6"/>
    <w:rsid w:val="00B501C7"/>
    <w:rsid w:val="00B5118E"/>
    <w:rsid w:val="00B519C7"/>
    <w:rsid w:val="00B5299A"/>
    <w:rsid w:val="00B52D06"/>
    <w:rsid w:val="00B53088"/>
    <w:rsid w:val="00B53327"/>
    <w:rsid w:val="00B5476E"/>
    <w:rsid w:val="00B54897"/>
    <w:rsid w:val="00B55369"/>
    <w:rsid w:val="00B5581E"/>
    <w:rsid w:val="00B5582F"/>
    <w:rsid w:val="00B55E8C"/>
    <w:rsid w:val="00B55FE9"/>
    <w:rsid w:val="00B56283"/>
    <w:rsid w:val="00B56B4F"/>
    <w:rsid w:val="00B579C7"/>
    <w:rsid w:val="00B57F9D"/>
    <w:rsid w:val="00B60E05"/>
    <w:rsid w:val="00B60F72"/>
    <w:rsid w:val="00B61C53"/>
    <w:rsid w:val="00B61C58"/>
    <w:rsid w:val="00B61D37"/>
    <w:rsid w:val="00B6218F"/>
    <w:rsid w:val="00B62698"/>
    <w:rsid w:val="00B626C6"/>
    <w:rsid w:val="00B62B05"/>
    <w:rsid w:val="00B63178"/>
    <w:rsid w:val="00B643D6"/>
    <w:rsid w:val="00B6469C"/>
    <w:rsid w:val="00B646BB"/>
    <w:rsid w:val="00B65429"/>
    <w:rsid w:val="00B6570E"/>
    <w:rsid w:val="00B66390"/>
    <w:rsid w:val="00B6677A"/>
    <w:rsid w:val="00B671F2"/>
    <w:rsid w:val="00B67629"/>
    <w:rsid w:val="00B67CB8"/>
    <w:rsid w:val="00B7120F"/>
    <w:rsid w:val="00B71E1E"/>
    <w:rsid w:val="00B72CB8"/>
    <w:rsid w:val="00B73413"/>
    <w:rsid w:val="00B73C9E"/>
    <w:rsid w:val="00B74321"/>
    <w:rsid w:val="00B746DB"/>
    <w:rsid w:val="00B74C20"/>
    <w:rsid w:val="00B75691"/>
    <w:rsid w:val="00B758CF"/>
    <w:rsid w:val="00B75D05"/>
    <w:rsid w:val="00B761F6"/>
    <w:rsid w:val="00B764A8"/>
    <w:rsid w:val="00B7706B"/>
    <w:rsid w:val="00B779BD"/>
    <w:rsid w:val="00B826C1"/>
    <w:rsid w:val="00B83401"/>
    <w:rsid w:val="00B84924"/>
    <w:rsid w:val="00B84CB0"/>
    <w:rsid w:val="00B85045"/>
    <w:rsid w:val="00B85481"/>
    <w:rsid w:val="00B8608A"/>
    <w:rsid w:val="00B86744"/>
    <w:rsid w:val="00B871C9"/>
    <w:rsid w:val="00B87A16"/>
    <w:rsid w:val="00B87F3B"/>
    <w:rsid w:val="00B90283"/>
    <w:rsid w:val="00B91E99"/>
    <w:rsid w:val="00B9284B"/>
    <w:rsid w:val="00B92853"/>
    <w:rsid w:val="00B92F62"/>
    <w:rsid w:val="00B9409D"/>
    <w:rsid w:val="00B9415D"/>
    <w:rsid w:val="00B94B65"/>
    <w:rsid w:val="00B95D8B"/>
    <w:rsid w:val="00B97823"/>
    <w:rsid w:val="00B97A48"/>
    <w:rsid w:val="00B97C56"/>
    <w:rsid w:val="00BA1330"/>
    <w:rsid w:val="00BA17CD"/>
    <w:rsid w:val="00BA2C6E"/>
    <w:rsid w:val="00BA2E6B"/>
    <w:rsid w:val="00BA3AD3"/>
    <w:rsid w:val="00BA3CA7"/>
    <w:rsid w:val="00BA5244"/>
    <w:rsid w:val="00BA694D"/>
    <w:rsid w:val="00BA7C90"/>
    <w:rsid w:val="00BB19F1"/>
    <w:rsid w:val="00BB1E3F"/>
    <w:rsid w:val="00BB2A62"/>
    <w:rsid w:val="00BB3E41"/>
    <w:rsid w:val="00BB4C1B"/>
    <w:rsid w:val="00BB5A8D"/>
    <w:rsid w:val="00BB6896"/>
    <w:rsid w:val="00BB794B"/>
    <w:rsid w:val="00BB7A51"/>
    <w:rsid w:val="00BC0F8B"/>
    <w:rsid w:val="00BC10A9"/>
    <w:rsid w:val="00BC145C"/>
    <w:rsid w:val="00BC1889"/>
    <w:rsid w:val="00BC19D5"/>
    <w:rsid w:val="00BC1BAC"/>
    <w:rsid w:val="00BC24D8"/>
    <w:rsid w:val="00BC2BD6"/>
    <w:rsid w:val="00BC2E5B"/>
    <w:rsid w:val="00BC3142"/>
    <w:rsid w:val="00BC316D"/>
    <w:rsid w:val="00BC375C"/>
    <w:rsid w:val="00BC3905"/>
    <w:rsid w:val="00BC3A67"/>
    <w:rsid w:val="00BC4152"/>
    <w:rsid w:val="00BC440B"/>
    <w:rsid w:val="00BC4D55"/>
    <w:rsid w:val="00BC544F"/>
    <w:rsid w:val="00BC5CBA"/>
    <w:rsid w:val="00BC5E2A"/>
    <w:rsid w:val="00BC73CE"/>
    <w:rsid w:val="00BC7C8E"/>
    <w:rsid w:val="00BD02CA"/>
    <w:rsid w:val="00BD0FBD"/>
    <w:rsid w:val="00BD11F3"/>
    <w:rsid w:val="00BD290C"/>
    <w:rsid w:val="00BD2CBD"/>
    <w:rsid w:val="00BD410B"/>
    <w:rsid w:val="00BD4300"/>
    <w:rsid w:val="00BD4A74"/>
    <w:rsid w:val="00BD4F5E"/>
    <w:rsid w:val="00BD5684"/>
    <w:rsid w:val="00BD5899"/>
    <w:rsid w:val="00BD6537"/>
    <w:rsid w:val="00BD6A48"/>
    <w:rsid w:val="00BD6EB7"/>
    <w:rsid w:val="00BD6FAF"/>
    <w:rsid w:val="00BD7511"/>
    <w:rsid w:val="00BD7899"/>
    <w:rsid w:val="00BD7FD6"/>
    <w:rsid w:val="00BE0EBB"/>
    <w:rsid w:val="00BE115A"/>
    <w:rsid w:val="00BE1C9E"/>
    <w:rsid w:val="00BE1EDF"/>
    <w:rsid w:val="00BE281E"/>
    <w:rsid w:val="00BE3116"/>
    <w:rsid w:val="00BE3922"/>
    <w:rsid w:val="00BE5326"/>
    <w:rsid w:val="00BE5891"/>
    <w:rsid w:val="00BE634E"/>
    <w:rsid w:val="00BE71EE"/>
    <w:rsid w:val="00BE7CDB"/>
    <w:rsid w:val="00BF0013"/>
    <w:rsid w:val="00BF0564"/>
    <w:rsid w:val="00BF0D90"/>
    <w:rsid w:val="00BF0DCE"/>
    <w:rsid w:val="00BF2557"/>
    <w:rsid w:val="00BF42F1"/>
    <w:rsid w:val="00BF4DB7"/>
    <w:rsid w:val="00BF511E"/>
    <w:rsid w:val="00BF5194"/>
    <w:rsid w:val="00BF55E2"/>
    <w:rsid w:val="00BF6ACD"/>
    <w:rsid w:val="00BF6C3A"/>
    <w:rsid w:val="00BF6D42"/>
    <w:rsid w:val="00BF6D69"/>
    <w:rsid w:val="00BF76E1"/>
    <w:rsid w:val="00C00212"/>
    <w:rsid w:val="00C0056B"/>
    <w:rsid w:val="00C01487"/>
    <w:rsid w:val="00C01D19"/>
    <w:rsid w:val="00C022EF"/>
    <w:rsid w:val="00C0285F"/>
    <w:rsid w:val="00C03ACA"/>
    <w:rsid w:val="00C03D76"/>
    <w:rsid w:val="00C04DBF"/>
    <w:rsid w:val="00C06754"/>
    <w:rsid w:val="00C07D3E"/>
    <w:rsid w:val="00C07E85"/>
    <w:rsid w:val="00C10094"/>
    <w:rsid w:val="00C102F8"/>
    <w:rsid w:val="00C10900"/>
    <w:rsid w:val="00C10D18"/>
    <w:rsid w:val="00C120E9"/>
    <w:rsid w:val="00C124B9"/>
    <w:rsid w:val="00C139C7"/>
    <w:rsid w:val="00C13AC1"/>
    <w:rsid w:val="00C13AD5"/>
    <w:rsid w:val="00C13F78"/>
    <w:rsid w:val="00C14543"/>
    <w:rsid w:val="00C1510A"/>
    <w:rsid w:val="00C15B20"/>
    <w:rsid w:val="00C15E67"/>
    <w:rsid w:val="00C166B4"/>
    <w:rsid w:val="00C1689B"/>
    <w:rsid w:val="00C17AD9"/>
    <w:rsid w:val="00C17F1E"/>
    <w:rsid w:val="00C2057C"/>
    <w:rsid w:val="00C21BEE"/>
    <w:rsid w:val="00C21FBF"/>
    <w:rsid w:val="00C22B56"/>
    <w:rsid w:val="00C23270"/>
    <w:rsid w:val="00C232B6"/>
    <w:rsid w:val="00C23E58"/>
    <w:rsid w:val="00C24FA8"/>
    <w:rsid w:val="00C25209"/>
    <w:rsid w:val="00C2541D"/>
    <w:rsid w:val="00C25670"/>
    <w:rsid w:val="00C262C4"/>
    <w:rsid w:val="00C267C6"/>
    <w:rsid w:val="00C26E4D"/>
    <w:rsid w:val="00C270E4"/>
    <w:rsid w:val="00C274E4"/>
    <w:rsid w:val="00C27D37"/>
    <w:rsid w:val="00C27FBD"/>
    <w:rsid w:val="00C30033"/>
    <w:rsid w:val="00C3003F"/>
    <w:rsid w:val="00C3029D"/>
    <w:rsid w:val="00C30C8D"/>
    <w:rsid w:val="00C32863"/>
    <w:rsid w:val="00C32DB8"/>
    <w:rsid w:val="00C33CD2"/>
    <w:rsid w:val="00C35188"/>
    <w:rsid w:val="00C355C2"/>
    <w:rsid w:val="00C35968"/>
    <w:rsid w:val="00C36818"/>
    <w:rsid w:val="00C369C3"/>
    <w:rsid w:val="00C36ABA"/>
    <w:rsid w:val="00C36D95"/>
    <w:rsid w:val="00C370D6"/>
    <w:rsid w:val="00C373E1"/>
    <w:rsid w:val="00C37505"/>
    <w:rsid w:val="00C3750E"/>
    <w:rsid w:val="00C40A13"/>
    <w:rsid w:val="00C40D26"/>
    <w:rsid w:val="00C40E80"/>
    <w:rsid w:val="00C416AA"/>
    <w:rsid w:val="00C41F37"/>
    <w:rsid w:val="00C420D1"/>
    <w:rsid w:val="00C42653"/>
    <w:rsid w:val="00C42E12"/>
    <w:rsid w:val="00C43481"/>
    <w:rsid w:val="00C43618"/>
    <w:rsid w:val="00C4374F"/>
    <w:rsid w:val="00C438C5"/>
    <w:rsid w:val="00C43CD8"/>
    <w:rsid w:val="00C4490A"/>
    <w:rsid w:val="00C45CE6"/>
    <w:rsid w:val="00C46122"/>
    <w:rsid w:val="00C46316"/>
    <w:rsid w:val="00C468E7"/>
    <w:rsid w:val="00C4707C"/>
    <w:rsid w:val="00C477E1"/>
    <w:rsid w:val="00C479D1"/>
    <w:rsid w:val="00C47B09"/>
    <w:rsid w:val="00C50AFC"/>
    <w:rsid w:val="00C50B3B"/>
    <w:rsid w:val="00C52040"/>
    <w:rsid w:val="00C52050"/>
    <w:rsid w:val="00C52EC6"/>
    <w:rsid w:val="00C533A7"/>
    <w:rsid w:val="00C547C9"/>
    <w:rsid w:val="00C54835"/>
    <w:rsid w:val="00C54FFD"/>
    <w:rsid w:val="00C5501F"/>
    <w:rsid w:val="00C550D5"/>
    <w:rsid w:val="00C5574E"/>
    <w:rsid w:val="00C55FD2"/>
    <w:rsid w:val="00C5695D"/>
    <w:rsid w:val="00C56D5A"/>
    <w:rsid w:val="00C57467"/>
    <w:rsid w:val="00C57F61"/>
    <w:rsid w:val="00C608AC"/>
    <w:rsid w:val="00C6127D"/>
    <w:rsid w:val="00C61611"/>
    <w:rsid w:val="00C61C2A"/>
    <w:rsid w:val="00C61C42"/>
    <w:rsid w:val="00C621A0"/>
    <w:rsid w:val="00C62A91"/>
    <w:rsid w:val="00C62D00"/>
    <w:rsid w:val="00C6354A"/>
    <w:rsid w:val="00C6369E"/>
    <w:rsid w:val="00C63A0B"/>
    <w:rsid w:val="00C63E06"/>
    <w:rsid w:val="00C641DF"/>
    <w:rsid w:val="00C645CA"/>
    <w:rsid w:val="00C64E93"/>
    <w:rsid w:val="00C67D28"/>
    <w:rsid w:val="00C70261"/>
    <w:rsid w:val="00C7124F"/>
    <w:rsid w:val="00C7185C"/>
    <w:rsid w:val="00C718A2"/>
    <w:rsid w:val="00C71AA2"/>
    <w:rsid w:val="00C724AE"/>
    <w:rsid w:val="00C7273B"/>
    <w:rsid w:val="00C731E4"/>
    <w:rsid w:val="00C73599"/>
    <w:rsid w:val="00C74272"/>
    <w:rsid w:val="00C74B62"/>
    <w:rsid w:val="00C7536C"/>
    <w:rsid w:val="00C7571B"/>
    <w:rsid w:val="00C75C48"/>
    <w:rsid w:val="00C75CDF"/>
    <w:rsid w:val="00C761F6"/>
    <w:rsid w:val="00C77042"/>
    <w:rsid w:val="00C7785F"/>
    <w:rsid w:val="00C80BAE"/>
    <w:rsid w:val="00C80BC7"/>
    <w:rsid w:val="00C8138B"/>
    <w:rsid w:val="00C81FDE"/>
    <w:rsid w:val="00C81FE3"/>
    <w:rsid w:val="00C82AC9"/>
    <w:rsid w:val="00C86F8F"/>
    <w:rsid w:val="00C873EA"/>
    <w:rsid w:val="00C87930"/>
    <w:rsid w:val="00C9020A"/>
    <w:rsid w:val="00C90271"/>
    <w:rsid w:val="00C91742"/>
    <w:rsid w:val="00C91819"/>
    <w:rsid w:val="00C921D5"/>
    <w:rsid w:val="00C92726"/>
    <w:rsid w:val="00C92CEF"/>
    <w:rsid w:val="00C9337E"/>
    <w:rsid w:val="00C9375D"/>
    <w:rsid w:val="00C93B6E"/>
    <w:rsid w:val="00C9421E"/>
    <w:rsid w:val="00C9445A"/>
    <w:rsid w:val="00C95725"/>
    <w:rsid w:val="00C95778"/>
    <w:rsid w:val="00C97DC6"/>
    <w:rsid w:val="00CA225A"/>
    <w:rsid w:val="00CA25F5"/>
    <w:rsid w:val="00CA26B6"/>
    <w:rsid w:val="00CA290B"/>
    <w:rsid w:val="00CA3566"/>
    <w:rsid w:val="00CA57A6"/>
    <w:rsid w:val="00CA5F52"/>
    <w:rsid w:val="00CA6663"/>
    <w:rsid w:val="00CA6689"/>
    <w:rsid w:val="00CA67EB"/>
    <w:rsid w:val="00CA6B00"/>
    <w:rsid w:val="00CA7C03"/>
    <w:rsid w:val="00CB01E2"/>
    <w:rsid w:val="00CB02B6"/>
    <w:rsid w:val="00CB0A8F"/>
    <w:rsid w:val="00CB0D14"/>
    <w:rsid w:val="00CB13D3"/>
    <w:rsid w:val="00CB1938"/>
    <w:rsid w:val="00CB1B88"/>
    <w:rsid w:val="00CB1BA3"/>
    <w:rsid w:val="00CB246B"/>
    <w:rsid w:val="00CB2565"/>
    <w:rsid w:val="00CB27F8"/>
    <w:rsid w:val="00CB2F89"/>
    <w:rsid w:val="00CB324A"/>
    <w:rsid w:val="00CB3410"/>
    <w:rsid w:val="00CB3B00"/>
    <w:rsid w:val="00CB4385"/>
    <w:rsid w:val="00CB44F2"/>
    <w:rsid w:val="00CB5ACC"/>
    <w:rsid w:val="00CB6304"/>
    <w:rsid w:val="00CB6350"/>
    <w:rsid w:val="00CB68F7"/>
    <w:rsid w:val="00CB6936"/>
    <w:rsid w:val="00CB6AB1"/>
    <w:rsid w:val="00CB72B7"/>
    <w:rsid w:val="00CB741B"/>
    <w:rsid w:val="00CB7B4A"/>
    <w:rsid w:val="00CC08F8"/>
    <w:rsid w:val="00CC0BDD"/>
    <w:rsid w:val="00CC1A48"/>
    <w:rsid w:val="00CC2CB0"/>
    <w:rsid w:val="00CC3333"/>
    <w:rsid w:val="00CC3522"/>
    <w:rsid w:val="00CC3CBB"/>
    <w:rsid w:val="00CC3F61"/>
    <w:rsid w:val="00CC40D3"/>
    <w:rsid w:val="00CC4C2C"/>
    <w:rsid w:val="00CC5042"/>
    <w:rsid w:val="00CC56DC"/>
    <w:rsid w:val="00CC5AFE"/>
    <w:rsid w:val="00CC5CF3"/>
    <w:rsid w:val="00CC68E6"/>
    <w:rsid w:val="00CC771F"/>
    <w:rsid w:val="00CC78A2"/>
    <w:rsid w:val="00CD0443"/>
    <w:rsid w:val="00CD07D4"/>
    <w:rsid w:val="00CD0946"/>
    <w:rsid w:val="00CD102B"/>
    <w:rsid w:val="00CD1118"/>
    <w:rsid w:val="00CD1A5A"/>
    <w:rsid w:val="00CD1DA4"/>
    <w:rsid w:val="00CD2139"/>
    <w:rsid w:val="00CD217C"/>
    <w:rsid w:val="00CD2995"/>
    <w:rsid w:val="00CD31BE"/>
    <w:rsid w:val="00CD4DA6"/>
    <w:rsid w:val="00CD6885"/>
    <w:rsid w:val="00CD6E77"/>
    <w:rsid w:val="00CD6F64"/>
    <w:rsid w:val="00CD7724"/>
    <w:rsid w:val="00CE0988"/>
    <w:rsid w:val="00CE0BF7"/>
    <w:rsid w:val="00CE1026"/>
    <w:rsid w:val="00CE1432"/>
    <w:rsid w:val="00CE178A"/>
    <w:rsid w:val="00CE27AA"/>
    <w:rsid w:val="00CE2C98"/>
    <w:rsid w:val="00CE2CE0"/>
    <w:rsid w:val="00CE2DA5"/>
    <w:rsid w:val="00CE30B4"/>
    <w:rsid w:val="00CE34A5"/>
    <w:rsid w:val="00CE3CE0"/>
    <w:rsid w:val="00CE3E91"/>
    <w:rsid w:val="00CE4B09"/>
    <w:rsid w:val="00CE5C85"/>
    <w:rsid w:val="00CE5D0B"/>
    <w:rsid w:val="00CE76C3"/>
    <w:rsid w:val="00CE78E0"/>
    <w:rsid w:val="00CF0287"/>
    <w:rsid w:val="00CF0704"/>
    <w:rsid w:val="00CF071B"/>
    <w:rsid w:val="00CF238A"/>
    <w:rsid w:val="00CF2C3D"/>
    <w:rsid w:val="00CF33BB"/>
    <w:rsid w:val="00CF4A11"/>
    <w:rsid w:val="00CF5915"/>
    <w:rsid w:val="00CF5D7E"/>
    <w:rsid w:val="00CF63F1"/>
    <w:rsid w:val="00CF6BA0"/>
    <w:rsid w:val="00CF74C7"/>
    <w:rsid w:val="00CF78FC"/>
    <w:rsid w:val="00D00B95"/>
    <w:rsid w:val="00D03CC5"/>
    <w:rsid w:val="00D042CD"/>
    <w:rsid w:val="00D048E4"/>
    <w:rsid w:val="00D0561C"/>
    <w:rsid w:val="00D058E8"/>
    <w:rsid w:val="00D06722"/>
    <w:rsid w:val="00D07502"/>
    <w:rsid w:val="00D07598"/>
    <w:rsid w:val="00D076BA"/>
    <w:rsid w:val="00D07CA0"/>
    <w:rsid w:val="00D07F2F"/>
    <w:rsid w:val="00D1091E"/>
    <w:rsid w:val="00D10E8E"/>
    <w:rsid w:val="00D10F62"/>
    <w:rsid w:val="00D116D6"/>
    <w:rsid w:val="00D11BB9"/>
    <w:rsid w:val="00D122EE"/>
    <w:rsid w:val="00D12B19"/>
    <w:rsid w:val="00D12D87"/>
    <w:rsid w:val="00D13078"/>
    <w:rsid w:val="00D133F4"/>
    <w:rsid w:val="00D14021"/>
    <w:rsid w:val="00D14C54"/>
    <w:rsid w:val="00D14DA4"/>
    <w:rsid w:val="00D14DAF"/>
    <w:rsid w:val="00D16261"/>
    <w:rsid w:val="00D16741"/>
    <w:rsid w:val="00D16AC4"/>
    <w:rsid w:val="00D16CF1"/>
    <w:rsid w:val="00D2091C"/>
    <w:rsid w:val="00D20DA1"/>
    <w:rsid w:val="00D21B44"/>
    <w:rsid w:val="00D22427"/>
    <w:rsid w:val="00D2282E"/>
    <w:rsid w:val="00D22D17"/>
    <w:rsid w:val="00D22D52"/>
    <w:rsid w:val="00D23220"/>
    <w:rsid w:val="00D244A4"/>
    <w:rsid w:val="00D24802"/>
    <w:rsid w:val="00D24CF3"/>
    <w:rsid w:val="00D26EC8"/>
    <w:rsid w:val="00D275D1"/>
    <w:rsid w:val="00D276D5"/>
    <w:rsid w:val="00D3142A"/>
    <w:rsid w:val="00D322BD"/>
    <w:rsid w:val="00D32412"/>
    <w:rsid w:val="00D32B50"/>
    <w:rsid w:val="00D33A85"/>
    <w:rsid w:val="00D355B6"/>
    <w:rsid w:val="00D35C8D"/>
    <w:rsid w:val="00D36563"/>
    <w:rsid w:val="00D37226"/>
    <w:rsid w:val="00D37F03"/>
    <w:rsid w:val="00D40952"/>
    <w:rsid w:val="00D40E90"/>
    <w:rsid w:val="00D41274"/>
    <w:rsid w:val="00D42383"/>
    <w:rsid w:val="00D42486"/>
    <w:rsid w:val="00D42F42"/>
    <w:rsid w:val="00D4356D"/>
    <w:rsid w:val="00D43F9B"/>
    <w:rsid w:val="00D441AC"/>
    <w:rsid w:val="00D44ACE"/>
    <w:rsid w:val="00D44CA2"/>
    <w:rsid w:val="00D450C0"/>
    <w:rsid w:val="00D452DB"/>
    <w:rsid w:val="00D458F7"/>
    <w:rsid w:val="00D46D27"/>
    <w:rsid w:val="00D473EE"/>
    <w:rsid w:val="00D50731"/>
    <w:rsid w:val="00D5164B"/>
    <w:rsid w:val="00D51FDF"/>
    <w:rsid w:val="00D52ECF"/>
    <w:rsid w:val="00D53C89"/>
    <w:rsid w:val="00D54125"/>
    <w:rsid w:val="00D54266"/>
    <w:rsid w:val="00D559B5"/>
    <w:rsid w:val="00D56415"/>
    <w:rsid w:val="00D57138"/>
    <w:rsid w:val="00D5723F"/>
    <w:rsid w:val="00D60004"/>
    <w:rsid w:val="00D60864"/>
    <w:rsid w:val="00D61051"/>
    <w:rsid w:val="00D6136B"/>
    <w:rsid w:val="00D62435"/>
    <w:rsid w:val="00D62EE3"/>
    <w:rsid w:val="00D64696"/>
    <w:rsid w:val="00D65AFC"/>
    <w:rsid w:val="00D66C99"/>
    <w:rsid w:val="00D6747A"/>
    <w:rsid w:val="00D67679"/>
    <w:rsid w:val="00D67C69"/>
    <w:rsid w:val="00D67EF8"/>
    <w:rsid w:val="00D70C5B"/>
    <w:rsid w:val="00D710FD"/>
    <w:rsid w:val="00D711B9"/>
    <w:rsid w:val="00D71588"/>
    <w:rsid w:val="00D720F7"/>
    <w:rsid w:val="00D721B8"/>
    <w:rsid w:val="00D72E20"/>
    <w:rsid w:val="00D7310F"/>
    <w:rsid w:val="00D73599"/>
    <w:rsid w:val="00D73C56"/>
    <w:rsid w:val="00D75529"/>
    <w:rsid w:val="00D759AF"/>
    <w:rsid w:val="00D75A63"/>
    <w:rsid w:val="00D77C7C"/>
    <w:rsid w:val="00D800DB"/>
    <w:rsid w:val="00D8081A"/>
    <w:rsid w:val="00D81206"/>
    <w:rsid w:val="00D81A18"/>
    <w:rsid w:val="00D82ED6"/>
    <w:rsid w:val="00D83626"/>
    <w:rsid w:val="00D8384A"/>
    <w:rsid w:val="00D84BD0"/>
    <w:rsid w:val="00D85B81"/>
    <w:rsid w:val="00D85CBB"/>
    <w:rsid w:val="00D85D8C"/>
    <w:rsid w:val="00D85E1C"/>
    <w:rsid w:val="00D86FF5"/>
    <w:rsid w:val="00D87539"/>
    <w:rsid w:val="00D87776"/>
    <w:rsid w:val="00D87BEB"/>
    <w:rsid w:val="00D9036F"/>
    <w:rsid w:val="00D903BD"/>
    <w:rsid w:val="00D9118F"/>
    <w:rsid w:val="00D91706"/>
    <w:rsid w:val="00D923B2"/>
    <w:rsid w:val="00D93814"/>
    <w:rsid w:val="00D9381D"/>
    <w:rsid w:val="00D93825"/>
    <w:rsid w:val="00D94B7F"/>
    <w:rsid w:val="00D94DBC"/>
    <w:rsid w:val="00D94E91"/>
    <w:rsid w:val="00D9547A"/>
    <w:rsid w:val="00D96070"/>
    <w:rsid w:val="00D972AA"/>
    <w:rsid w:val="00D97D63"/>
    <w:rsid w:val="00D97F13"/>
    <w:rsid w:val="00D97F44"/>
    <w:rsid w:val="00DA0185"/>
    <w:rsid w:val="00DA17EC"/>
    <w:rsid w:val="00DA1B62"/>
    <w:rsid w:val="00DA1BFE"/>
    <w:rsid w:val="00DA26A5"/>
    <w:rsid w:val="00DA27A4"/>
    <w:rsid w:val="00DA2DD1"/>
    <w:rsid w:val="00DA42DB"/>
    <w:rsid w:val="00DA4EC5"/>
    <w:rsid w:val="00DA4F7A"/>
    <w:rsid w:val="00DA58BD"/>
    <w:rsid w:val="00DA5A3F"/>
    <w:rsid w:val="00DA6F18"/>
    <w:rsid w:val="00DA73BC"/>
    <w:rsid w:val="00DA74D9"/>
    <w:rsid w:val="00DA7AA7"/>
    <w:rsid w:val="00DA7F36"/>
    <w:rsid w:val="00DB027D"/>
    <w:rsid w:val="00DB061D"/>
    <w:rsid w:val="00DB0825"/>
    <w:rsid w:val="00DB1290"/>
    <w:rsid w:val="00DB2FDB"/>
    <w:rsid w:val="00DB333A"/>
    <w:rsid w:val="00DB3E77"/>
    <w:rsid w:val="00DB4A72"/>
    <w:rsid w:val="00DB62F3"/>
    <w:rsid w:val="00DB7D70"/>
    <w:rsid w:val="00DC03B8"/>
    <w:rsid w:val="00DC0724"/>
    <w:rsid w:val="00DC0FA9"/>
    <w:rsid w:val="00DC18AB"/>
    <w:rsid w:val="00DC1E23"/>
    <w:rsid w:val="00DC2248"/>
    <w:rsid w:val="00DC26B0"/>
    <w:rsid w:val="00DC2A7F"/>
    <w:rsid w:val="00DC34D0"/>
    <w:rsid w:val="00DC3581"/>
    <w:rsid w:val="00DC398B"/>
    <w:rsid w:val="00DC4494"/>
    <w:rsid w:val="00DC5583"/>
    <w:rsid w:val="00DC5CE5"/>
    <w:rsid w:val="00DC5EDB"/>
    <w:rsid w:val="00DC6026"/>
    <w:rsid w:val="00DC647E"/>
    <w:rsid w:val="00DC6653"/>
    <w:rsid w:val="00DC6C22"/>
    <w:rsid w:val="00DD03D7"/>
    <w:rsid w:val="00DD0C87"/>
    <w:rsid w:val="00DD15EB"/>
    <w:rsid w:val="00DD23A0"/>
    <w:rsid w:val="00DD3AA9"/>
    <w:rsid w:val="00DD3E09"/>
    <w:rsid w:val="00DD50AE"/>
    <w:rsid w:val="00DD52EB"/>
    <w:rsid w:val="00DD5BF2"/>
    <w:rsid w:val="00DD5FDB"/>
    <w:rsid w:val="00DD73C7"/>
    <w:rsid w:val="00DD7643"/>
    <w:rsid w:val="00DD7FD5"/>
    <w:rsid w:val="00DE0C1C"/>
    <w:rsid w:val="00DE0DDB"/>
    <w:rsid w:val="00DE0DFD"/>
    <w:rsid w:val="00DE1757"/>
    <w:rsid w:val="00DE2106"/>
    <w:rsid w:val="00DE2F9C"/>
    <w:rsid w:val="00DE3129"/>
    <w:rsid w:val="00DE4448"/>
    <w:rsid w:val="00DE4CBC"/>
    <w:rsid w:val="00DE5426"/>
    <w:rsid w:val="00DE57C1"/>
    <w:rsid w:val="00DE5C84"/>
    <w:rsid w:val="00DE6C17"/>
    <w:rsid w:val="00DE6F6F"/>
    <w:rsid w:val="00DE726C"/>
    <w:rsid w:val="00DE7734"/>
    <w:rsid w:val="00DF0174"/>
    <w:rsid w:val="00DF052E"/>
    <w:rsid w:val="00DF08DB"/>
    <w:rsid w:val="00DF0B45"/>
    <w:rsid w:val="00DF101F"/>
    <w:rsid w:val="00DF11E4"/>
    <w:rsid w:val="00DF1585"/>
    <w:rsid w:val="00DF1AFF"/>
    <w:rsid w:val="00DF1B07"/>
    <w:rsid w:val="00DF26D7"/>
    <w:rsid w:val="00DF2B14"/>
    <w:rsid w:val="00DF2CB2"/>
    <w:rsid w:val="00DF3208"/>
    <w:rsid w:val="00DF338A"/>
    <w:rsid w:val="00DF3CF4"/>
    <w:rsid w:val="00DF49F6"/>
    <w:rsid w:val="00DF4B48"/>
    <w:rsid w:val="00DF4D00"/>
    <w:rsid w:val="00DF53A1"/>
    <w:rsid w:val="00DF74D3"/>
    <w:rsid w:val="00E0127B"/>
    <w:rsid w:val="00E012C5"/>
    <w:rsid w:val="00E0216C"/>
    <w:rsid w:val="00E02422"/>
    <w:rsid w:val="00E02A86"/>
    <w:rsid w:val="00E03A2C"/>
    <w:rsid w:val="00E040C7"/>
    <w:rsid w:val="00E041C7"/>
    <w:rsid w:val="00E05C17"/>
    <w:rsid w:val="00E05D43"/>
    <w:rsid w:val="00E06926"/>
    <w:rsid w:val="00E108C8"/>
    <w:rsid w:val="00E11994"/>
    <w:rsid w:val="00E12B87"/>
    <w:rsid w:val="00E1332D"/>
    <w:rsid w:val="00E13A46"/>
    <w:rsid w:val="00E13C95"/>
    <w:rsid w:val="00E13D20"/>
    <w:rsid w:val="00E13EEC"/>
    <w:rsid w:val="00E1463E"/>
    <w:rsid w:val="00E14742"/>
    <w:rsid w:val="00E14DE8"/>
    <w:rsid w:val="00E15AA9"/>
    <w:rsid w:val="00E15B21"/>
    <w:rsid w:val="00E173B9"/>
    <w:rsid w:val="00E1792D"/>
    <w:rsid w:val="00E17ABB"/>
    <w:rsid w:val="00E2035E"/>
    <w:rsid w:val="00E2066C"/>
    <w:rsid w:val="00E21879"/>
    <w:rsid w:val="00E237A7"/>
    <w:rsid w:val="00E23A98"/>
    <w:rsid w:val="00E242A1"/>
    <w:rsid w:val="00E259DF"/>
    <w:rsid w:val="00E25FB3"/>
    <w:rsid w:val="00E265CF"/>
    <w:rsid w:val="00E2712C"/>
    <w:rsid w:val="00E2762D"/>
    <w:rsid w:val="00E27C8B"/>
    <w:rsid w:val="00E30412"/>
    <w:rsid w:val="00E316EB"/>
    <w:rsid w:val="00E31B3D"/>
    <w:rsid w:val="00E32607"/>
    <w:rsid w:val="00E330F4"/>
    <w:rsid w:val="00E33E2F"/>
    <w:rsid w:val="00E345B6"/>
    <w:rsid w:val="00E349DE"/>
    <w:rsid w:val="00E3586D"/>
    <w:rsid w:val="00E375A9"/>
    <w:rsid w:val="00E37EC3"/>
    <w:rsid w:val="00E40388"/>
    <w:rsid w:val="00E4057E"/>
    <w:rsid w:val="00E41C35"/>
    <w:rsid w:val="00E426B0"/>
    <w:rsid w:val="00E427B1"/>
    <w:rsid w:val="00E43BD1"/>
    <w:rsid w:val="00E445AE"/>
    <w:rsid w:val="00E448DD"/>
    <w:rsid w:val="00E44936"/>
    <w:rsid w:val="00E44EF9"/>
    <w:rsid w:val="00E46899"/>
    <w:rsid w:val="00E46D9F"/>
    <w:rsid w:val="00E479B2"/>
    <w:rsid w:val="00E50098"/>
    <w:rsid w:val="00E50B4E"/>
    <w:rsid w:val="00E524B0"/>
    <w:rsid w:val="00E5278B"/>
    <w:rsid w:val="00E52AB9"/>
    <w:rsid w:val="00E5337A"/>
    <w:rsid w:val="00E540D4"/>
    <w:rsid w:val="00E54486"/>
    <w:rsid w:val="00E54642"/>
    <w:rsid w:val="00E54B25"/>
    <w:rsid w:val="00E54CB7"/>
    <w:rsid w:val="00E55125"/>
    <w:rsid w:val="00E565FE"/>
    <w:rsid w:val="00E568B3"/>
    <w:rsid w:val="00E57130"/>
    <w:rsid w:val="00E617FC"/>
    <w:rsid w:val="00E6203E"/>
    <w:rsid w:val="00E6364F"/>
    <w:rsid w:val="00E642CE"/>
    <w:rsid w:val="00E64B6C"/>
    <w:rsid w:val="00E650CE"/>
    <w:rsid w:val="00E6557E"/>
    <w:rsid w:val="00E6590C"/>
    <w:rsid w:val="00E66132"/>
    <w:rsid w:val="00E663A1"/>
    <w:rsid w:val="00E66482"/>
    <w:rsid w:val="00E66490"/>
    <w:rsid w:val="00E676F7"/>
    <w:rsid w:val="00E67BD2"/>
    <w:rsid w:val="00E67E28"/>
    <w:rsid w:val="00E70A53"/>
    <w:rsid w:val="00E716CD"/>
    <w:rsid w:val="00E7471D"/>
    <w:rsid w:val="00E74DD9"/>
    <w:rsid w:val="00E74FA8"/>
    <w:rsid w:val="00E7700E"/>
    <w:rsid w:val="00E7742B"/>
    <w:rsid w:val="00E77A93"/>
    <w:rsid w:val="00E823C3"/>
    <w:rsid w:val="00E834C1"/>
    <w:rsid w:val="00E84336"/>
    <w:rsid w:val="00E84614"/>
    <w:rsid w:val="00E84CE3"/>
    <w:rsid w:val="00E870BB"/>
    <w:rsid w:val="00E872C4"/>
    <w:rsid w:val="00E87560"/>
    <w:rsid w:val="00E8765A"/>
    <w:rsid w:val="00E8766C"/>
    <w:rsid w:val="00E87C13"/>
    <w:rsid w:val="00E87EE6"/>
    <w:rsid w:val="00E90543"/>
    <w:rsid w:val="00E90AC7"/>
    <w:rsid w:val="00E90AD1"/>
    <w:rsid w:val="00E917EA"/>
    <w:rsid w:val="00E919BE"/>
    <w:rsid w:val="00E91C10"/>
    <w:rsid w:val="00E92406"/>
    <w:rsid w:val="00E92869"/>
    <w:rsid w:val="00E93043"/>
    <w:rsid w:val="00E93426"/>
    <w:rsid w:val="00E938DA"/>
    <w:rsid w:val="00E9416E"/>
    <w:rsid w:val="00E94867"/>
    <w:rsid w:val="00E94B77"/>
    <w:rsid w:val="00E94EAB"/>
    <w:rsid w:val="00E951BB"/>
    <w:rsid w:val="00E954BD"/>
    <w:rsid w:val="00E960C8"/>
    <w:rsid w:val="00E9658F"/>
    <w:rsid w:val="00E972F2"/>
    <w:rsid w:val="00E97494"/>
    <w:rsid w:val="00E97510"/>
    <w:rsid w:val="00EA09D0"/>
    <w:rsid w:val="00EA0B21"/>
    <w:rsid w:val="00EA184B"/>
    <w:rsid w:val="00EA1E44"/>
    <w:rsid w:val="00EA2371"/>
    <w:rsid w:val="00EA2A97"/>
    <w:rsid w:val="00EA3A37"/>
    <w:rsid w:val="00EA3C12"/>
    <w:rsid w:val="00EA3F65"/>
    <w:rsid w:val="00EA483E"/>
    <w:rsid w:val="00EA4964"/>
    <w:rsid w:val="00EA4D8A"/>
    <w:rsid w:val="00EA7037"/>
    <w:rsid w:val="00EA77FD"/>
    <w:rsid w:val="00EB0BFC"/>
    <w:rsid w:val="00EB12F1"/>
    <w:rsid w:val="00EB34BC"/>
    <w:rsid w:val="00EB3653"/>
    <w:rsid w:val="00EB38D5"/>
    <w:rsid w:val="00EB3C50"/>
    <w:rsid w:val="00EB3E74"/>
    <w:rsid w:val="00EB4144"/>
    <w:rsid w:val="00EB474F"/>
    <w:rsid w:val="00EB4814"/>
    <w:rsid w:val="00EB4FCB"/>
    <w:rsid w:val="00EB55D3"/>
    <w:rsid w:val="00EB57A6"/>
    <w:rsid w:val="00EB62EB"/>
    <w:rsid w:val="00EB6DA6"/>
    <w:rsid w:val="00EB7740"/>
    <w:rsid w:val="00EB78B4"/>
    <w:rsid w:val="00EC0623"/>
    <w:rsid w:val="00EC09F7"/>
    <w:rsid w:val="00EC1615"/>
    <w:rsid w:val="00EC179D"/>
    <w:rsid w:val="00EC2731"/>
    <w:rsid w:val="00EC2FF4"/>
    <w:rsid w:val="00EC3CCC"/>
    <w:rsid w:val="00EC3DEA"/>
    <w:rsid w:val="00EC478E"/>
    <w:rsid w:val="00EC5236"/>
    <w:rsid w:val="00EC5C78"/>
    <w:rsid w:val="00EC693E"/>
    <w:rsid w:val="00EC7B68"/>
    <w:rsid w:val="00EC7CA2"/>
    <w:rsid w:val="00ED055A"/>
    <w:rsid w:val="00ED0874"/>
    <w:rsid w:val="00ED0E98"/>
    <w:rsid w:val="00ED159C"/>
    <w:rsid w:val="00ED1D55"/>
    <w:rsid w:val="00ED2294"/>
    <w:rsid w:val="00ED29C7"/>
    <w:rsid w:val="00ED32C0"/>
    <w:rsid w:val="00ED41AA"/>
    <w:rsid w:val="00ED485D"/>
    <w:rsid w:val="00ED4B62"/>
    <w:rsid w:val="00ED4E50"/>
    <w:rsid w:val="00ED5B44"/>
    <w:rsid w:val="00ED694C"/>
    <w:rsid w:val="00ED6A8D"/>
    <w:rsid w:val="00ED6B01"/>
    <w:rsid w:val="00ED6BB8"/>
    <w:rsid w:val="00ED771E"/>
    <w:rsid w:val="00ED7FC3"/>
    <w:rsid w:val="00EE0995"/>
    <w:rsid w:val="00EE27A3"/>
    <w:rsid w:val="00EE2984"/>
    <w:rsid w:val="00EE29B7"/>
    <w:rsid w:val="00EE48C2"/>
    <w:rsid w:val="00EE4B1F"/>
    <w:rsid w:val="00EE589B"/>
    <w:rsid w:val="00EE5981"/>
    <w:rsid w:val="00EE6280"/>
    <w:rsid w:val="00EE631D"/>
    <w:rsid w:val="00EE66A5"/>
    <w:rsid w:val="00EE7D4A"/>
    <w:rsid w:val="00EF066A"/>
    <w:rsid w:val="00EF1CF8"/>
    <w:rsid w:val="00EF287D"/>
    <w:rsid w:val="00EF29AC"/>
    <w:rsid w:val="00EF364C"/>
    <w:rsid w:val="00EF3901"/>
    <w:rsid w:val="00EF4054"/>
    <w:rsid w:val="00EF441B"/>
    <w:rsid w:val="00EF4D35"/>
    <w:rsid w:val="00EF4DBA"/>
    <w:rsid w:val="00EF5FFD"/>
    <w:rsid w:val="00EF66A6"/>
    <w:rsid w:val="00EF6A6D"/>
    <w:rsid w:val="00EF7B0A"/>
    <w:rsid w:val="00F000DD"/>
    <w:rsid w:val="00F00613"/>
    <w:rsid w:val="00F008CC"/>
    <w:rsid w:val="00F00D52"/>
    <w:rsid w:val="00F0130D"/>
    <w:rsid w:val="00F021E6"/>
    <w:rsid w:val="00F03036"/>
    <w:rsid w:val="00F0355E"/>
    <w:rsid w:val="00F036AC"/>
    <w:rsid w:val="00F0370B"/>
    <w:rsid w:val="00F037A6"/>
    <w:rsid w:val="00F04A06"/>
    <w:rsid w:val="00F05AE8"/>
    <w:rsid w:val="00F0757B"/>
    <w:rsid w:val="00F07662"/>
    <w:rsid w:val="00F1069E"/>
    <w:rsid w:val="00F10798"/>
    <w:rsid w:val="00F10FB9"/>
    <w:rsid w:val="00F11232"/>
    <w:rsid w:val="00F124C6"/>
    <w:rsid w:val="00F1275D"/>
    <w:rsid w:val="00F13471"/>
    <w:rsid w:val="00F1418C"/>
    <w:rsid w:val="00F14A34"/>
    <w:rsid w:val="00F15926"/>
    <w:rsid w:val="00F15C0E"/>
    <w:rsid w:val="00F167ED"/>
    <w:rsid w:val="00F16C92"/>
    <w:rsid w:val="00F17B26"/>
    <w:rsid w:val="00F17BB1"/>
    <w:rsid w:val="00F17ED7"/>
    <w:rsid w:val="00F21509"/>
    <w:rsid w:val="00F21615"/>
    <w:rsid w:val="00F2211D"/>
    <w:rsid w:val="00F2213D"/>
    <w:rsid w:val="00F23183"/>
    <w:rsid w:val="00F231DF"/>
    <w:rsid w:val="00F23473"/>
    <w:rsid w:val="00F23C41"/>
    <w:rsid w:val="00F24786"/>
    <w:rsid w:val="00F24F71"/>
    <w:rsid w:val="00F25265"/>
    <w:rsid w:val="00F25C96"/>
    <w:rsid w:val="00F25D86"/>
    <w:rsid w:val="00F26E67"/>
    <w:rsid w:val="00F30CDE"/>
    <w:rsid w:val="00F30EBD"/>
    <w:rsid w:val="00F318A6"/>
    <w:rsid w:val="00F31A94"/>
    <w:rsid w:val="00F339AE"/>
    <w:rsid w:val="00F33A84"/>
    <w:rsid w:val="00F33D91"/>
    <w:rsid w:val="00F34C0A"/>
    <w:rsid w:val="00F35037"/>
    <w:rsid w:val="00F358AB"/>
    <w:rsid w:val="00F35D0B"/>
    <w:rsid w:val="00F35E5A"/>
    <w:rsid w:val="00F3604D"/>
    <w:rsid w:val="00F36901"/>
    <w:rsid w:val="00F379BA"/>
    <w:rsid w:val="00F4045E"/>
    <w:rsid w:val="00F4071C"/>
    <w:rsid w:val="00F422DB"/>
    <w:rsid w:val="00F42611"/>
    <w:rsid w:val="00F42BAE"/>
    <w:rsid w:val="00F447F6"/>
    <w:rsid w:val="00F4651D"/>
    <w:rsid w:val="00F478A1"/>
    <w:rsid w:val="00F479E0"/>
    <w:rsid w:val="00F508E0"/>
    <w:rsid w:val="00F51200"/>
    <w:rsid w:val="00F5124A"/>
    <w:rsid w:val="00F52F1C"/>
    <w:rsid w:val="00F5309D"/>
    <w:rsid w:val="00F530E2"/>
    <w:rsid w:val="00F535CB"/>
    <w:rsid w:val="00F53D4F"/>
    <w:rsid w:val="00F53DD4"/>
    <w:rsid w:val="00F548FC"/>
    <w:rsid w:val="00F54A44"/>
    <w:rsid w:val="00F55725"/>
    <w:rsid w:val="00F55990"/>
    <w:rsid w:val="00F56516"/>
    <w:rsid w:val="00F574C7"/>
    <w:rsid w:val="00F579E5"/>
    <w:rsid w:val="00F57A06"/>
    <w:rsid w:val="00F60D24"/>
    <w:rsid w:val="00F61977"/>
    <w:rsid w:val="00F61F31"/>
    <w:rsid w:val="00F63098"/>
    <w:rsid w:val="00F638DE"/>
    <w:rsid w:val="00F63FED"/>
    <w:rsid w:val="00F64345"/>
    <w:rsid w:val="00F64560"/>
    <w:rsid w:val="00F64C1D"/>
    <w:rsid w:val="00F65078"/>
    <w:rsid w:val="00F67787"/>
    <w:rsid w:val="00F678C0"/>
    <w:rsid w:val="00F67914"/>
    <w:rsid w:val="00F67A50"/>
    <w:rsid w:val="00F707E8"/>
    <w:rsid w:val="00F70C44"/>
    <w:rsid w:val="00F70E12"/>
    <w:rsid w:val="00F7142A"/>
    <w:rsid w:val="00F719C2"/>
    <w:rsid w:val="00F71AF1"/>
    <w:rsid w:val="00F7307A"/>
    <w:rsid w:val="00F731AD"/>
    <w:rsid w:val="00F73313"/>
    <w:rsid w:val="00F73945"/>
    <w:rsid w:val="00F74F15"/>
    <w:rsid w:val="00F75578"/>
    <w:rsid w:val="00F75FAE"/>
    <w:rsid w:val="00F75FE7"/>
    <w:rsid w:val="00F77032"/>
    <w:rsid w:val="00F77BB4"/>
    <w:rsid w:val="00F80EDA"/>
    <w:rsid w:val="00F80F8E"/>
    <w:rsid w:val="00F8143B"/>
    <w:rsid w:val="00F814BB"/>
    <w:rsid w:val="00F81A76"/>
    <w:rsid w:val="00F826EE"/>
    <w:rsid w:val="00F827B0"/>
    <w:rsid w:val="00F82D80"/>
    <w:rsid w:val="00F83AC9"/>
    <w:rsid w:val="00F8401B"/>
    <w:rsid w:val="00F842B6"/>
    <w:rsid w:val="00F85377"/>
    <w:rsid w:val="00F85A86"/>
    <w:rsid w:val="00F86E5A"/>
    <w:rsid w:val="00F87800"/>
    <w:rsid w:val="00F87D30"/>
    <w:rsid w:val="00F90C8E"/>
    <w:rsid w:val="00F918FB"/>
    <w:rsid w:val="00F91A6A"/>
    <w:rsid w:val="00F93753"/>
    <w:rsid w:val="00F93B40"/>
    <w:rsid w:val="00F93CA0"/>
    <w:rsid w:val="00F93EE2"/>
    <w:rsid w:val="00F94321"/>
    <w:rsid w:val="00F95ED6"/>
    <w:rsid w:val="00F96E46"/>
    <w:rsid w:val="00FA1C9D"/>
    <w:rsid w:val="00FA1F90"/>
    <w:rsid w:val="00FA268E"/>
    <w:rsid w:val="00FA368E"/>
    <w:rsid w:val="00FA388A"/>
    <w:rsid w:val="00FA46DA"/>
    <w:rsid w:val="00FA4D49"/>
    <w:rsid w:val="00FA5191"/>
    <w:rsid w:val="00FA57D6"/>
    <w:rsid w:val="00FA5DC0"/>
    <w:rsid w:val="00FA5FE7"/>
    <w:rsid w:val="00FA7685"/>
    <w:rsid w:val="00FA798D"/>
    <w:rsid w:val="00FA7BD6"/>
    <w:rsid w:val="00FA7EF4"/>
    <w:rsid w:val="00FB0732"/>
    <w:rsid w:val="00FB0E13"/>
    <w:rsid w:val="00FB0F35"/>
    <w:rsid w:val="00FB12D7"/>
    <w:rsid w:val="00FB1AC3"/>
    <w:rsid w:val="00FB1C3D"/>
    <w:rsid w:val="00FB34D1"/>
    <w:rsid w:val="00FB3A93"/>
    <w:rsid w:val="00FB5296"/>
    <w:rsid w:val="00FB54FA"/>
    <w:rsid w:val="00FB5E61"/>
    <w:rsid w:val="00FB70D5"/>
    <w:rsid w:val="00FB72F9"/>
    <w:rsid w:val="00FB79A3"/>
    <w:rsid w:val="00FB7F2C"/>
    <w:rsid w:val="00FB7F34"/>
    <w:rsid w:val="00FC085A"/>
    <w:rsid w:val="00FC117F"/>
    <w:rsid w:val="00FC12F2"/>
    <w:rsid w:val="00FC1838"/>
    <w:rsid w:val="00FC20DE"/>
    <w:rsid w:val="00FC2CAA"/>
    <w:rsid w:val="00FC3467"/>
    <w:rsid w:val="00FC3679"/>
    <w:rsid w:val="00FC418C"/>
    <w:rsid w:val="00FC53AD"/>
    <w:rsid w:val="00FC5420"/>
    <w:rsid w:val="00FC54EA"/>
    <w:rsid w:val="00FC67A3"/>
    <w:rsid w:val="00FD0725"/>
    <w:rsid w:val="00FD08B2"/>
    <w:rsid w:val="00FD1425"/>
    <w:rsid w:val="00FD1D08"/>
    <w:rsid w:val="00FD222D"/>
    <w:rsid w:val="00FD3244"/>
    <w:rsid w:val="00FD355C"/>
    <w:rsid w:val="00FD3DFD"/>
    <w:rsid w:val="00FD474B"/>
    <w:rsid w:val="00FD4FD3"/>
    <w:rsid w:val="00FD5529"/>
    <w:rsid w:val="00FD7BCD"/>
    <w:rsid w:val="00FE1296"/>
    <w:rsid w:val="00FE39A8"/>
    <w:rsid w:val="00FE39B1"/>
    <w:rsid w:val="00FE580C"/>
    <w:rsid w:val="00FE5F0E"/>
    <w:rsid w:val="00FE646D"/>
    <w:rsid w:val="00FE686F"/>
    <w:rsid w:val="00FE6A76"/>
    <w:rsid w:val="00FE6D7C"/>
    <w:rsid w:val="00FE7540"/>
    <w:rsid w:val="00FF0351"/>
    <w:rsid w:val="00FF0F0A"/>
    <w:rsid w:val="00FF12C6"/>
    <w:rsid w:val="00FF1A52"/>
    <w:rsid w:val="00FF3C8C"/>
    <w:rsid w:val="00FF50E3"/>
    <w:rsid w:val="00FF60DE"/>
    <w:rsid w:val="00FF6156"/>
    <w:rsid w:val="00FF65FE"/>
    <w:rsid w:val="00FF6D12"/>
    <w:rsid w:val="00FF71D8"/>
    <w:rsid w:val="00FF7A85"/>
    <w:rsid w:val="00FF7D5E"/>
    <w:rsid w:val="01061307"/>
    <w:rsid w:val="014018E5"/>
    <w:rsid w:val="01A68758"/>
    <w:rsid w:val="021B2B92"/>
    <w:rsid w:val="0242FC36"/>
    <w:rsid w:val="028D51FF"/>
    <w:rsid w:val="0290A9F9"/>
    <w:rsid w:val="02E27A7E"/>
    <w:rsid w:val="03B0BE4A"/>
    <w:rsid w:val="0417EFCE"/>
    <w:rsid w:val="044D5025"/>
    <w:rsid w:val="04648B95"/>
    <w:rsid w:val="04859655"/>
    <w:rsid w:val="04DA0DF2"/>
    <w:rsid w:val="04F16DD0"/>
    <w:rsid w:val="055FDDFB"/>
    <w:rsid w:val="057D5BB9"/>
    <w:rsid w:val="058B282F"/>
    <w:rsid w:val="05C84ABB"/>
    <w:rsid w:val="06033A90"/>
    <w:rsid w:val="063A4723"/>
    <w:rsid w:val="068CCE99"/>
    <w:rsid w:val="06A13B4C"/>
    <w:rsid w:val="06B42028"/>
    <w:rsid w:val="06DD35E5"/>
    <w:rsid w:val="073D3925"/>
    <w:rsid w:val="07690C13"/>
    <w:rsid w:val="0782EE04"/>
    <w:rsid w:val="07D40BBC"/>
    <w:rsid w:val="07DE81EC"/>
    <w:rsid w:val="084C274B"/>
    <w:rsid w:val="089A45BA"/>
    <w:rsid w:val="08F512D3"/>
    <w:rsid w:val="090DB802"/>
    <w:rsid w:val="093B888D"/>
    <w:rsid w:val="097C5C5C"/>
    <w:rsid w:val="09C41F0E"/>
    <w:rsid w:val="0A28142A"/>
    <w:rsid w:val="0ABA8EC6"/>
    <w:rsid w:val="0AF28421"/>
    <w:rsid w:val="0B615B0F"/>
    <w:rsid w:val="0B87914B"/>
    <w:rsid w:val="0B9FB781"/>
    <w:rsid w:val="0C5C68E3"/>
    <w:rsid w:val="0D373FC3"/>
    <w:rsid w:val="0D46FC22"/>
    <w:rsid w:val="0D4B944C"/>
    <w:rsid w:val="0D6C9EAE"/>
    <w:rsid w:val="0D80149F"/>
    <w:rsid w:val="0E1A7098"/>
    <w:rsid w:val="0EA609B0"/>
    <w:rsid w:val="0EAAD3B6"/>
    <w:rsid w:val="0EB42474"/>
    <w:rsid w:val="0ECBE626"/>
    <w:rsid w:val="0ECCCA1E"/>
    <w:rsid w:val="0EE6DD9D"/>
    <w:rsid w:val="102088BB"/>
    <w:rsid w:val="1058AC5E"/>
    <w:rsid w:val="10689A7F"/>
    <w:rsid w:val="10972D95"/>
    <w:rsid w:val="10F335CB"/>
    <w:rsid w:val="10F89E46"/>
    <w:rsid w:val="110601CA"/>
    <w:rsid w:val="112FAC04"/>
    <w:rsid w:val="11542236"/>
    <w:rsid w:val="117FC389"/>
    <w:rsid w:val="1188668E"/>
    <w:rsid w:val="11B11292"/>
    <w:rsid w:val="11DCA9B8"/>
    <w:rsid w:val="1209533E"/>
    <w:rsid w:val="125AFA39"/>
    <w:rsid w:val="1260EA09"/>
    <w:rsid w:val="128EE8B2"/>
    <w:rsid w:val="12DCF74D"/>
    <w:rsid w:val="131448B2"/>
    <w:rsid w:val="13455694"/>
    <w:rsid w:val="1353E0DF"/>
    <w:rsid w:val="13A7C556"/>
    <w:rsid w:val="13BAD5D0"/>
    <w:rsid w:val="13C6BAA5"/>
    <w:rsid w:val="13E28115"/>
    <w:rsid w:val="14561862"/>
    <w:rsid w:val="1515C2A2"/>
    <w:rsid w:val="1543A796"/>
    <w:rsid w:val="155949F4"/>
    <w:rsid w:val="159A6E30"/>
    <w:rsid w:val="159C499D"/>
    <w:rsid w:val="15B9C9E4"/>
    <w:rsid w:val="1630B7C6"/>
    <w:rsid w:val="169E1AD1"/>
    <w:rsid w:val="16F27692"/>
    <w:rsid w:val="170335EE"/>
    <w:rsid w:val="17BE06E5"/>
    <w:rsid w:val="17E238D3"/>
    <w:rsid w:val="17F5A313"/>
    <w:rsid w:val="185CCEBC"/>
    <w:rsid w:val="185FBB5F"/>
    <w:rsid w:val="1877B840"/>
    <w:rsid w:val="1880083B"/>
    <w:rsid w:val="18DB106D"/>
    <w:rsid w:val="18F97F88"/>
    <w:rsid w:val="192858E2"/>
    <w:rsid w:val="1947A513"/>
    <w:rsid w:val="1974EDCD"/>
    <w:rsid w:val="19BB7AE0"/>
    <w:rsid w:val="19DFB049"/>
    <w:rsid w:val="1A452310"/>
    <w:rsid w:val="1A504FA3"/>
    <w:rsid w:val="1B033FB8"/>
    <w:rsid w:val="1B7B80AA"/>
    <w:rsid w:val="1B9DB3AD"/>
    <w:rsid w:val="1BC0D51A"/>
    <w:rsid w:val="1C156FB3"/>
    <w:rsid w:val="1C383DCF"/>
    <w:rsid w:val="1C3BF333"/>
    <w:rsid w:val="1CE7370E"/>
    <w:rsid w:val="1CEFF303"/>
    <w:rsid w:val="1D17510B"/>
    <w:rsid w:val="1D39840E"/>
    <w:rsid w:val="1D5AFE98"/>
    <w:rsid w:val="1DB8D8F5"/>
    <w:rsid w:val="1DC30CA6"/>
    <w:rsid w:val="1E09B23D"/>
    <w:rsid w:val="1E483633"/>
    <w:rsid w:val="1E485EF0"/>
    <w:rsid w:val="1E766D3D"/>
    <w:rsid w:val="1EB17A08"/>
    <w:rsid w:val="1F836A13"/>
    <w:rsid w:val="1F85B94E"/>
    <w:rsid w:val="1F8637C6"/>
    <w:rsid w:val="1FBC7FEC"/>
    <w:rsid w:val="1FD9A35D"/>
    <w:rsid w:val="1FF6487A"/>
    <w:rsid w:val="200A68CF"/>
    <w:rsid w:val="20123D9E"/>
    <w:rsid w:val="2070FA67"/>
    <w:rsid w:val="20DA1609"/>
    <w:rsid w:val="21A4312D"/>
    <w:rsid w:val="21CE889B"/>
    <w:rsid w:val="21D5ECFB"/>
    <w:rsid w:val="2279851C"/>
    <w:rsid w:val="227E003B"/>
    <w:rsid w:val="22D2A0BE"/>
    <w:rsid w:val="22E13CBD"/>
    <w:rsid w:val="23BAF0FA"/>
    <w:rsid w:val="2402D94C"/>
    <w:rsid w:val="24618FFB"/>
    <w:rsid w:val="24729C70"/>
    <w:rsid w:val="2487155B"/>
    <w:rsid w:val="24BBC053"/>
    <w:rsid w:val="2512FB61"/>
    <w:rsid w:val="251652E5"/>
    <w:rsid w:val="25F4B09C"/>
    <w:rsid w:val="25F4E79E"/>
    <w:rsid w:val="265D8F57"/>
    <w:rsid w:val="2675DF1B"/>
    <w:rsid w:val="26A5318C"/>
    <w:rsid w:val="26CB30D6"/>
    <w:rsid w:val="26EC5CC1"/>
    <w:rsid w:val="271394E1"/>
    <w:rsid w:val="273C8F4B"/>
    <w:rsid w:val="273F1D85"/>
    <w:rsid w:val="275D8A1C"/>
    <w:rsid w:val="2780889F"/>
    <w:rsid w:val="27D7AC5C"/>
    <w:rsid w:val="2844B21B"/>
    <w:rsid w:val="2851D4E9"/>
    <w:rsid w:val="2942F76D"/>
    <w:rsid w:val="294CB6B9"/>
    <w:rsid w:val="29D9D44B"/>
    <w:rsid w:val="29DFEBB0"/>
    <w:rsid w:val="2A58F51C"/>
    <w:rsid w:val="2AF656DF"/>
    <w:rsid w:val="2B0D0D33"/>
    <w:rsid w:val="2B3F9549"/>
    <w:rsid w:val="2B7525D6"/>
    <w:rsid w:val="2B83A7F0"/>
    <w:rsid w:val="2B98783D"/>
    <w:rsid w:val="2B9D3735"/>
    <w:rsid w:val="2BA31DD8"/>
    <w:rsid w:val="2BB64DE0"/>
    <w:rsid w:val="2BB8C127"/>
    <w:rsid w:val="2BC6FA41"/>
    <w:rsid w:val="2BD6DCEC"/>
    <w:rsid w:val="2C34EECC"/>
    <w:rsid w:val="2C77D0D9"/>
    <w:rsid w:val="2D0894A1"/>
    <w:rsid w:val="2DAF1E4B"/>
    <w:rsid w:val="2E9C2606"/>
    <w:rsid w:val="2F4B07E4"/>
    <w:rsid w:val="2F521CF0"/>
    <w:rsid w:val="2F73CDC7"/>
    <w:rsid w:val="2F79738D"/>
    <w:rsid w:val="2F8B0C0F"/>
    <w:rsid w:val="2FD3AC48"/>
    <w:rsid w:val="305C6E12"/>
    <w:rsid w:val="30991229"/>
    <w:rsid w:val="30B60DEC"/>
    <w:rsid w:val="30C1352F"/>
    <w:rsid w:val="30EF30FF"/>
    <w:rsid w:val="31059270"/>
    <w:rsid w:val="310F33CC"/>
    <w:rsid w:val="3133657B"/>
    <w:rsid w:val="314F06F8"/>
    <w:rsid w:val="31A62BAD"/>
    <w:rsid w:val="31F0C387"/>
    <w:rsid w:val="3247D004"/>
    <w:rsid w:val="32574425"/>
    <w:rsid w:val="32E86732"/>
    <w:rsid w:val="32F1A267"/>
    <w:rsid w:val="3312A0FB"/>
    <w:rsid w:val="33562E31"/>
    <w:rsid w:val="33B859D9"/>
    <w:rsid w:val="33C6D6E2"/>
    <w:rsid w:val="33F31486"/>
    <w:rsid w:val="341F2FBD"/>
    <w:rsid w:val="34A71D6B"/>
    <w:rsid w:val="34F306F7"/>
    <w:rsid w:val="356A10E9"/>
    <w:rsid w:val="35D753B7"/>
    <w:rsid w:val="3668659B"/>
    <w:rsid w:val="36940B84"/>
    <w:rsid w:val="36CE96DC"/>
    <w:rsid w:val="3745297F"/>
    <w:rsid w:val="375A3881"/>
    <w:rsid w:val="37DEBE2D"/>
    <w:rsid w:val="38468E91"/>
    <w:rsid w:val="39223CAA"/>
    <w:rsid w:val="3930FD9B"/>
    <w:rsid w:val="3955BFFD"/>
    <w:rsid w:val="39827C14"/>
    <w:rsid w:val="39DC7FC3"/>
    <w:rsid w:val="39EBDEE1"/>
    <w:rsid w:val="3AE2842C"/>
    <w:rsid w:val="3B1FBEF7"/>
    <w:rsid w:val="3B60C118"/>
    <w:rsid w:val="3C1F499B"/>
    <w:rsid w:val="3C8095F1"/>
    <w:rsid w:val="3C896555"/>
    <w:rsid w:val="3C98A97F"/>
    <w:rsid w:val="3CE868A6"/>
    <w:rsid w:val="3CEA9626"/>
    <w:rsid w:val="3DE16A46"/>
    <w:rsid w:val="3DF16AE2"/>
    <w:rsid w:val="3DFE3FF5"/>
    <w:rsid w:val="3E6B1443"/>
    <w:rsid w:val="3E8E57CF"/>
    <w:rsid w:val="3F028C94"/>
    <w:rsid w:val="3F4F185D"/>
    <w:rsid w:val="3F597D26"/>
    <w:rsid w:val="3F605A19"/>
    <w:rsid w:val="3FD04A41"/>
    <w:rsid w:val="3FF9598C"/>
    <w:rsid w:val="40E6CDA1"/>
    <w:rsid w:val="418D8DF9"/>
    <w:rsid w:val="41A13238"/>
    <w:rsid w:val="41D6BE2B"/>
    <w:rsid w:val="42685C96"/>
    <w:rsid w:val="426B1336"/>
    <w:rsid w:val="4286B91F"/>
    <w:rsid w:val="42DB90C0"/>
    <w:rsid w:val="43728E8C"/>
    <w:rsid w:val="43A725D0"/>
    <w:rsid w:val="43B760C0"/>
    <w:rsid w:val="43C93F60"/>
    <w:rsid w:val="43EE7359"/>
    <w:rsid w:val="445FEB21"/>
    <w:rsid w:val="44A8DF24"/>
    <w:rsid w:val="44C8F92F"/>
    <w:rsid w:val="45521E49"/>
    <w:rsid w:val="456CA793"/>
    <w:rsid w:val="45A497C9"/>
    <w:rsid w:val="45C6F07D"/>
    <w:rsid w:val="45E67AAD"/>
    <w:rsid w:val="45FFCDF8"/>
    <w:rsid w:val="4611BE2F"/>
    <w:rsid w:val="461821F2"/>
    <w:rsid w:val="46AA2F4E"/>
    <w:rsid w:val="46C10A71"/>
    <w:rsid w:val="46E21521"/>
    <w:rsid w:val="46F48E35"/>
    <w:rsid w:val="474FB274"/>
    <w:rsid w:val="4776E518"/>
    <w:rsid w:val="47904ED2"/>
    <w:rsid w:val="4799EA28"/>
    <w:rsid w:val="4829D437"/>
    <w:rsid w:val="4831082F"/>
    <w:rsid w:val="484DFF9D"/>
    <w:rsid w:val="487C243F"/>
    <w:rsid w:val="487CA6F7"/>
    <w:rsid w:val="48876AC9"/>
    <w:rsid w:val="48F9F5C4"/>
    <w:rsid w:val="4933AE6A"/>
    <w:rsid w:val="4991C7C6"/>
    <w:rsid w:val="4A6AFCA6"/>
    <w:rsid w:val="4AC68185"/>
    <w:rsid w:val="4B1B47E2"/>
    <w:rsid w:val="4B34703F"/>
    <w:rsid w:val="4B39E5EC"/>
    <w:rsid w:val="4B7E7D6B"/>
    <w:rsid w:val="4BE9E541"/>
    <w:rsid w:val="4CA07424"/>
    <w:rsid w:val="4CD852BC"/>
    <w:rsid w:val="4CFC46A0"/>
    <w:rsid w:val="4D2868C9"/>
    <w:rsid w:val="4D77BB2D"/>
    <w:rsid w:val="4DCBDDC3"/>
    <w:rsid w:val="4DD5A168"/>
    <w:rsid w:val="4E1EB9B3"/>
    <w:rsid w:val="4E3C4485"/>
    <w:rsid w:val="4E6E417B"/>
    <w:rsid w:val="4E99BAE5"/>
    <w:rsid w:val="4ED4A3C4"/>
    <w:rsid w:val="4F1ABF91"/>
    <w:rsid w:val="4F2FCFA5"/>
    <w:rsid w:val="4F531913"/>
    <w:rsid w:val="4FCC5D58"/>
    <w:rsid w:val="4FD57033"/>
    <w:rsid w:val="50ADF696"/>
    <w:rsid w:val="50E16729"/>
    <w:rsid w:val="50E893BF"/>
    <w:rsid w:val="510922CB"/>
    <w:rsid w:val="51158DDF"/>
    <w:rsid w:val="5139C9D9"/>
    <w:rsid w:val="5141E92D"/>
    <w:rsid w:val="515DFCE4"/>
    <w:rsid w:val="5163F11E"/>
    <w:rsid w:val="5180E2CC"/>
    <w:rsid w:val="518BB901"/>
    <w:rsid w:val="52840892"/>
    <w:rsid w:val="52D24545"/>
    <w:rsid w:val="52E8A4D6"/>
    <w:rsid w:val="53006E37"/>
    <w:rsid w:val="5303921A"/>
    <w:rsid w:val="53157D45"/>
    <w:rsid w:val="53172904"/>
    <w:rsid w:val="531CB32D"/>
    <w:rsid w:val="532659C7"/>
    <w:rsid w:val="53EB2830"/>
    <w:rsid w:val="5416C123"/>
    <w:rsid w:val="544E15F5"/>
    <w:rsid w:val="54D71547"/>
    <w:rsid w:val="55A8550A"/>
    <w:rsid w:val="55B13330"/>
    <w:rsid w:val="560234D8"/>
    <w:rsid w:val="56622C26"/>
    <w:rsid w:val="568C8EE2"/>
    <w:rsid w:val="56A84438"/>
    <w:rsid w:val="570832C5"/>
    <w:rsid w:val="571BDACD"/>
    <w:rsid w:val="572AFD0E"/>
    <w:rsid w:val="5744256B"/>
    <w:rsid w:val="57465560"/>
    <w:rsid w:val="5794A045"/>
    <w:rsid w:val="57BC4E68"/>
    <w:rsid w:val="57CC3758"/>
    <w:rsid w:val="57F58125"/>
    <w:rsid w:val="58527377"/>
    <w:rsid w:val="58721A80"/>
    <w:rsid w:val="58CB3F2C"/>
    <w:rsid w:val="58E7E463"/>
    <w:rsid w:val="5908286C"/>
    <w:rsid w:val="596AEBD3"/>
    <w:rsid w:val="596D1724"/>
    <w:rsid w:val="59E16CC6"/>
    <w:rsid w:val="59F1DE2E"/>
    <w:rsid w:val="59FFE160"/>
    <w:rsid w:val="5A4DB839"/>
    <w:rsid w:val="5A629DD0"/>
    <w:rsid w:val="5A8C0A2E"/>
    <w:rsid w:val="5AEBB6CD"/>
    <w:rsid w:val="5B1695AE"/>
    <w:rsid w:val="5B205646"/>
    <w:rsid w:val="5B316BAC"/>
    <w:rsid w:val="5B522708"/>
    <w:rsid w:val="5BDB728A"/>
    <w:rsid w:val="5BFE7CE9"/>
    <w:rsid w:val="5C3FC92E"/>
    <w:rsid w:val="5C4AE3FA"/>
    <w:rsid w:val="5C5DBE26"/>
    <w:rsid w:val="5C6FFB9A"/>
    <w:rsid w:val="5C85C0B5"/>
    <w:rsid w:val="5C994EA2"/>
    <w:rsid w:val="5CC6805C"/>
    <w:rsid w:val="5D6B651F"/>
    <w:rsid w:val="5EBA2A26"/>
    <w:rsid w:val="5EBD7B63"/>
    <w:rsid w:val="5ECA7C68"/>
    <w:rsid w:val="5F4F35E8"/>
    <w:rsid w:val="5FBC2343"/>
    <w:rsid w:val="5FF38480"/>
    <w:rsid w:val="60664CC9"/>
    <w:rsid w:val="60D91A69"/>
    <w:rsid w:val="6133804D"/>
    <w:rsid w:val="6160E1AD"/>
    <w:rsid w:val="617D2C12"/>
    <w:rsid w:val="61C8E25F"/>
    <w:rsid w:val="61CD83DD"/>
    <w:rsid w:val="6295E255"/>
    <w:rsid w:val="62ECFB09"/>
    <w:rsid w:val="630D5731"/>
    <w:rsid w:val="635704D9"/>
    <w:rsid w:val="637FAF80"/>
    <w:rsid w:val="639588CF"/>
    <w:rsid w:val="63C7AF49"/>
    <w:rsid w:val="63E7A2E3"/>
    <w:rsid w:val="64BADBD0"/>
    <w:rsid w:val="65148F75"/>
    <w:rsid w:val="6528FCDB"/>
    <w:rsid w:val="6532BBCE"/>
    <w:rsid w:val="6545C5D3"/>
    <w:rsid w:val="65917531"/>
    <w:rsid w:val="6656AC31"/>
    <w:rsid w:val="66773D2B"/>
    <w:rsid w:val="668E476A"/>
    <w:rsid w:val="66ED3E08"/>
    <w:rsid w:val="66F637D0"/>
    <w:rsid w:val="674EB8E9"/>
    <w:rsid w:val="67ECB852"/>
    <w:rsid w:val="6871A38F"/>
    <w:rsid w:val="68894F29"/>
    <w:rsid w:val="691B9AC7"/>
    <w:rsid w:val="694B1B60"/>
    <w:rsid w:val="694F2B89"/>
    <w:rsid w:val="6A0F82F1"/>
    <w:rsid w:val="6A6BDF72"/>
    <w:rsid w:val="6AF09FC0"/>
    <w:rsid w:val="6BAE15D9"/>
    <w:rsid w:val="6C41154D"/>
    <w:rsid w:val="6CA5987E"/>
    <w:rsid w:val="6CC03763"/>
    <w:rsid w:val="6D0854EE"/>
    <w:rsid w:val="6D406BD8"/>
    <w:rsid w:val="6D6ED500"/>
    <w:rsid w:val="6D916DEB"/>
    <w:rsid w:val="6DA85FB6"/>
    <w:rsid w:val="6E29DBD1"/>
    <w:rsid w:val="6E5B77DA"/>
    <w:rsid w:val="6E6B073C"/>
    <w:rsid w:val="6E8AD111"/>
    <w:rsid w:val="6EA201AA"/>
    <w:rsid w:val="6EC0A08B"/>
    <w:rsid w:val="6EE54FE0"/>
    <w:rsid w:val="6F1415EF"/>
    <w:rsid w:val="6F214F88"/>
    <w:rsid w:val="6F23FC73"/>
    <w:rsid w:val="6F610593"/>
    <w:rsid w:val="6FA6D9FE"/>
    <w:rsid w:val="6FD44240"/>
    <w:rsid w:val="70067A5B"/>
    <w:rsid w:val="7078A5C9"/>
    <w:rsid w:val="70E2C775"/>
    <w:rsid w:val="71091E3E"/>
    <w:rsid w:val="719E392A"/>
    <w:rsid w:val="71ADB81D"/>
    <w:rsid w:val="727298A8"/>
    <w:rsid w:val="7295FD7F"/>
    <w:rsid w:val="72DC273D"/>
    <w:rsid w:val="72DCE377"/>
    <w:rsid w:val="732EDB66"/>
    <w:rsid w:val="733291F2"/>
    <w:rsid w:val="735AFDA7"/>
    <w:rsid w:val="738B812A"/>
    <w:rsid w:val="738CCA77"/>
    <w:rsid w:val="73F06B61"/>
    <w:rsid w:val="740EF61A"/>
    <w:rsid w:val="7455B3C4"/>
    <w:rsid w:val="749F81F4"/>
    <w:rsid w:val="749F9849"/>
    <w:rsid w:val="74A0B54D"/>
    <w:rsid w:val="74D8ED20"/>
    <w:rsid w:val="752A2CCF"/>
    <w:rsid w:val="752E549D"/>
    <w:rsid w:val="75351846"/>
    <w:rsid w:val="765B0A0B"/>
    <w:rsid w:val="76A39CD3"/>
    <w:rsid w:val="76EB639E"/>
    <w:rsid w:val="76EBE895"/>
    <w:rsid w:val="76FAD7BC"/>
    <w:rsid w:val="773D3E37"/>
    <w:rsid w:val="78359303"/>
    <w:rsid w:val="784652C5"/>
    <w:rsid w:val="787E84A9"/>
    <w:rsid w:val="78A520AA"/>
    <w:rsid w:val="79474D1F"/>
    <w:rsid w:val="79ABCFCE"/>
    <w:rsid w:val="79C80A76"/>
    <w:rsid w:val="79D16364"/>
    <w:rsid w:val="7A56C896"/>
    <w:rsid w:val="7AB8393B"/>
    <w:rsid w:val="7B47A02F"/>
    <w:rsid w:val="7BD5D8C9"/>
    <w:rsid w:val="7C3A30FC"/>
    <w:rsid w:val="7CCAD6A8"/>
    <w:rsid w:val="7CE3FDF9"/>
    <w:rsid w:val="7D6A2E3D"/>
    <w:rsid w:val="7D738279"/>
    <w:rsid w:val="7DFB370C"/>
    <w:rsid w:val="7E08FED4"/>
    <w:rsid w:val="7E66A709"/>
    <w:rsid w:val="7E7A58B2"/>
    <w:rsid w:val="7E952DCB"/>
    <w:rsid w:val="7F4A07DB"/>
    <w:rsid w:val="7F77D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FB718A"/>
  <w15:docId w15:val="{7B349A04-13F1-4390-8976-53B17A8AD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0" w:unhideWhenUsed="1" w:qFormat="1"/>
    <w:lsdException w:name="heading 3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58B"/>
    <w:rPr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758D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9E758D"/>
    <w:pPr>
      <w:tabs>
        <w:tab w:val="left" w:pos="990"/>
      </w:tabs>
      <w:spacing w:before="0" w:after="0"/>
      <w:ind w:left="907" w:hanging="907"/>
      <w:outlineLvl w:val="2"/>
    </w:pPr>
    <w:rPr>
      <w:caps/>
      <w:color w:val="0099FF"/>
      <w:spacing w:val="-2"/>
      <w:kern w:val="0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4151C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C6032"/>
    <w:rPr>
      <w:rFonts w:ascii="Arial" w:hAnsi="Arial" w:cs="Times New Roman"/>
      <w:b/>
      <w:caps/>
      <w:color w:val="0099FF"/>
      <w:spacing w:val="-2"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rsid w:val="006D1B6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6D1B67"/>
    <w:pPr>
      <w:spacing w:before="100" w:beforeAutospacing="1" w:after="100" w:afterAutospacing="1"/>
    </w:pPr>
    <w:rPr>
      <w:color w:val="000000"/>
      <w:szCs w:val="24"/>
    </w:rPr>
  </w:style>
  <w:style w:type="paragraph" w:styleId="HTMLPreformatted">
    <w:name w:val="HTML Preformatted"/>
    <w:basedOn w:val="Normal"/>
    <w:link w:val="HTMLPreformattedChar"/>
    <w:uiPriority w:val="99"/>
    <w:rsid w:val="006D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54151C"/>
    <w:rPr>
      <w:rFonts w:ascii="Courier New" w:hAnsi="Courier New" w:cs="Courier New"/>
      <w:sz w:val="20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rsid w:val="006D1B6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6D1B67"/>
    <w:rPr>
      <w:rFonts w:cs="Times New Roman"/>
      <w:i/>
      <w:iCs/>
    </w:rPr>
  </w:style>
  <w:style w:type="paragraph" w:customStyle="1" w:styleId="Arabic">
    <w:name w:val="Arabic"/>
    <w:uiPriority w:val="99"/>
    <w:rsid w:val="002C0A20"/>
    <w:pPr>
      <w:bidi/>
      <w:spacing w:after="240" w:line="440" w:lineRule="exact"/>
    </w:pPr>
    <w:rPr>
      <w:rFonts w:cs="Simplified Arabic"/>
      <w:sz w:val="24"/>
      <w:szCs w:val="28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8E41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4151C"/>
    <w:rPr>
      <w:rFonts w:cs="Times New Roman"/>
      <w:sz w:val="2"/>
      <w:lang w:val="en-US" w:eastAsia="en-US"/>
    </w:rPr>
  </w:style>
  <w:style w:type="paragraph" w:styleId="Header">
    <w:name w:val="header"/>
    <w:basedOn w:val="Normal"/>
    <w:link w:val="HeaderChar"/>
    <w:uiPriority w:val="99"/>
    <w:rsid w:val="0013297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D116D6"/>
    <w:rPr>
      <w:rFonts w:cs="Times New Roman"/>
      <w:sz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13297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4151C"/>
    <w:rPr>
      <w:rFonts w:cs="Times New Roman"/>
      <w:sz w:val="20"/>
      <w:szCs w:val="20"/>
      <w:lang w:val="en-US" w:eastAsia="en-US"/>
    </w:rPr>
  </w:style>
  <w:style w:type="paragraph" w:customStyle="1" w:styleId="Char">
    <w:name w:val="Char"/>
    <w:basedOn w:val="Normal"/>
    <w:uiPriority w:val="99"/>
    <w:rsid w:val="00781BB7"/>
    <w:pPr>
      <w:spacing w:after="160" w:line="240" w:lineRule="exact"/>
    </w:pPr>
    <w:rPr>
      <w:rFonts w:ascii="Arial" w:hAnsi="Arial" w:cs="Arial"/>
      <w:sz w:val="20"/>
      <w:lang w:val="en-GB"/>
    </w:rPr>
  </w:style>
  <w:style w:type="paragraph" w:styleId="ListParagraph">
    <w:name w:val="List Paragraph"/>
    <w:aliases w:val="List Paragraph à moi,bullets,action points,Bullet List,FooterText,Colorful List - Accent 11,numbered,Paragraphe de liste1,列出段落,列出段落1,Bulletr List Paragraph,List Paragraph2,List Paragraph21,Párrafo de lista1,Parágrafo da Lista1,リスト段落1,Pla"/>
    <w:basedOn w:val="Normal"/>
    <w:link w:val="ListParagraphChar"/>
    <w:uiPriority w:val="34"/>
    <w:qFormat/>
    <w:rsid w:val="00D62435"/>
    <w:pPr>
      <w:spacing w:after="200" w:line="276" w:lineRule="auto"/>
      <w:ind w:left="720"/>
      <w:contextualSpacing/>
    </w:pPr>
    <w:rPr>
      <w:rFonts w:ascii="Calibri" w:hAnsi="Calibri"/>
      <w:sz w:val="22"/>
      <w:lang w:val="en-GB" w:eastAsia="en-GB"/>
    </w:rPr>
  </w:style>
  <w:style w:type="character" w:styleId="CommentReference">
    <w:name w:val="annotation reference"/>
    <w:basedOn w:val="DefaultParagraphFont"/>
    <w:uiPriority w:val="99"/>
    <w:rsid w:val="00CA25F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25F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25F5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CA25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CA25F5"/>
    <w:rPr>
      <w:rFonts w:cs="Times New Roman"/>
      <w:b/>
      <w:bCs/>
    </w:rPr>
  </w:style>
  <w:style w:type="character" w:customStyle="1" w:styleId="baec5a81-e4d6-4674-97f3-e9220f0136c1">
    <w:name w:val="baec5a81-e4d6-4674-97f3-e9220f0136c1"/>
    <w:basedOn w:val="DefaultParagraphFont"/>
    <w:uiPriority w:val="99"/>
    <w:rsid w:val="00A32944"/>
    <w:rPr>
      <w:rFonts w:cs="Times New Roman"/>
    </w:rPr>
  </w:style>
  <w:style w:type="paragraph" w:styleId="Revision">
    <w:name w:val="Revision"/>
    <w:hidden/>
    <w:uiPriority w:val="99"/>
    <w:semiHidden/>
    <w:rsid w:val="00CF6BA0"/>
    <w:rPr>
      <w:sz w:val="24"/>
      <w:szCs w:val="20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rsid w:val="00DE1757"/>
    <w:rPr>
      <w:rFonts w:cs="Times New Roman"/>
      <w:color w:val="800080"/>
      <w:u w:val="single"/>
    </w:rPr>
  </w:style>
  <w:style w:type="character" w:customStyle="1" w:styleId="ListParagraphChar">
    <w:name w:val="List Paragraph Char"/>
    <w:aliases w:val="List Paragraph à moi Char,bullets Char,action points Char,Bullet List Char,FooterText Char,Colorful List - Accent 11 Char,numbered Char,Paragraphe de liste1 Char,列出段落 Char,列出段落1 Char,Bulletr List Paragraph Char,List Paragraph2 Char"/>
    <w:link w:val="ListParagraph"/>
    <w:uiPriority w:val="34"/>
    <w:qFormat/>
    <w:locked/>
    <w:rsid w:val="00A5354C"/>
    <w:rPr>
      <w:rFonts w:ascii="Calibri" w:hAnsi="Calibri"/>
      <w:sz w:val="22"/>
    </w:rPr>
  </w:style>
  <w:style w:type="character" w:customStyle="1" w:styleId="apple-converted-space">
    <w:name w:val="apple-converted-space"/>
    <w:basedOn w:val="DefaultParagraphFont"/>
    <w:rsid w:val="00027783"/>
    <w:rPr>
      <w:rFonts w:cs="Times New Roman"/>
    </w:rPr>
  </w:style>
  <w:style w:type="paragraph" w:styleId="NoSpacing">
    <w:name w:val="No Spacing"/>
    <w:uiPriority w:val="1"/>
    <w:qFormat/>
    <w:rsid w:val="00930C40"/>
    <w:rPr>
      <w:rFonts w:ascii="Calibri" w:eastAsia="MS Mincho" w:hAnsi="Calibri"/>
      <w:sz w:val="24"/>
      <w:szCs w:val="24"/>
      <w:lang w:val="en-US"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F94321"/>
    <w:rPr>
      <w:rFonts w:ascii="Arial" w:eastAsiaTheme="minorHAnsi" w:hAnsi="Arial" w:cs="Arial"/>
      <w:sz w:val="22"/>
      <w:szCs w:val="22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94321"/>
    <w:rPr>
      <w:rFonts w:ascii="Arial" w:eastAsiaTheme="minorHAnsi" w:hAnsi="Arial" w:cs="Arial"/>
      <w:lang w:eastAsia="en-US"/>
    </w:rPr>
  </w:style>
  <w:style w:type="paragraph" w:customStyle="1" w:styleId="Bullets">
    <w:name w:val="Bullets"/>
    <w:basedOn w:val="ListParagraph"/>
    <w:uiPriority w:val="2"/>
    <w:qFormat/>
    <w:rsid w:val="00E05D43"/>
    <w:pPr>
      <w:numPr>
        <w:numId w:val="1"/>
      </w:numPr>
      <w:tabs>
        <w:tab w:val="num" w:pos="360"/>
      </w:tabs>
      <w:spacing w:after="0" w:line="360" w:lineRule="auto"/>
      <w:ind w:firstLine="0"/>
    </w:pPr>
    <w:rPr>
      <w:rFonts w:ascii="Arial" w:eastAsiaTheme="minorHAnsi" w:hAnsi="Arial" w:cstheme="minorBidi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C6354A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354A"/>
    <w:rPr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C6354A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locked/>
    <w:rsid w:val="00C6354A"/>
    <w:rPr>
      <w:vertAlign w:val="superscript"/>
    </w:rPr>
  </w:style>
  <w:style w:type="character" w:customStyle="1" w:styleId="A">
    <w:name w:val="なし A"/>
    <w:uiPriority w:val="99"/>
    <w:rsid w:val="007572F3"/>
    <w:rPr>
      <w:lang w:val="en-US"/>
    </w:rPr>
  </w:style>
  <w:style w:type="paragraph" w:customStyle="1" w:styleId="Default">
    <w:name w:val="Default"/>
    <w:rsid w:val="003834C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bumpedfont20">
    <w:name w:val="bumpedfont20"/>
    <w:basedOn w:val="DefaultParagraphFont"/>
    <w:rsid w:val="002870FE"/>
  </w:style>
  <w:style w:type="table" w:styleId="TableGrid">
    <w:name w:val="Table Grid"/>
    <w:basedOn w:val="TableNormal"/>
    <w:rsid w:val="00BF6C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305E51"/>
    <w:rPr>
      <w:color w:val="2B579A"/>
      <w:shd w:val="clear" w:color="auto" w:fill="E6E6E6"/>
    </w:rPr>
  </w:style>
  <w:style w:type="character" w:styleId="HTMLCite">
    <w:name w:val="HTML Cite"/>
    <w:basedOn w:val="DefaultParagraphFont"/>
    <w:uiPriority w:val="99"/>
    <w:semiHidden/>
    <w:unhideWhenUsed/>
    <w:locked/>
    <w:rsid w:val="0025338C"/>
    <w:rPr>
      <w:i/>
      <w:iCs/>
    </w:rPr>
  </w:style>
  <w:style w:type="character" w:customStyle="1" w:styleId="Mention2">
    <w:name w:val="Mention2"/>
    <w:basedOn w:val="DefaultParagraphFont"/>
    <w:uiPriority w:val="99"/>
    <w:semiHidden/>
    <w:unhideWhenUsed/>
    <w:rsid w:val="00036A97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947B82"/>
    <w:rPr>
      <w:color w:val="2B579A"/>
      <w:shd w:val="clear" w:color="auto" w:fill="E6E6E6"/>
    </w:rPr>
  </w:style>
  <w:style w:type="character" w:customStyle="1" w:styleId="Mention4">
    <w:name w:val="Mention4"/>
    <w:basedOn w:val="DefaultParagraphFont"/>
    <w:uiPriority w:val="99"/>
    <w:semiHidden/>
    <w:unhideWhenUsed/>
    <w:rsid w:val="007C7891"/>
    <w:rPr>
      <w:color w:val="2B579A"/>
      <w:shd w:val="clear" w:color="auto" w:fill="E6E6E6"/>
    </w:rPr>
  </w:style>
  <w:style w:type="paragraph" w:customStyle="1" w:styleId="gmail-msonormal">
    <w:name w:val="gmail-msonormal"/>
    <w:basedOn w:val="Normal"/>
    <w:rsid w:val="008E773D"/>
    <w:pPr>
      <w:spacing w:before="100" w:beforeAutospacing="1" w:after="100" w:afterAutospacing="1"/>
    </w:pPr>
    <w:rPr>
      <w:rFonts w:eastAsiaTheme="minorHAnsi"/>
      <w:szCs w:val="24"/>
    </w:rPr>
  </w:style>
  <w:style w:type="character" w:customStyle="1" w:styleId="Mention5">
    <w:name w:val="Mention5"/>
    <w:basedOn w:val="DefaultParagraphFont"/>
    <w:uiPriority w:val="99"/>
    <w:semiHidden/>
    <w:unhideWhenUsed/>
    <w:rsid w:val="00591245"/>
    <w:rPr>
      <w:color w:val="2B579A"/>
      <w:shd w:val="clear" w:color="auto" w:fill="E6E6E6"/>
    </w:rPr>
  </w:style>
  <w:style w:type="character" w:customStyle="1" w:styleId="Mention6">
    <w:name w:val="Mention6"/>
    <w:basedOn w:val="DefaultParagraphFont"/>
    <w:uiPriority w:val="99"/>
    <w:semiHidden/>
    <w:unhideWhenUsed/>
    <w:rsid w:val="0098098D"/>
    <w:rPr>
      <w:color w:val="2B579A"/>
      <w:shd w:val="clear" w:color="auto" w:fill="E6E6E6"/>
    </w:rPr>
  </w:style>
  <w:style w:type="character" w:customStyle="1" w:styleId="Mention7">
    <w:name w:val="Mention7"/>
    <w:basedOn w:val="DefaultParagraphFont"/>
    <w:uiPriority w:val="99"/>
    <w:semiHidden/>
    <w:unhideWhenUsed/>
    <w:rsid w:val="00D14021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CE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unhideWhenUsed/>
    <w:rsid w:val="00807E6D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767D6C"/>
    <w:rPr>
      <w:rFonts w:asciiTheme="minorHAnsi" w:eastAsiaTheme="minorHAnsi" w:hAnsiTheme="minorHAnsi" w:cstheme="minorBidi"/>
      <w:sz w:val="20"/>
      <w:lang w:val="en-Z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7D6C"/>
    <w:rPr>
      <w:rFonts w:asciiTheme="minorHAnsi" w:eastAsiaTheme="minorHAnsi" w:hAnsiTheme="minorHAnsi" w:cstheme="minorBidi"/>
      <w:sz w:val="20"/>
      <w:szCs w:val="20"/>
      <w:lang w:val="en-ZA" w:eastAsia="en-US"/>
    </w:rPr>
  </w:style>
  <w:style w:type="character" w:customStyle="1" w:styleId="normaltextrun">
    <w:name w:val="normaltextrun"/>
    <w:basedOn w:val="DefaultParagraphFont"/>
    <w:rsid w:val="00086785"/>
  </w:style>
  <w:style w:type="paragraph" w:customStyle="1" w:styleId="p1">
    <w:name w:val="p1"/>
    <w:basedOn w:val="Normal"/>
    <w:rsid w:val="002225BC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2225BC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2225BC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paragraph" w:customStyle="1" w:styleId="xmsonormal">
    <w:name w:val="x_msonormal"/>
    <w:basedOn w:val="Normal"/>
    <w:rsid w:val="002225BC"/>
    <w:rPr>
      <w:rFonts w:ascii="Calibri" w:eastAsiaTheme="minorHAnsi" w:hAnsi="Calibri" w:cs="Calibri"/>
      <w:sz w:val="22"/>
      <w:szCs w:val="22"/>
    </w:rPr>
  </w:style>
  <w:style w:type="paragraph" w:customStyle="1" w:styleId="paragraph">
    <w:name w:val="paragraph"/>
    <w:basedOn w:val="Normal"/>
    <w:rsid w:val="00460985"/>
    <w:pPr>
      <w:spacing w:before="100" w:beforeAutospacing="1" w:after="100" w:afterAutospacing="1"/>
    </w:pPr>
    <w:rPr>
      <w:szCs w:val="24"/>
    </w:rPr>
  </w:style>
  <w:style w:type="character" w:customStyle="1" w:styleId="eop">
    <w:name w:val="eop"/>
    <w:basedOn w:val="DefaultParagraphFont"/>
    <w:rsid w:val="00460985"/>
  </w:style>
  <w:style w:type="character" w:customStyle="1" w:styleId="scxw41104864">
    <w:name w:val="scxw41104864"/>
    <w:basedOn w:val="DefaultParagraphFont"/>
    <w:rsid w:val="00460985"/>
  </w:style>
  <w:style w:type="character" w:customStyle="1" w:styleId="Mention8">
    <w:name w:val="Mention8"/>
    <w:basedOn w:val="DefaultParagraphFont"/>
    <w:uiPriority w:val="99"/>
    <w:unhideWhenUsed/>
    <w:rsid w:val="0071797F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7C4BD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C4BD6"/>
    <w:rPr>
      <w:color w:val="2B579A"/>
      <w:shd w:val="clear" w:color="auto" w:fill="E1DFDD"/>
    </w:rPr>
  </w:style>
  <w:style w:type="paragraph" w:customStyle="1" w:styleId="xxmsonormal">
    <w:name w:val="x_x_msonormal"/>
    <w:basedOn w:val="Normal"/>
    <w:uiPriority w:val="99"/>
    <w:semiHidden/>
    <w:rsid w:val="00C5574E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8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5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490">
          <w:marLeft w:val="0"/>
          <w:marRight w:val="0"/>
          <w:marTop w:val="22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53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34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4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97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967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27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5877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379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4532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829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034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8051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8161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3314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535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41507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5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2100">
          <w:marLeft w:val="0"/>
          <w:marRight w:val="0"/>
          <w:marTop w:val="22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1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68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35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236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708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24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177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971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9470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271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1618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1881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4298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9520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62077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33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74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7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39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28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0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37372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25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517441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099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359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1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820442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4045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221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1015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80156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73454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85641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20239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73782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8234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5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3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2228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23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2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3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88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17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613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8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970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6365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1175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986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472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9204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3912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83465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661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19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81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0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049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9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8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04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3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956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27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6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8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3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2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1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27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75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17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8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84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63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67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5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29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8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9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2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77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7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42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22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31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46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44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14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71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55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41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16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9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60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8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3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33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84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88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23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55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86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43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83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2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8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8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26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06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3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9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5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9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747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599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5542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0764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114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528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5954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837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2630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696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4942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49438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42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42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2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420774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0420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420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420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42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2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420777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042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42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420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420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12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992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7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nicef.org/reports/rights-denied-discrimination-children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62858DD1091F4EAA82F28ABA54B185" ma:contentTypeVersion="14" ma:contentTypeDescription="Create a new document." ma:contentTypeScope="" ma:versionID="58d3e46d01460a29b34a24d2efd86241">
  <xsd:schema xmlns:xsd="http://www.w3.org/2001/XMLSchema" xmlns:xs="http://www.w3.org/2001/XMLSchema" xmlns:p="http://schemas.microsoft.com/office/2006/metadata/properties" xmlns:ns3="a09617c7-03ae-47b8-9367-0c76a44aea7f" xmlns:ns4="f6714255-ba76-46dc-bba1-05cc46553b5a" targetNamespace="http://schemas.microsoft.com/office/2006/metadata/properties" ma:root="true" ma:fieldsID="f8e429ff3399fc9f6d592cacacfdb70e" ns3:_="" ns4:_="">
    <xsd:import namespace="a09617c7-03ae-47b8-9367-0c76a44aea7f"/>
    <xsd:import namespace="f6714255-ba76-46dc-bba1-05cc46553b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617c7-03ae-47b8-9367-0c76a44ae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14255-ba76-46dc-bba1-05cc46553b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ACD666-4C7A-464E-9372-AADBD032E5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8DF439-29F0-46E6-BC92-6A74CFE3D1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6261DD-9DF3-41A2-92F1-EB5FE04AF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9617c7-03ae-47b8-9367-0c76a44aea7f"/>
    <ds:schemaRef ds:uri="f6714255-ba76-46dc-bba1-05cc46553b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332DD2-4B9C-4366-8A14-E63D5225215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83</Words>
  <Characters>3450</Characters>
  <Application>Microsoft Office Word</Application>
  <DocSecurity>4</DocSecurity>
  <Lines>8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e Server</dc:creator>
  <cp:keywords/>
  <dc:description/>
  <cp:lastModifiedBy>Agnesa Topuzyan</cp:lastModifiedBy>
  <cp:revision>2</cp:revision>
  <cp:lastPrinted>2020-08-06T19:20:00Z</cp:lastPrinted>
  <dcterms:created xsi:type="dcterms:W3CDTF">2022-11-17T16:27:00Z</dcterms:created>
  <dcterms:modified xsi:type="dcterms:W3CDTF">2022-11-1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62858DD1091F4EAA82F28ABA54B185</vt:lpwstr>
  </property>
</Properties>
</file>